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757270503"/>
        <w:docPartObj>
          <w:docPartGallery w:val="Cover Pages"/>
          <w:docPartUnique/>
        </w:docPartObj>
      </w:sdtPr>
      <w:sdtEndPr/>
      <w:sdtContent>
        <w:p w14:paraId="7BFC34AC" w14:textId="5C4484A6" w:rsidR="000C3934" w:rsidRDefault="000C3934"/>
        <w:p w14:paraId="1AB53FB8" w14:textId="32488EB7" w:rsidR="000C3934" w:rsidRDefault="000C3934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29981C9" wp14:editId="1E74A971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953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0" b="0"/>
                    <wp:wrapSquare wrapText="bothSides"/>
                    <wp:docPr id="131" name="Tekstvak 131" descr="P2TB2bA#y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prstClr val="black">
                                  <a:alpha val="0"/>
                                </a:prstClr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E7C831B" w14:textId="2F14ECE6" w:rsidR="00FA6A0F" w:rsidRDefault="00CA4788">
                                <w:pPr>
                                  <w:pStyle w:val="Geenafstand"/>
                                  <w:spacing w:before="40" w:after="560" w:line="216" w:lineRule="auto"/>
                                  <w:rPr>
                                    <w:color w:val="052F61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052F61" w:themeColor="accent1"/>
                                      <w:sz w:val="72"/>
                                      <w:szCs w:val="72"/>
                                    </w:rPr>
                                    <w:alias w:val="Titel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FA6A0F">
                                      <w:rPr>
                                        <w:color w:val="052F61" w:themeColor="accent1"/>
                                        <w:sz w:val="72"/>
                                        <w:szCs w:val="72"/>
                                      </w:rPr>
                                      <w:t>WebMarkup</w:t>
                                    </w:r>
                                    <w:proofErr w:type="spellEnd"/>
                                    <w:r w:rsidR="00FA6A0F">
                                      <w:rPr>
                                        <w:color w:val="052F61" w:themeColor="accent1"/>
                                        <w:sz w:val="72"/>
                                        <w:szCs w:val="72"/>
                                      </w:rPr>
                                      <w:t xml:space="preserve">   Assessment guide</w:t>
                                    </w:r>
                                  </w:sdtContent>
                                </w:sdt>
                              </w:p>
                              <w:p w14:paraId="49BE6D70" w14:textId="6E3AD96A" w:rsidR="00FA6A0F" w:rsidRPr="0083319B" w:rsidRDefault="00FA6A0F" w:rsidP="0083319B">
                                <w:pPr>
                                  <w:pStyle w:val="Geenafstand"/>
                                </w:pPr>
                                <w:r w:rsidRPr="0083319B">
                                  <w:rPr>
                                    <w:rFonts w:hint="cs"/>
                                  </w:rPr>
                                  <w:t>Contact Examiner:</w:t>
                                </w:r>
                              </w:p>
                              <w:p w14:paraId="24A9AA67" w14:textId="38EF90D5" w:rsidR="00FA6A0F" w:rsidRPr="004E543E" w:rsidRDefault="00FA6A0F" w:rsidP="0083319B">
                                <w:pPr>
                                  <w:pStyle w:val="Geenafstand"/>
                                  <w:rPr>
                                    <w:lang w:val="en-US"/>
                                  </w:rPr>
                                </w:pPr>
                                <w:r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Name : </w:t>
                                </w:r>
                                <w:r w:rsidRPr="004E543E">
                                  <w:rPr>
                                    <w:rFonts w:hint="cs"/>
                                    <w:lang w:val="en-US"/>
                                  </w:rPr>
                                  <w:tab/>
                                </w:r>
                                <w:r w:rsidR="0083319B"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Mr. </w:t>
                                </w:r>
                                <w:r w:rsidR="004E543E" w:rsidRPr="004E543E">
                                  <w:rPr>
                                    <w:lang w:val="en-US"/>
                                  </w:rPr>
                                  <w:t>Murian dos Reis Ribeiro</w:t>
                                </w:r>
                                <w:r w:rsidR="002D3645" w:rsidRPr="004E543E">
                                  <w:rPr>
                                    <w:lang w:val="en-US"/>
                                  </w:rPr>
                                  <w:t>,</w:t>
                                </w:r>
                                <w:r w:rsidR="0083319B"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 MS</w:t>
                                </w:r>
                                <w:r w:rsidR="0083319B" w:rsidRPr="004E543E">
                                  <w:rPr>
                                    <w:lang w:val="en-US"/>
                                  </w:rPr>
                                  <w:t>c</w:t>
                                </w:r>
                              </w:p>
                              <w:p w14:paraId="450B96BB" w14:textId="0B3B8467" w:rsidR="00FA6A0F" w:rsidRPr="0083319B" w:rsidRDefault="00FA6A0F" w:rsidP="0083319B">
                                <w:pPr>
                                  <w:pStyle w:val="Geenafstand"/>
                                  <w:rPr>
                                    <w:lang w:val="en-US"/>
                                  </w:rPr>
                                </w:pPr>
                                <w:r w:rsidRPr="0083319B">
                                  <w:rPr>
                                    <w:rFonts w:hint="cs"/>
                                  </w:rPr>
                                  <w:t xml:space="preserve">EMAIL : </w:t>
                                </w:r>
                                <w:r w:rsidRPr="0083319B">
                                  <w:rPr>
                                    <w:rFonts w:hint="cs"/>
                                  </w:rPr>
                                  <w:tab/>
                                </w:r>
                                <w:r w:rsidR="004E543E">
                                  <w:t>murian.dosreisribeiro@inholland.nl</w:t>
                                </w:r>
                              </w:p>
                              <w:p w14:paraId="2979383B" w14:textId="5C7BF17E" w:rsidR="00FA6A0F" w:rsidRPr="0083319B" w:rsidRDefault="00FA6A0F">
                                <w:pPr>
                                  <w:pStyle w:val="Geenafstand"/>
                                  <w:spacing w:before="80" w:after="40"/>
                                  <w:rPr>
                                    <w:caps/>
                                    <w:color w:val="E87D37" w:themeColor="accent5"/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29981C9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131" o:spid="_x0000_s1026" type="#_x0000_t202" alt="P2TB2bA#y1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" filled="f" strokeweight=".5pt">
                    <v:stroke opacity="0" joinstyle="round"/>
                    <v:textbox style="mso-fit-shape-to-text:t" inset="0,0,0,0">
                      <w:txbxContent>
                        <w:p w14:paraId="3E7C831B" w14:textId="2F14ECE6" w:rsidR="00FA6A0F" w:rsidRDefault="00CA4788">
                          <w:pPr>
                            <w:pStyle w:val="Geenafstand"/>
                            <w:spacing w:before="40" w:after="560" w:line="216" w:lineRule="auto"/>
                            <w:rPr>
                              <w:color w:val="052F61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052F61" w:themeColor="accent1"/>
                                <w:sz w:val="72"/>
                                <w:szCs w:val="72"/>
                              </w:rPr>
                              <w:alias w:val="Titel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FA6A0F">
                                <w:rPr>
                                  <w:color w:val="052F61" w:themeColor="accent1"/>
                                  <w:sz w:val="72"/>
                                  <w:szCs w:val="72"/>
                                </w:rPr>
                                <w:t>WebMarkup</w:t>
                              </w:r>
                              <w:proofErr w:type="spellEnd"/>
                              <w:r w:rsidR="00FA6A0F">
                                <w:rPr>
                                  <w:color w:val="052F61" w:themeColor="accent1"/>
                                  <w:sz w:val="72"/>
                                  <w:szCs w:val="72"/>
                                </w:rPr>
                                <w:t xml:space="preserve">   Assessment guide</w:t>
                              </w:r>
                            </w:sdtContent>
                          </w:sdt>
                        </w:p>
                        <w:p w14:paraId="49BE6D70" w14:textId="6E3AD96A" w:rsidR="00FA6A0F" w:rsidRPr="0083319B" w:rsidRDefault="00FA6A0F" w:rsidP="0083319B">
                          <w:pPr>
                            <w:pStyle w:val="Geenafstand"/>
                          </w:pPr>
                          <w:r w:rsidRPr="0083319B">
                            <w:rPr>
                              <w:rFonts w:hint="cs"/>
                            </w:rPr>
                            <w:t>Contact Examiner:</w:t>
                          </w:r>
                        </w:p>
                        <w:p w14:paraId="24A9AA67" w14:textId="38EF90D5" w:rsidR="00FA6A0F" w:rsidRPr="004E543E" w:rsidRDefault="00FA6A0F" w:rsidP="0083319B">
                          <w:pPr>
                            <w:pStyle w:val="Geenafstand"/>
                            <w:rPr>
                              <w:lang w:val="en-US"/>
                            </w:rPr>
                          </w:pPr>
                          <w:r w:rsidRPr="004E543E">
                            <w:rPr>
                              <w:rFonts w:hint="cs"/>
                              <w:lang w:val="en-US"/>
                            </w:rPr>
                            <w:t xml:space="preserve">Name : </w:t>
                          </w:r>
                          <w:r w:rsidRPr="004E543E">
                            <w:rPr>
                              <w:rFonts w:hint="cs"/>
                              <w:lang w:val="en-US"/>
                            </w:rPr>
                            <w:tab/>
                          </w:r>
                          <w:r w:rsidR="0083319B" w:rsidRPr="004E543E">
                            <w:rPr>
                              <w:rFonts w:hint="cs"/>
                              <w:lang w:val="en-US"/>
                            </w:rPr>
                            <w:t xml:space="preserve">Mr. </w:t>
                          </w:r>
                          <w:r w:rsidR="004E543E" w:rsidRPr="004E543E">
                            <w:rPr>
                              <w:lang w:val="en-US"/>
                            </w:rPr>
                            <w:t>Murian dos Reis Ribeiro</w:t>
                          </w:r>
                          <w:r w:rsidR="002D3645" w:rsidRPr="004E543E">
                            <w:rPr>
                              <w:lang w:val="en-US"/>
                            </w:rPr>
                            <w:t>,</w:t>
                          </w:r>
                          <w:r w:rsidR="0083319B" w:rsidRPr="004E543E">
                            <w:rPr>
                              <w:rFonts w:hint="cs"/>
                              <w:lang w:val="en-US"/>
                            </w:rPr>
                            <w:t xml:space="preserve"> MS</w:t>
                          </w:r>
                          <w:r w:rsidR="0083319B" w:rsidRPr="004E543E">
                            <w:rPr>
                              <w:lang w:val="en-US"/>
                            </w:rPr>
                            <w:t>c</w:t>
                          </w:r>
                        </w:p>
                        <w:p w14:paraId="450B96BB" w14:textId="0B3B8467" w:rsidR="00FA6A0F" w:rsidRPr="0083319B" w:rsidRDefault="00FA6A0F" w:rsidP="0083319B">
                          <w:pPr>
                            <w:pStyle w:val="Geenafstand"/>
                            <w:rPr>
                              <w:lang w:val="en-US"/>
                            </w:rPr>
                          </w:pPr>
                          <w:r w:rsidRPr="0083319B">
                            <w:rPr>
                              <w:rFonts w:hint="cs"/>
                            </w:rPr>
                            <w:t xml:space="preserve">EMAIL : </w:t>
                          </w:r>
                          <w:r w:rsidRPr="0083319B">
                            <w:rPr>
                              <w:rFonts w:hint="cs"/>
                            </w:rPr>
                            <w:tab/>
                          </w:r>
                          <w:r w:rsidR="004E543E">
                            <w:t>murian.dosreisribeiro@inholland.nl</w:t>
                          </w:r>
                        </w:p>
                        <w:p w14:paraId="2979383B" w14:textId="5C7BF17E" w:rsidR="00FA6A0F" w:rsidRPr="0083319B" w:rsidRDefault="00FA6A0F">
                          <w:pPr>
                            <w:pStyle w:val="Geenafstand"/>
                            <w:spacing w:before="80" w:after="40"/>
                            <w:rPr>
                              <w:caps/>
                              <w:color w:val="E87D37" w:themeColor="accent5"/>
                              <w:sz w:val="24"/>
                              <w:szCs w:val="24"/>
                              <w:lang w:val="en-US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5077102" wp14:editId="0987091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hthoek 132" descr="P2TB1#y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3657F7" w14:textId="77777777" w:rsidR="00FA6A0F" w:rsidRDefault="00FA6A0F">
                                <w:pPr>
                                  <w:pStyle w:val="Geenafstand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3F57C8A" w14:textId="563448C0" w:rsidR="00FA6A0F" w:rsidRDefault="00FA6A0F" w:rsidP="0046134A">
                                <w:pPr>
                                  <w:pStyle w:val="Geenafstand"/>
                                  <w:jc w:val="center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Ja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"/>
                                    <w:lid w:val="nl-NL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F95C1AD" w14:textId="20CD5B91" w:rsidR="00FA6A0F" w:rsidRDefault="00FA6A0F">
                                    <w:pPr>
                                      <w:pStyle w:val="Geenafstand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 </w:t>
                                    </w:r>
                                    <w:r w:rsidR="00B75769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  <w:r w:rsidR="004E54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1</w:t>
                                    </w:r>
                                    <w:r w:rsidR="004C048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/</w:t>
                                    </w:r>
                                    <w:r w:rsidR="00B75769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  <w:r w:rsidR="004E54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</w:p>
                                </w:sdtContent>
                              </w:sdt>
                              <w:p w14:paraId="0E561872" w14:textId="77777777" w:rsidR="00BE34C8" w:rsidRDefault="00BE34C8"/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5077102" id="Rechthoek 132" o:spid="_x0000_s1027" alt="P2TB1#y1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" fillcolor="#052f61 [3204]" stroked="f" strokeweight="1.25pt">
                    <v:stroke endcap="round"/>
                    <o:lock v:ext="edit" aspectratio="t"/>
                    <v:textbox inset="3.6pt,,3.6pt">
                      <w:txbxContent>
                        <w:p w14:paraId="633657F7" w14:textId="77777777" w:rsidR="00FA6A0F" w:rsidRDefault="00FA6A0F">
                          <w:pPr>
                            <w:pStyle w:val="Geenafstand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  <w:p w14:paraId="53F57C8A" w14:textId="563448C0" w:rsidR="00FA6A0F" w:rsidRDefault="00FA6A0F" w:rsidP="0046134A">
                          <w:pPr>
                            <w:pStyle w:val="Geenafstand"/>
                            <w:jc w:val="center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Ja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"/>
                              <w:lid w:val="nl-NL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7F95C1AD" w14:textId="20CD5B91" w:rsidR="00FA6A0F" w:rsidRDefault="00FA6A0F">
                              <w:pPr>
                                <w:pStyle w:val="Geenafstand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</w:t>
                              </w:r>
                              <w:r w:rsidR="00B75769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  <w:r w:rsidR="004E543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1</w:t>
                              </w:r>
                              <w:r w:rsidR="004C048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/</w:t>
                              </w:r>
                              <w:r w:rsidR="00B75769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  <w:r w:rsidR="004E543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</w:p>
                          </w:sdtContent>
                        </w:sdt>
                        <w:p w14:paraId="0E561872" w14:textId="77777777" w:rsidR="00BE34C8" w:rsidRDefault="00BE34C8"/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aps w:val="0"/>
          <w:spacing w:val="0"/>
          <w:sz w:val="21"/>
          <w:szCs w:val="21"/>
          <w:lang w:val="nl-NL"/>
        </w:rPr>
        <w:id w:val="173358395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75FFE5A" w14:textId="4650B742" w:rsidR="00093BF0" w:rsidRDefault="005D2574">
          <w:pPr>
            <w:pStyle w:val="Kopvaninhoudsopgave"/>
          </w:pPr>
          <w:r>
            <w:rPr>
              <w:lang w:val="nl-NL"/>
            </w:rPr>
            <w:t>Table of contents</w:t>
          </w:r>
        </w:p>
        <w:p w14:paraId="2C0A0C36" w14:textId="212158B6" w:rsidR="00247C6E" w:rsidRDefault="00093BF0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999480" w:history="1">
            <w:r w:rsidR="00247C6E" w:rsidRPr="00935A4B">
              <w:rPr>
                <w:rStyle w:val="Hyperlink"/>
                <w:noProof/>
              </w:rPr>
              <w:t>Roadmap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0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8833867" w14:textId="10C598EF" w:rsidR="00247C6E" w:rsidRDefault="00CA4788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1" w:history="1">
            <w:r w:rsidR="00247C6E" w:rsidRPr="00935A4B">
              <w:rPr>
                <w:rStyle w:val="Hyperlink"/>
                <w:noProof/>
              </w:rPr>
              <w:t>Website framework (must haves)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1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3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D179783" w14:textId="238751D6" w:rsidR="00247C6E" w:rsidRDefault="00CA478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2" w:history="1">
            <w:r w:rsidR="00247C6E" w:rsidRPr="00935A4B">
              <w:rPr>
                <w:rStyle w:val="Hyperlink"/>
                <w:noProof/>
              </w:rPr>
              <w:t>index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2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4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0D1C8377" w14:textId="6357925B" w:rsidR="00247C6E" w:rsidRDefault="00CA478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3" w:history="1">
            <w:r w:rsidR="00247C6E" w:rsidRPr="00935A4B">
              <w:rPr>
                <w:rStyle w:val="Hyperlink"/>
                <w:noProof/>
              </w:rPr>
              <w:t>bestdestinations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3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7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9EC1DE9" w14:textId="71BE7CDD" w:rsidR="00247C6E" w:rsidRDefault="00CA478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4" w:history="1">
            <w:r w:rsidR="00247C6E" w:rsidRPr="00935A4B">
              <w:rPr>
                <w:rStyle w:val="Hyperlink"/>
                <w:noProof/>
              </w:rPr>
              <w:t>tickets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4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0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2443788" w14:textId="620AA170" w:rsidR="00247C6E" w:rsidRDefault="00CA478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5" w:history="1">
            <w:r w:rsidR="00247C6E" w:rsidRPr="00935A4B">
              <w:rPr>
                <w:rStyle w:val="Hyperlink"/>
                <w:noProof/>
              </w:rPr>
              <w:t>contact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5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3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5E13259C" w14:textId="012179D4" w:rsidR="00247C6E" w:rsidRDefault="00CA478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6" w:history="1">
            <w:r w:rsidR="00247C6E" w:rsidRPr="00935A4B">
              <w:rPr>
                <w:rStyle w:val="Hyperlink"/>
                <w:noProof/>
              </w:rPr>
              <w:t>CSS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6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6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F96BD45" w14:textId="5ADD8133" w:rsidR="00247C6E" w:rsidRDefault="00CA4788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7" w:history="1">
            <w:r w:rsidR="00247C6E" w:rsidRPr="00935A4B">
              <w:rPr>
                <w:rStyle w:val="Hyperlink"/>
                <w:noProof/>
              </w:rPr>
              <w:t>Grading reference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7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6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4E7D39C" w14:textId="2403C9C9" w:rsidR="00247C6E" w:rsidRDefault="00CA4788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8" w:history="1">
            <w:r w:rsidR="00247C6E" w:rsidRPr="00935A4B">
              <w:rPr>
                <w:rStyle w:val="Hyperlink"/>
                <w:noProof/>
              </w:rPr>
              <w:t>Grading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8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7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CADF5D0" w14:textId="430EB596" w:rsidR="00247C6E" w:rsidRDefault="00CA4788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89" w:history="1">
            <w:r w:rsidR="00247C6E" w:rsidRPr="00935A4B">
              <w:rPr>
                <w:rStyle w:val="Hyperlink"/>
              </w:rPr>
              <w:t>Group one [BASIC HTML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89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7</w:t>
            </w:r>
            <w:r w:rsidR="00247C6E">
              <w:rPr>
                <w:webHidden/>
              </w:rPr>
              <w:fldChar w:fldCharType="end"/>
            </w:r>
          </w:hyperlink>
        </w:p>
        <w:p w14:paraId="38BC2D5D" w14:textId="1B22653F" w:rsidR="00247C6E" w:rsidRDefault="00CA4788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0" w:history="1">
            <w:r w:rsidR="00247C6E" w:rsidRPr="00935A4B">
              <w:rPr>
                <w:rStyle w:val="Hyperlink"/>
              </w:rPr>
              <w:t>Group two [ADVANCED HTML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0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8</w:t>
            </w:r>
            <w:r w:rsidR="00247C6E">
              <w:rPr>
                <w:webHidden/>
              </w:rPr>
              <w:fldChar w:fldCharType="end"/>
            </w:r>
          </w:hyperlink>
        </w:p>
        <w:p w14:paraId="26252BEB" w14:textId="3ED5DBFA" w:rsidR="00247C6E" w:rsidRDefault="00CA4788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1" w:history="1">
            <w:r w:rsidR="00247C6E" w:rsidRPr="00935A4B">
              <w:rPr>
                <w:rStyle w:val="Hyperlink"/>
              </w:rPr>
              <w:t>Group THREE [BASIC CS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1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9</w:t>
            </w:r>
            <w:r w:rsidR="00247C6E">
              <w:rPr>
                <w:webHidden/>
              </w:rPr>
              <w:fldChar w:fldCharType="end"/>
            </w:r>
          </w:hyperlink>
        </w:p>
        <w:p w14:paraId="7B1295C2" w14:textId="645A4BE0" w:rsidR="00247C6E" w:rsidRDefault="00CA4788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2" w:history="1">
            <w:r w:rsidR="00247C6E" w:rsidRPr="00935A4B">
              <w:rPr>
                <w:rStyle w:val="Hyperlink"/>
              </w:rPr>
              <w:t>Group FOUR [ADVANCED CS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2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20</w:t>
            </w:r>
            <w:r w:rsidR="00247C6E">
              <w:rPr>
                <w:webHidden/>
              </w:rPr>
              <w:fldChar w:fldCharType="end"/>
            </w:r>
          </w:hyperlink>
        </w:p>
        <w:p w14:paraId="130826F2" w14:textId="22E66815" w:rsidR="00247C6E" w:rsidRDefault="00CA4788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3" w:history="1">
            <w:r w:rsidR="00247C6E" w:rsidRPr="00935A4B">
              <w:rPr>
                <w:rStyle w:val="Hyperlink"/>
              </w:rPr>
              <w:t>Group FIVE [SymantEc fundAmental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3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21</w:t>
            </w:r>
            <w:r w:rsidR="00247C6E">
              <w:rPr>
                <w:webHidden/>
              </w:rPr>
              <w:fldChar w:fldCharType="end"/>
            </w:r>
          </w:hyperlink>
        </w:p>
        <w:p w14:paraId="3ACAC1F2" w14:textId="0E1A6F21" w:rsidR="00247C6E" w:rsidRDefault="00CA4788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4" w:history="1">
            <w:r w:rsidR="00247C6E" w:rsidRPr="00935A4B">
              <w:rPr>
                <w:rStyle w:val="Hyperlink"/>
                <w:noProof/>
              </w:rPr>
              <w:t>Deliverables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4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0F7F24F4" w14:textId="61377453" w:rsidR="00247C6E" w:rsidRDefault="00CA478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5" w:history="1">
            <w:r w:rsidR="00247C6E" w:rsidRPr="00935A4B">
              <w:rPr>
                <w:rStyle w:val="Hyperlink"/>
                <w:noProof/>
                <w:lang w:eastAsia="en-GB"/>
              </w:rPr>
              <w:t>Running website with the total assessment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5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BB9556C" w14:textId="101ADCE1" w:rsidR="00247C6E" w:rsidRDefault="00CA4788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6" w:history="1">
            <w:r w:rsidR="00247C6E" w:rsidRPr="00935A4B">
              <w:rPr>
                <w:rStyle w:val="Hyperlink"/>
                <w:noProof/>
                <w:lang w:eastAsia="en-GB"/>
              </w:rPr>
              <w:t>Access to your repository.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6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300ECD3A" w14:textId="6FE4D9F4" w:rsidR="00247C6E" w:rsidRDefault="00CA4788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7" w:history="1">
            <w:r w:rsidR="00247C6E" w:rsidRPr="00935A4B">
              <w:rPr>
                <w:rStyle w:val="Hyperlink"/>
                <w:noProof/>
              </w:rPr>
              <w:t>Deadline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7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68AD9DE2" w14:textId="42E3FE5D" w:rsidR="00093BF0" w:rsidRDefault="00093BF0">
          <w:r>
            <w:rPr>
              <w:b/>
              <w:bCs/>
              <w:lang w:val="nl-NL"/>
            </w:rPr>
            <w:fldChar w:fldCharType="end"/>
          </w:r>
        </w:p>
      </w:sdtContent>
    </w:sdt>
    <w:p w14:paraId="6C9151C9" w14:textId="52CE484E" w:rsidR="007D6DE9" w:rsidRDefault="007D6DE9">
      <w:r>
        <w:br w:type="page"/>
      </w:r>
    </w:p>
    <w:p w14:paraId="23B7B01D" w14:textId="320909F2" w:rsidR="00D73C86" w:rsidRDefault="00731918" w:rsidP="00D73C86">
      <w:pPr>
        <w:pStyle w:val="Kop1"/>
      </w:pPr>
      <w:bookmarkStart w:id="0" w:name="_Toc83999480"/>
      <w:r>
        <w:lastRenderedPageBreak/>
        <w:t>Roadmap</w:t>
      </w:r>
      <w:bookmarkEnd w:id="0"/>
    </w:p>
    <w:p w14:paraId="025C675B" w14:textId="1CBCDE1B" w:rsidR="00854C7D" w:rsidRDefault="00854C7D"/>
    <w:p w14:paraId="14A16969" w14:textId="790F5BA1" w:rsidR="00D5033C" w:rsidRDefault="00D5033C">
      <w:r>
        <w:t xml:space="preserve">To finish the assessment </w:t>
      </w:r>
      <w:r w:rsidR="00720E94">
        <w:t>in</w:t>
      </w:r>
      <w:r>
        <w:t xml:space="preserve"> the right </w:t>
      </w:r>
      <w:r w:rsidR="00826016">
        <w:t>way,</w:t>
      </w:r>
      <w:r>
        <w:t xml:space="preserve"> </w:t>
      </w:r>
      <w:r w:rsidR="001D507B">
        <w:t>precisely follow</w:t>
      </w:r>
      <w:r w:rsidR="00C74BF3">
        <w:t xml:space="preserve"> </w:t>
      </w:r>
      <w:r>
        <w:t xml:space="preserve">the </w:t>
      </w:r>
      <w:r w:rsidR="00C74BF3">
        <w:t xml:space="preserve">next </w:t>
      </w:r>
      <w:r w:rsidR="00826016">
        <w:t>steps.</w:t>
      </w:r>
    </w:p>
    <w:p w14:paraId="450A91E7" w14:textId="6F39F33A" w:rsidR="006A7C6D" w:rsidRDefault="001D1A89" w:rsidP="00EF543E">
      <w:pPr>
        <w:pStyle w:val="Lijstalinea"/>
        <w:numPr>
          <w:ilvl w:val="0"/>
          <w:numId w:val="4"/>
        </w:numPr>
      </w:pPr>
      <w:r>
        <w:t>Create the webpage</w:t>
      </w:r>
      <w:r w:rsidR="002430D8">
        <w:t xml:space="preserve"> according to the </w:t>
      </w:r>
      <w:r w:rsidR="00A1201F">
        <w:t>chapter</w:t>
      </w:r>
      <w:r w:rsidR="00B25E16">
        <w:t xml:space="preserve"> “</w:t>
      </w:r>
      <w:r w:rsidR="00B25E16" w:rsidRPr="00D5033C">
        <w:rPr>
          <w:b/>
          <w:color w:val="E87D37" w:themeColor="accent5"/>
        </w:rPr>
        <w:t>WEBSITE</w:t>
      </w:r>
      <w:r w:rsidR="006A7C6D" w:rsidRPr="00D5033C">
        <w:rPr>
          <w:b/>
          <w:color w:val="E87D37" w:themeColor="accent5"/>
        </w:rPr>
        <w:t xml:space="preserve"> FRAMEWORK</w:t>
      </w:r>
      <w:r w:rsidR="00B25E16">
        <w:t xml:space="preserve">” </w:t>
      </w:r>
      <w:r w:rsidR="002430D8">
        <w:t>in this document</w:t>
      </w:r>
      <w:r w:rsidR="006A7C6D">
        <w:t>.</w:t>
      </w:r>
    </w:p>
    <w:p w14:paraId="3636E271" w14:textId="15A5B0A8" w:rsidR="00986C20" w:rsidRDefault="00720E94" w:rsidP="00EF543E">
      <w:pPr>
        <w:pStyle w:val="Lijstalinea"/>
        <w:numPr>
          <w:ilvl w:val="0"/>
          <w:numId w:val="4"/>
        </w:numPr>
      </w:pPr>
      <w:r>
        <w:t>Double c</w:t>
      </w:r>
      <w:r w:rsidR="006A7C6D">
        <w:t>heck</w:t>
      </w:r>
      <w:r w:rsidR="006A1ABC">
        <w:t xml:space="preserve"> everything</w:t>
      </w:r>
      <w:r w:rsidR="00A1201F">
        <w:t xml:space="preserve"> </w:t>
      </w:r>
      <w:r w:rsidR="00D57A6F">
        <w:t xml:space="preserve">if </w:t>
      </w:r>
      <w:r w:rsidR="000C0B5A">
        <w:t>you did not miss something according to the chapter “</w:t>
      </w:r>
      <w:r w:rsidR="007F3CDE" w:rsidRPr="00D5033C">
        <w:rPr>
          <w:b/>
          <w:color w:val="E87D37" w:themeColor="accent5"/>
        </w:rPr>
        <w:t>GRADING REFERENCE</w:t>
      </w:r>
      <w:r w:rsidR="000C0B5A">
        <w:t>” in this document.</w:t>
      </w:r>
      <w:r w:rsidR="00162244">
        <w:t xml:space="preserve"> If you have any question</w:t>
      </w:r>
      <w:r w:rsidR="001A1B9D">
        <w:t>s</w:t>
      </w:r>
      <w:r w:rsidR="00162244">
        <w:t xml:space="preserve"> do not hesitate to contact the examiner from th</w:t>
      </w:r>
      <w:r w:rsidR="00D8687D">
        <w:t>e</w:t>
      </w:r>
      <w:r w:rsidR="00162244">
        <w:t xml:space="preserve"> </w:t>
      </w:r>
      <w:r w:rsidR="00D8687D">
        <w:t>assessment</w:t>
      </w:r>
      <w:r w:rsidR="00986C20">
        <w:t xml:space="preserve"> (contact details on the cover page).</w:t>
      </w:r>
    </w:p>
    <w:p w14:paraId="07F774C2" w14:textId="053E90E8" w:rsidR="006A7C6D" w:rsidRDefault="00FF5746" w:rsidP="00EF543E">
      <w:pPr>
        <w:pStyle w:val="Lijstalinea"/>
        <w:numPr>
          <w:ilvl w:val="0"/>
          <w:numId w:val="4"/>
        </w:numPr>
      </w:pPr>
      <w:r>
        <w:t>Commit</w:t>
      </w:r>
      <w:r w:rsidR="00162244">
        <w:t xml:space="preserve"> </w:t>
      </w:r>
      <w:r w:rsidR="001743D9">
        <w:t>your work according to the chapter “</w:t>
      </w:r>
      <w:r w:rsidR="001743D9" w:rsidRPr="00D5033C">
        <w:rPr>
          <w:b/>
          <w:color w:val="E87D37" w:themeColor="accent5"/>
        </w:rPr>
        <w:t>DELI</w:t>
      </w:r>
      <w:r w:rsidR="003C48DD" w:rsidRPr="00D5033C">
        <w:rPr>
          <w:b/>
          <w:color w:val="E87D37" w:themeColor="accent5"/>
        </w:rPr>
        <w:t>VERABLES</w:t>
      </w:r>
      <w:r w:rsidR="001743D9">
        <w:t xml:space="preserve">” </w:t>
      </w:r>
      <w:r w:rsidR="009E6CD3">
        <w:t>and “</w:t>
      </w:r>
      <w:r w:rsidR="009E6CD3">
        <w:rPr>
          <w:b/>
          <w:color w:val="E87D37" w:themeColor="accent5"/>
        </w:rPr>
        <w:t>Deadline</w:t>
      </w:r>
      <w:r w:rsidR="009E6CD3">
        <w:t xml:space="preserve">” </w:t>
      </w:r>
      <w:r w:rsidR="001743D9">
        <w:t>in this document.</w:t>
      </w:r>
      <w:r w:rsidR="00D5033C">
        <w:t xml:space="preserve"> </w:t>
      </w:r>
    </w:p>
    <w:p w14:paraId="6FF0D95E" w14:textId="74983AB8" w:rsidR="00283B9A" w:rsidRDefault="00283B9A" w:rsidP="000B035C">
      <w:pPr>
        <w:pStyle w:val="Lijstalinea"/>
      </w:pPr>
    </w:p>
    <w:p w14:paraId="484AD3BA" w14:textId="7BD7D962" w:rsidR="00854C7D" w:rsidRDefault="001D1A89">
      <w:r>
        <w:t xml:space="preserve"> </w:t>
      </w:r>
      <w:r w:rsidR="00731918">
        <w:t xml:space="preserve"> </w:t>
      </w:r>
      <w:r w:rsidR="001B3030">
        <w:t>Success with the assessment!</w:t>
      </w:r>
    </w:p>
    <w:p w14:paraId="7EB85201" w14:textId="31A4C00C" w:rsidR="001B3030" w:rsidRDefault="001B3030">
      <w:pPr>
        <w:rPr>
          <w:rFonts w:asciiTheme="majorHAnsi" w:eastAsiaTheme="majorEastAsia" w:hAnsiTheme="majorHAnsi" w:cstheme="majorBidi"/>
          <w:caps/>
          <w:spacing w:val="10"/>
          <w:sz w:val="36"/>
          <w:szCs w:val="36"/>
        </w:rPr>
      </w:pPr>
      <w:r>
        <w:br w:type="page"/>
      </w:r>
    </w:p>
    <w:p w14:paraId="1F70E805" w14:textId="5EA8CFF2" w:rsidR="002430D8" w:rsidRDefault="002430D8" w:rsidP="002430D8">
      <w:pPr>
        <w:pStyle w:val="Kop1"/>
      </w:pPr>
      <w:bookmarkStart w:id="1" w:name="_Toc83999481"/>
      <w:r>
        <w:lastRenderedPageBreak/>
        <w:t>Website</w:t>
      </w:r>
      <w:r w:rsidR="006A7C6D">
        <w:t xml:space="preserve"> </w:t>
      </w:r>
      <w:r w:rsidR="00EB405A">
        <w:t>framework</w:t>
      </w:r>
      <w:r w:rsidR="007D631A">
        <w:t xml:space="preserve"> (must haves)</w:t>
      </w:r>
      <w:bookmarkEnd w:id="1"/>
    </w:p>
    <w:p w14:paraId="5564F5AB" w14:textId="77777777" w:rsidR="00837B08" w:rsidRDefault="00837B08" w:rsidP="0095485A">
      <w:pPr>
        <w:pStyle w:val="Kop2"/>
      </w:pPr>
    </w:p>
    <w:p w14:paraId="7CBBFB5B" w14:textId="6895894C" w:rsidR="001044BF" w:rsidRPr="009B1B8E" w:rsidRDefault="00B57850" w:rsidP="001044BF">
      <w:pPr>
        <w:pStyle w:val="Geenafstand"/>
      </w:pPr>
      <w:r w:rsidRPr="009B1B8E">
        <w:t xml:space="preserve">The </w:t>
      </w:r>
      <w:r w:rsidR="002523FC" w:rsidRPr="009B1B8E">
        <w:t>http://</w:t>
      </w:r>
      <w:r w:rsidR="009B1B8E" w:rsidRPr="009B1B8E">
        <w:t>besttrips</w:t>
      </w:r>
      <w:r w:rsidR="00652F32" w:rsidRPr="009B1B8E">
        <w:t>.</w:t>
      </w:r>
      <w:r w:rsidR="00F92449">
        <w:t>nl</w:t>
      </w:r>
      <w:r w:rsidR="00652F32" w:rsidRPr="009B1B8E">
        <w:t xml:space="preserve"> </w:t>
      </w:r>
      <w:r w:rsidRPr="009B1B8E">
        <w:t xml:space="preserve">website </w:t>
      </w:r>
      <w:r w:rsidR="001044BF" w:rsidRPr="009B1B8E">
        <w:t>have 4</w:t>
      </w:r>
      <w:r w:rsidRPr="009B1B8E">
        <w:t xml:space="preserve"> </w:t>
      </w:r>
      <w:r w:rsidR="001044BF" w:rsidRPr="009B1B8E">
        <w:t>html pages.</w:t>
      </w:r>
      <w:r w:rsidR="009D5850" w:rsidRPr="009B1B8E">
        <w:t xml:space="preserve"> </w:t>
      </w:r>
      <w:r w:rsidR="00042017" w:rsidRPr="009B1B8E">
        <w:t>Every</w:t>
      </w:r>
      <w:r w:rsidR="009D5850" w:rsidRPr="009B1B8E">
        <w:t xml:space="preserve"> page ha</w:t>
      </w:r>
      <w:r w:rsidR="001A1B9D" w:rsidRPr="009B1B8E">
        <w:t>s</w:t>
      </w:r>
      <w:r w:rsidR="009D5850" w:rsidRPr="009B1B8E">
        <w:t xml:space="preserve"> its own</w:t>
      </w:r>
      <w:r w:rsidR="00042017" w:rsidRPr="009B1B8E">
        <w:t xml:space="preserve"> properties  </w:t>
      </w:r>
      <w:r w:rsidR="009D5850" w:rsidRPr="009B1B8E">
        <w:t xml:space="preserve"> </w:t>
      </w:r>
    </w:p>
    <w:p w14:paraId="0FE20E8C" w14:textId="57CC3482" w:rsidR="00837B08" w:rsidRPr="0028668C" w:rsidRDefault="001044BF" w:rsidP="001044BF">
      <w:pPr>
        <w:pStyle w:val="Geenafstand"/>
        <w:rPr>
          <w:highlight w:val="yellow"/>
        </w:rPr>
      </w:pPr>
      <w:r w:rsidRPr="0028668C">
        <w:rPr>
          <w:highlight w:val="yellow"/>
        </w:rPr>
        <w:t xml:space="preserve"> </w:t>
      </w:r>
    </w:p>
    <w:p w14:paraId="50074B0C" w14:textId="44EE9A9A" w:rsidR="001044BF" w:rsidRPr="008122A0" w:rsidRDefault="001044BF" w:rsidP="001044BF">
      <w:pPr>
        <w:pStyle w:val="Geenafstand"/>
      </w:pPr>
      <w:r w:rsidRPr="008122A0">
        <w:t>index.html</w:t>
      </w:r>
      <w:r w:rsidR="009D5850" w:rsidRPr="008122A0">
        <w:tab/>
      </w:r>
      <w:r w:rsidR="009D5850" w:rsidRPr="008122A0">
        <w:tab/>
      </w:r>
      <w:r w:rsidR="009D5850" w:rsidRPr="008122A0">
        <w:tab/>
      </w:r>
      <w:r w:rsidR="009D5850" w:rsidRPr="008122A0">
        <w:tab/>
      </w:r>
      <w:r w:rsidR="00042017" w:rsidRPr="008122A0">
        <w:t>page</w:t>
      </w:r>
      <w:r w:rsidR="009D5850" w:rsidRPr="008122A0">
        <w:t xml:space="preserve"> with articles </w:t>
      </w:r>
      <w:r w:rsidR="00042017" w:rsidRPr="008122A0">
        <w:t xml:space="preserve">and </w:t>
      </w:r>
      <w:r w:rsidR="001F086B" w:rsidRPr="008122A0">
        <w:t>most wanted destinations.</w:t>
      </w:r>
    </w:p>
    <w:p w14:paraId="1B2D1D0C" w14:textId="325E9368" w:rsidR="00405E5C" w:rsidRPr="008122A0" w:rsidRDefault="002B51F0" w:rsidP="001044BF">
      <w:pPr>
        <w:pStyle w:val="Geenafstand"/>
      </w:pPr>
      <w:r w:rsidRPr="008122A0">
        <w:t>bestdestinations.html</w:t>
      </w:r>
      <w:r w:rsidR="00042017" w:rsidRPr="008122A0">
        <w:tab/>
      </w:r>
      <w:r w:rsidR="00042017" w:rsidRPr="008122A0">
        <w:tab/>
      </w:r>
      <w:r w:rsidR="00042017" w:rsidRPr="008122A0">
        <w:tab/>
      </w:r>
      <w:r w:rsidR="009F2349" w:rsidRPr="008122A0">
        <w:t>building block</w:t>
      </w:r>
      <w:r w:rsidR="007C180B" w:rsidRPr="008122A0">
        <w:t xml:space="preserve">s </w:t>
      </w:r>
      <w:r w:rsidR="001F086B" w:rsidRPr="008122A0">
        <w:t>with best destinations</w:t>
      </w:r>
      <w:r w:rsidR="007C180B" w:rsidRPr="008122A0">
        <w:t>.</w:t>
      </w:r>
      <w:r w:rsidR="00306771" w:rsidRPr="008122A0">
        <w:t xml:space="preserve"> </w:t>
      </w:r>
    </w:p>
    <w:p w14:paraId="1D99DF4F" w14:textId="283BB5C2" w:rsidR="00405E5C" w:rsidRPr="008122A0" w:rsidRDefault="0072608E" w:rsidP="001044BF">
      <w:pPr>
        <w:pStyle w:val="Geenafstand"/>
      </w:pPr>
      <w:r w:rsidRPr="008122A0">
        <w:t>tickets</w:t>
      </w:r>
      <w:r w:rsidR="00405E5C" w:rsidRPr="008122A0">
        <w:t>.html</w:t>
      </w:r>
      <w:r w:rsidR="00306771" w:rsidRPr="008122A0">
        <w:tab/>
      </w:r>
      <w:r w:rsidR="00306771" w:rsidRPr="008122A0">
        <w:tab/>
      </w:r>
      <w:r w:rsidR="00306771" w:rsidRPr="008122A0">
        <w:tab/>
      </w:r>
      <w:r w:rsidR="00306771" w:rsidRPr="008122A0">
        <w:tab/>
      </w:r>
      <w:r w:rsidR="00FD6BA0" w:rsidRPr="008122A0">
        <w:t xml:space="preserve">table with information about </w:t>
      </w:r>
      <w:r w:rsidRPr="008122A0">
        <w:t>ticket prices.</w:t>
      </w:r>
    </w:p>
    <w:p w14:paraId="76A2F10F" w14:textId="61F6BDA7" w:rsidR="00405E5C" w:rsidRDefault="00405E5C" w:rsidP="001044BF">
      <w:pPr>
        <w:pStyle w:val="Geenafstand"/>
      </w:pPr>
      <w:r w:rsidRPr="008122A0">
        <w:t>contact.html</w:t>
      </w:r>
      <w:r w:rsidR="00FD6BA0" w:rsidRPr="008122A0">
        <w:tab/>
      </w:r>
      <w:r w:rsidR="00FD6BA0" w:rsidRPr="008122A0">
        <w:tab/>
      </w:r>
      <w:r w:rsidR="00FD6BA0" w:rsidRPr="008122A0">
        <w:tab/>
      </w:r>
      <w:r w:rsidR="00B91D33" w:rsidRPr="008122A0">
        <w:tab/>
      </w:r>
      <w:r w:rsidR="00FD6BA0" w:rsidRPr="008122A0">
        <w:t>contact form</w:t>
      </w:r>
    </w:p>
    <w:p w14:paraId="48979F66" w14:textId="51D6A2AF" w:rsidR="00837B08" w:rsidRDefault="0002602E" w:rsidP="0002602E">
      <w:pPr>
        <w:pStyle w:val="Geenafstand"/>
      </w:pPr>
      <w:r>
        <w:t xml:space="preserve"> </w:t>
      </w:r>
    </w:p>
    <w:p w14:paraId="322BE672" w14:textId="3387BDE5" w:rsidR="00B91D33" w:rsidRPr="008A37D5" w:rsidRDefault="00B91D33" w:rsidP="0002602E">
      <w:pPr>
        <w:pStyle w:val="Geenafstand"/>
        <w:rPr>
          <w:b/>
          <w:bCs/>
          <w:color w:val="FFFFFF" w:themeColor="background1"/>
        </w:rPr>
      </w:pPr>
      <w:r w:rsidRPr="008A37D5">
        <w:rPr>
          <w:b/>
          <w:bCs/>
          <w:color w:val="FFFFFF" w:themeColor="background1"/>
          <w:highlight w:val="red"/>
        </w:rPr>
        <w:t xml:space="preserve">Under you will find the details from every page. </w:t>
      </w:r>
      <w:r w:rsidR="004F7719" w:rsidRPr="008A37D5">
        <w:rPr>
          <w:b/>
          <w:bCs/>
          <w:color w:val="FFFFFF" w:themeColor="background1"/>
          <w:highlight w:val="red"/>
        </w:rPr>
        <w:t>I</w:t>
      </w:r>
      <w:r w:rsidR="00636BE2" w:rsidRPr="008A37D5">
        <w:rPr>
          <w:b/>
          <w:bCs/>
          <w:color w:val="FFFFFF" w:themeColor="background1"/>
          <w:highlight w:val="red"/>
        </w:rPr>
        <w:t>f</w:t>
      </w:r>
      <w:r w:rsidR="004F7719" w:rsidRPr="008A37D5">
        <w:rPr>
          <w:b/>
          <w:bCs/>
          <w:color w:val="FFFFFF" w:themeColor="background1"/>
          <w:highlight w:val="red"/>
        </w:rPr>
        <w:t xml:space="preserve"> one of the items </w:t>
      </w:r>
      <w:r w:rsidR="00636BE2" w:rsidRPr="008A37D5">
        <w:rPr>
          <w:b/>
          <w:bCs/>
          <w:color w:val="FFFFFF" w:themeColor="background1"/>
          <w:highlight w:val="red"/>
        </w:rPr>
        <w:t xml:space="preserve">from the webpages is </w:t>
      </w:r>
      <w:r w:rsidR="001A5BEC" w:rsidRPr="008A37D5">
        <w:rPr>
          <w:b/>
          <w:bCs/>
          <w:color w:val="FFFFFF" w:themeColor="background1"/>
          <w:highlight w:val="red"/>
        </w:rPr>
        <w:t>not delivered, the assessment will have an automatic FAILED (</w:t>
      </w:r>
      <w:r w:rsidR="00636BE2" w:rsidRPr="008A37D5">
        <w:rPr>
          <w:b/>
          <w:bCs/>
          <w:color w:val="FFFFFF" w:themeColor="background1"/>
          <w:highlight w:val="red"/>
        </w:rPr>
        <w:t>1</w:t>
      </w:r>
      <w:r w:rsidR="001A5BEC" w:rsidRPr="008A37D5">
        <w:rPr>
          <w:b/>
          <w:bCs/>
          <w:color w:val="FFFFFF" w:themeColor="background1"/>
          <w:highlight w:val="red"/>
        </w:rPr>
        <w:t>.0) rating</w:t>
      </w:r>
      <w:r w:rsidR="00636BE2" w:rsidRPr="008A37D5">
        <w:rPr>
          <w:b/>
          <w:bCs/>
          <w:color w:val="FFFFFF" w:themeColor="background1"/>
          <w:highlight w:val="red"/>
        </w:rPr>
        <w:t xml:space="preserve"> (10 points)</w:t>
      </w:r>
      <w:r w:rsidR="001A5BEC" w:rsidRPr="008A37D5">
        <w:rPr>
          <w:b/>
          <w:bCs/>
          <w:color w:val="FFFFFF" w:themeColor="background1"/>
          <w:highlight w:val="red"/>
        </w:rPr>
        <w:t>.</w:t>
      </w:r>
      <w:r w:rsidR="00931620" w:rsidRPr="008A37D5">
        <w:rPr>
          <w:b/>
          <w:bCs/>
          <w:color w:val="FFFFFF" w:themeColor="background1"/>
        </w:rPr>
        <w:t xml:space="preserve"> </w:t>
      </w:r>
      <w:r w:rsidRPr="008A37D5">
        <w:rPr>
          <w:b/>
          <w:bCs/>
          <w:color w:val="FFFFFF" w:themeColor="background1"/>
        </w:rPr>
        <w:t xml:space="preserve"> </w:t>
      </w:r>
    </w:p>
    <w:p w14:paraId="5E47EBBD" w14:textId="77777777" w:rsidR="0002602E" w:rsidRPr="0002602E" w:rsidRDefault="0002602E" w:rsidP="0002602E"/>
    <w:p w14:paraId="5253730D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3992F842" w14:textId="4233A526" w:rsidR="009B5E5B" w:rsidRDefault="00140133" w:rsidP="0095485A">
      <w:pPr>
        <w:pStyle w:val="Kop2"/>
      </w:pPr>
      <w:bookmarkStart w:id="2" w:name="_Toc83999482"/>
      <w:r>
        <w:lastRenderedPageBreak/>
        <w:t>index.html</w:t>
      </w:r>
      <w:bookmarkEnd w:id="2"/>
    </w:p>
    <w:p w14:paraId="3C63A696" w14:textId="04336215" w:rsidR="00722843" w:rsidRDefault="009B5E5B" w:rsidP="009B5E5B">
      <w:pPr>
        <w:pStyle w:val="Geenafstand"/>
      </w:pPr>
      <w:r>
        <w:t xml:space="preserve">The </w:t>
      </w:r>
      <w:r w:rsidR="00717220">
        <w:t xml:space="preserve">landing page is called </w:t>
      </w:r>
      <w:r w:rsidR="00CA3592">
        <w:t>index.</w:t>
      </w:r>
      <w:r>
        <w:t>html</w:t>
      </w:r>
      <w:r w:rsidR="008503A4">
        <w:t xml:space="preserve"> in lowercase</w:t>
      </w:r>
      <w:r w:rsidR="00610BCA">
        <w:t>.</w:t>
      </w:r>
      <w:r w:rsidR="00722843">
        <w:t xml:space="preserve"> </w:t>
      </w:r>
    </w:p>
    <w:p w14:paraId="6DF7ADB9" w14:textId="080ED73B" w:rsidR="009B5E5B" w:rsidRDefault="0095308F" w:rsidP="009B5E5B">
      <w:pPr>
        <w:pStyle w:val="Geenafstand"/>
      </w:pPr>
      <w:r>
        <w:t xml:space="preserve"> </w:t>
      </w:r>
      <w:r w:rsidR="009B5E5B">
        <w:t xml:space="preserve"> </w:t>
      </w:r>
    </w:p>
    <w:p w14:paraId="7AF89038" w14:textId="6CBCF188" w:rsidR="009B5E5B" w:rsidRDefault="009B5E5B" w:rsidP="00EF543E">
      <w:pPr>
        <w:pStyle w:val="Geenafstand"/>
        <w:numPr>
          <w:ilvl w:val="0"/>
          <w:numId w:val="5"/>
        </w:numPr>
      </w:pPr>
      <w:r>
        <w:t>Website header</w:t>
      </w:r>
      <w:r w:rsidR="007819AD">
        <w:t xml:space="preserve"> </w:t>
      </w:r>
    </w:p>
    <w:p w14:paraId="7BFAA83C" w14:textId="6FB53040" w:rsidR="001C118C" w:rsidRDefault="001C118C" w:rsidP="00EF543E">
      <w:pPr>
        <w:pStyle w:val="Geenafstand"/>
        <w:numPr>
          <w:ilvl w:val="1"/>
          <w:numId w:val="5"/>
        </w:numPr>
      </w:pPr>
      <w:r>
        <w:t>Website logo</w:t>
      </w:r>
      <w:r w:rsidR="0023708C">
        <w:t>.</w:t>
      </w:r>
    </w:p>
    <w:p w14:paraId="278AD6C8" w14:textId="161475E7" w:rsidR="007819AD" w:rsidRDefault="007C7A13" w:rsidP="00EF543E">
      <w:pPr>
        <w:pStyle w:val="Geenafstand"/>
        <w:numPr>
          <w:ilvl w:val="1"/>
          <w:numId w:val="5"/>
        </w:numPr>
      </w:pPr>
      <w:r>
        <w:t>Use</w:t>
      </w:r>
      <w:r w:rsidR="00B32BF1">
        <w:t xml:space="preserve"> &lt;</w:t>
      </w:r>
      <w:r w:rsidR="001866EB">
        <w:t>h</w:t>
      </w:r>
      <w:r w:rsidR="00B32BF1">
        <w:t xml:space="preserve">1&gt; </w:t>
      </w:r>
      <w:r w:rsidR="001866EB">
        <w:t>t</w:t>
      </w:r>
      <w:r w:rsidR="00B32BF1">
        <w:t>ag</w:t>
      </w:r>
      <w:r w:rsidR="001866EB">
        <w:t xml:space="preserve">, </w:t>
      </w:r>
      <w:r w:rsidR="00877345">
        <w:t>for</w:t>
      </w:r>
      <w:r w:rsidR="001866EB">
        <w:t xml:space="preserve"> the title</w:t>
      </w:r>
      <w:r w:rsidR="00D13504">
        <w:t>.</w:t>
      </w:r>
      <w:r w:rsidR="00A8368B">
        <w:t xml:space="preserve"> Example “</w:t>
      </w:r>
      <w:r w:rsidR="00F14EAC">
        <w:t xml:space="preserve">Tui” </w:t>
      </w:r>
    </w:p>
    <w:p w14:paraId="63CB5838" w14:textId="04409103" w:rsidR="00B32BF1" w:rsidRDefault="00877345" w:rsidP="00EF543E">
      <w:pPr>
        <w:pStyle w:val="Geenafstand"/>
        <w:numPr>
          <w:ilvl w:val="1"/>
          <w:numId w:val="5"/>
        </w:numPr>
      </w:pPr>
      <w:r>
        <w:t>Use</w:t>
      </w:r>
      <w:r w:rsidR="00B32BF1">
        <w:t xml:space="preserve"> &lt;</w:t>
      </w:r>
      <w:r w:rsidR="001866EB">
        <w:t xml:space="preserve">h2&gt; tag </w:t>
      </w:r>
      <w:r>
        <w:t xml:space="preserve">for </w:t>
      </w:r>
      <w:r w:rsidR="001866EB">
        <w:t xml:space="preserve">the </w:t>
      </w:r>
      <w:r w:rsidR="00120DEC">
        <w:t>payoff.</w:t>
      </w:r>
      <w:r w:rsidR="00A1747B">
        <w:t xml:space="preserve"> </w:t>
      </w:r>
      <w:r w:rsidR="00A1747B" w:rsidRPr="00F14EAC">
        <w:t>Example “</w:t>
      </w:r>
      <w:r w:rsidR="00F14EAC" w:rsidRPr="00F14EAC">
        <w:t>Discover your smile</w:t>
      </w:r>
      <w:r w:rsidR="00A1747B" w:rsidRPr="00F14EAC">
        <w:t>”</w:t>
      </w:r>
      <w:r w:rsidR="0023708C" w:rsidRPr="00F14EAC">
        <w:t>.</w:t>
      </w:r>
    </w:p>
    <w:p w14:paraId="402AB247" w14:textId="1CD773C3" w:rsidR="009B5E5B" w:rsidRDefault="009B5E5B" w:rsidP="00EF543E">
      <w:pPr>
        <w:pStyle w:val="Geenafstand"/>
        <w:numPr>
          <w:ilvl w:val="0"/>
          <w:numId w:val="5"/>
        </w:numPr>
      </w:pPr>
      <w:r>
        <w:t>Navigation</w:t>
      </w:r>
    </w:p>
    <w:p w14:paraId="4B76D2A5" w14:textId="20600ABF" w:rsidR="007C7A13" w:rsidRDefault="00877345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462A44">
        <w:t xml:space="preserve">a </w:t>
      </w:r>
      <w:r w:rsidR="00761E6E">
        <w:t>&lt;n</w:t>
      </w:r>
      <w:r>
        <w:t>av</w:t>
      </w:r>
      <w:r w:rsidR="00761E6E">
        <w:t>&gt; tag</w:t>
      </w:r>
      <w:r w:rsidR="0002602E">
        <w:t>.</w:t>
      </w:r>
      <w:r w:rsidR="00761E6E">
        <w:t xml:space="preserve"> </w:t>
      </w:r>
    </w:p>
    <w:p w14:paraId="0B663E56" w14:textId="1F88FA1C" w:rsidR="00877345" w:rsidRDefault="00877345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761E6E">
        <w:t>&lt;</w:t>
      </w:r>
      <w:r w:rsidR="00302378">
        <w:t>ul&gt;, &lt;li&gt; tags to create the menu</w:t>
      </w:r>
      <w:r w:rsidR="0002602E">
        <w:t>.</w:t>
      </w:r>
    </w:p>
    <w:p w14:paraId="54E82BAF" w14:textId="77777777" w:rsidR="008503A4" w:rsidRPr="00B81E7B" w:rsidRDefault="00CD243A" w:rsidP="00EF543E">
      <w:pPr>
        <w:pStyle w:val="Geenafstand"/>
        <w:numPr>
          <w:ilvl w:val="1"/>
          <w:numId w:val="5"/>
        </w:numPr>
      </w:pPr>
      <w:r w:rsidRPr="00B81E7B">
        <w:t xml:space="preserve">&lt;li&gt; tag </w:t>
      </w:r>
      <w:r w:rsidR="00C61BA4" w:rsidRPr="00B81E7B">
        <w:t>referring to</w:t>
      </w:r>
      <w:r w:rsidR="008503A4" w:rsidRPr="00B81E7B">
        <w:t>:</w:t>
      </w:r>
    </w:p>
    <w:p w14:paraId="22562795" w14:textId="16C412A4" w:rsidR="008503A4" w:rsidRPr="00B81E7B" w:rsidRDefault="00B81E7B" w:rsidP="00EF543E">
      <w:pPr>
        <w:pStyle w:val="Geenafstand"/>
        <w:numPr>
          <w:ilvl w:val="2"/>
          <w:numId w:val="5"/>
        </w:numPr>
      </w:pPr>
      <w:r w:rsidRPr="00B81E7B">
        <w:t>bestdestinations</w:t>
      </w:r>
      <w:r w:rsidR="00BC5EB3" w:rsidRPr="00B81E7B">
        <w:t>.html</w:t>
      </w:r>
    </w:p>
    <w:p w14:paraId="7A846DAC" w14:textId="34A35BAE" w:rsidR="008503A4" w:rsidRPr="000245A0" w:rsidRDefault="00165CA0" w:rsidP="00EF543E">
      <w:pPr>
        <w:pStyle w:val="Geenafstand"/>
        <w:numPr>
          <w:ilvl w:val="2"/>
          <w:numId w:val="5"/>
        </w:numPr>
      </w:pPr>
      <w:r w:rsidRPr="000245A0">
        <w:t>tickets</w:t>
      </w:r>
      <w:r w:rsidR="00BC5EB3" w:rsidRPr="000245A0">
        <w:t xml:space="preserve">.html </w:t>
      </w:r>
    </w:p>
    <w:p w14:paraId="1080C141" w14:textId="742CECC6" w:rsidR="00C61BA4" w:rsidRPr="00E71A50" w:rsidRDefault="00BC5EB3" w:rsidP="00EF543E">
      <w:pPr>
        <w:pStyle w:val="Geenafstand"/>
        <w:numPr>
          <w:ilvl w:val="2"/>
          <w:numId w:val="5"/>
        </w:numPr>
      </w:pPr>
      <w:r w:rsidRPr="00E71A50">
        <w:t>contact</w:t>
      </w:r>
      <w:r w:rsidR="00FD7349" w:rsidRPr="00E71A50">
        <w:t>.html</w:t>
      </w:r>
    </w:p>
    <w:p w14:paraId="2F3D4079" w14:textId="3ABD5A60" w:rsidR="008067A5" w:rsidRPr="00E71A50" w:rsidRDefault="008067A5" w:rsidP="00EF543E">
      <w:pPr>
        <w:pStyle w:val="Geenafstand"/>
        <w:numPr>
          <w:ilvl w:val="1"/>
          <w:numId w:val="5"/>
        </w:numPr>
      </w:pPr>
      <w:r w:rsidRPr="00E71A50">
        <w:t xml:space="preserve">Mobile website is using a hamburger menu with only html and </w:t>
      </w:r>
      <w:proofErr w:type="spellStart"/>
      <w:r w:rsidRPr="00E71A50">
        <w:t>css</w:t>
      </w:r>
      <w:proofErr w:type="spellEnd"/>
      <w:r w:rsidR="007B0436" w:rsidRPr="00E71A50">
        <w:t>.</w:t>
      </w:r>
    </w:p>
    <w:p w14:paraId="6E38EFCC" w14:textId="6C9AFB47" w:rsidR="00D11547" w:rsidRPr="001012ED" w:rsidRDefault="00D11547" w:rsidP="00EF543E">
      <w:pPr>
        <w:pStyle w:val="Geenafstand"/>
        <w:numPr>
          <w:ilvl w:val="0"/>
          <w:numId w:val="5"/>
        </w:numPr>
      </w:pPr>
      <w:r w:rsidRPr="001012ED">
        <w:t xml:space="preserve">Promotion movie about </w:t>
      </w:r>
      <w:r w:rsidR="001012ED" w:rsidRPr="001012ED">
        <w:t>travel destination</w:t>
      </w:r>
      <w:r w:rsidR="00CA3B03" w:rsidRPr="001012ED">
        <w:t>.</w:t>
      </w:r>
      <w:r w:rsidR="001012ED">
        <w:t xml:space="preserve"> (You can use any that you like).</w:t>
      </w:r>
    </w:p>
    <w:p w14:paraId="5911EF70" w14:textId="096860A8" w:rsidR="00CA3B03" w:rsidRDefault="00CA3B03" w:rsidP="00EF543E">
      <w:pPr>
        <w:pStyle w:val="Geenafstand"/>
        <w:numPr>
          <w:ilvl w:val="1"/>
          <w:numId w:val="5"/>
        </w:numPr>
      </w:pPr>
      <w:r>
        <w:t>For PC</w:t>
      </w:r>
      <w:r w:rsidR="00ED0EE6">
        <w:t>, tablet</w:t>
      </w:r>
      <w:r>
        <w:t xml:space="preserve"> max 50 </w:t>
      </w:r>
      <w:r w:rsidR="00120DEC">
        <w:t>mb.</w:t>
      </w:r>
    </w:p>
    <w:p w14:paraId="4837DF13" w14:textId="624670B3" w:rsidR="00CF4A9E" w:rsidRDefault="00ED0EE6" w:rsidP="00EF543E">
      <w:pPr>
        <w:pStyle w:val="Geenafstand"/>
        <w:numPr>
          <w:ilvl w:val="1"/>
          <w:numId w:val="5"/>
        </w:numPr>
      </w:pPr>
      <w:r>
        <w:t>For mob</w:t>
      </w:r>
      <w:r w:rsidR="00903905">
        <w:t>ile max 20mb.</w:t>
      </w:r>
    </w:p>
    <w:p w14:paraId="435E6436" w14:textId="1E947A81" w:rsidR="00AB3B9E" w:rsidRDefault="00AB3B9E" w:rsidP="00EF543E">
      <w:pPr>
        <w:pStyle w:val="Geenafstand"/>
        <w:numPr>
          <w:ilvl w:val="1"/>
          <w:numId w:val="5"/>
        </w:numPr>
      </w:pPr>
      <w:r>
        <w:t xml:space="preserve">Movie supports </w:t>
      </w:r>
      <w:r w:rsidR="00120DEC">
        <w:t>.</w:t>
      </w:r>
      <w:r>
        <w:t xml:space="preserve">mp4 and </w:t>
      </w:r>
      <w:r w:rsidR="00120DEC">
        <w:t>.</w:t>
      </w:r>
      <w:proofErr w:type="spellStart"/>
      <w:r>
        <w:t>ogg</w:t>
      </w:r>
      <w:proofErr w:type="spellEnd"/>
      <w:r>
        <w:t xml:space="preserve">. </w:t>
      </w:r>
    </w:p>
    <w:p w14:paraId="00F41D41" w14:textId="18C29D32" w:rsidR="00A2387C" w:rsidRDefault="00A2387C" w:rsidP="00EF543E">
      <w:pPr>
        <w:pStyle w:val="Geenafstand"/>
        <w:numPr>
          <w:ilvl w:val="1"/>
          <w:numId w:val="5"/>
        </w:numPr>
      </w:pPr>
      <w:r>
        <w:t xml:space="preserve">Movie </w:t>
      </w:r>
      <w:r w:rsidR="00492C81">
        <w:t>controls are hidden.</w:t>
      </w:r>
    </w:p>
    <w:p w14:paraId="332053DA" w14:textId="6FC6AD9F" w:rsidR="009B5E5B" w:rsidRPr="00B10493" w:rsidRDefault="00C84150" w:rsidP="00EF543E">
      <w:pPr>
        <w:pStyle w:val="Geenafstand"/>
        <w:numPr>
          <w:ilvl w:val="0"/>
          <w:numId w:val="5"/>
        </w:numPr>
      </w:pPr>
      <w:r w:rsidRPr="00B10493">
        <w:t xml:space="preserve">3 </w:t>
      </w:r>
      <w:r w:rsidR="0089196C" w:rsidRPr="00B10493">
        <w:t>Article</w:t>
      </w:r>
      <w:r w:rsidRPr="00B10493">
        <w:t>s</w:t>
      </w:r>
      <w:r w:rsidR="0089196C" w:rsidRPr="00B10493">
        <w:t xml:space="preserve"> with </w:t>
      </w:r>
      <w:r w:rsidRPr="00B10493">
        <w:t xml:space="preserve">3 different </w:t>
      </w:r>
      <w:r w:rsidR="00B62D59" w:rsidRPr="00B10493">
        <w:t>destinations</w:t>
      </w:r>
      <w:r w:rsidR="0089196C" w:rsidRPr="00B10493">
        <w:t xml:space="preserve">. </w:t>
      </w:r>
    </w:p>
    <w:p w14:paraId="22526630" w14:textId="0D971847" w:rsidR="00076029" w:rsidRPr="00B10493" w:rsidRDefault="002C5BC3" w:rsidP="00EF543E">
      <w:pPr>
        <w:pStyle w:val="Geenafstand"/>
        <w:numPr>
          <w:ilvl w:val="1"/>
          <w:numId w:val="5"/>
        </w:numPr>
      </w:pPr>
      <w:r w:rsidRPr="00B10493">
        <w:t xml:space="preserve">Choose </w:t>
      </w:r>
      <w:r w:rsidR="00C84150" w:rsidRPr="00B10493">
        <w:t xml:space="preserve">3 different </w:t>
      </w:r>
      <w:r w:rsidR="00120DEC" w:rsidRPr="00B10493">
        <w:t>destinations.</w:t>
      </w:r>
      <w:r w:rsidR="0097294D" w:rsidRPr="00B10493">
        <w:t xml:space="preserve"> </w:t>
      </w:r>
    </w:p>
    <w:p w14:paraId="757552B0" w14:textId="791E257D" w:rsidR="00076029" w:rsidRDefault="00311A38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EB2DB8">
        <w:t xml:space="preserve">at least </w:t>
      </w:r>
      <w:r>
        <w:t xml:space="preserve">section, article, header, </w:t>
      </w:r>
      <w:r w:rsidR="00BC2763">
        <w:t>footer,</w:t>
      </w:r>
      <w:r>
        <w:t xml:space="preserve"> and p</w:t>
      </w:r>
      <w:r w:rsidR="00076029">
        <w:t xml:space="preserve"> tags</w:t>
      </w:r>
      <w:r w:rsidR="00203399">
        <w:t>.</w:t>
      </w:r>
    </w:p>
    <w:p w14:paraId="252D71CE" w14:textId="3AAB862D" w:rsidR="00203399" w:rsidRDefault="00203399" w:rsidP="00EF543E">
      <w:pPr>
        <w:pStyle w:val="Geenafstand"/>
        <w:numPr>
          <w:ilvl w:val="1"/>
          <w:numId w:val="5"/>
        </w:numPr>
      </w:pPr>
      <w:r>
        <w:t xml:space="preserve">Write a story about every </w:t>
      </w:r>
      <w:r w:rsidR="00982535">
        <w:t>destination</w:t>
      </w:r>
      <w:r w:rsidR="00524370">
        <w:t xml:space="preserve"> (70 – 100 words per </w:t>
      </w:r>
      <w:r w:rsidR="00982535">
        <w:t>destination</w:t>
      </w:r>
      <w:r w:rsidR="00524370">
        <w:t>).</w:t>
      </w:r>
    </w:p>
    <w:p w14:paraId="5EA62E85" w14:textId="149128B8" w:rsidR="00502A75" w:rsidRDefault="00720E94" w:rsidP="00EF543E">
      <w:pPr>
        <w:pStyle w:val="Geenafstand"/>
        <w:numPr>
          <w:ilvl w:val="1"/>
          <w:numId w:val="5"/>
        </w:numPr>
      </w:pPr>
      <w:r>
        <w:t>Use</w:t>
      </w:r>
      <w:r w:rsidR="00076029">
        <w:t xml:space="preserve"> </w:t>
      </w:r>
      <w:r w:rsidR="00C84150">
        <w:t>1</w:t>
      </w:r>
      <w:r w:rsidR="00CE656C">
        <w:t xml:space="preserve"> image</w:t>
      </w:r>
      <w:r w:rsidR="00E567A2">
        <w:t xml:space="preserve"> (photo) </w:t>
      </w:r>
      <w:r w:rsidR="00203399">
        <w:t xml:space="preserve">per </w:t>
      </w:r>
      <w:r w:rsidR="00AC3852">
        <w:t>destination</w:t>
      </w:r>
      <w:r w:rsidR="00203399">
        <w:t xml:space="preserve"> and do not forget to add copyright info. </w:t>
      </w:r>
      <w:r w:rsidR="004B4D11">
        <w:t xml:space="preserve"> </w:t>
      </w:r>
    </w:p>
    <w:p w14:paraId="3F7E88FF" w14:textId="17EFCF31" w:rsidR="00C24829" w:rsidRPr="003A3167" w:rsidRDefault="00F13712" w:rsidP="00EF543E">
      <w:pPr>
        <w:pStyle w:val="Geenafstand"/>
        <w:numPr>
          <w:ilvl w:val="1"/>
          <w:numId w:val="5"/>
        </w:numPr>
      </w:pPr>
      <w:r w:rsidRPr="003A3167">
        <w:t>Add a text</w:t>
      </w:r>
      <w:r w:rsidR="000D0D4D" w:rsidRPr="003A3167">
        <w:t xml:space="preserve"> </w:t>
      </w:r>
      <w:r w:rsidR="005B718D" w:rsidRPr="003A3167">
        <w:t xml:space="preserve">for example </w:t>
      </w:r>
      <w:r w:rsidR="000D0D4D" w:rsidRPr="003A3167">
        <w:t>“more info</w:t>
      </w:r>
      <w:r w:rsidR="005B718D" w:rsidRPr="003A3167">
        <w:t>”</w:t>
      </w:r>
      <w:r w:rsidR="000D0D4D" w:rsidRPr="003A3167">
        <w:t xml:space="preserve"> </w:t>
      </w:r>
      <w:r w:rsidR="005B718D" w:rsidRPr="003A3167">
        <w:t>or “</w:t>
      </w:r>
      <w:r w:rsidR="000D0D4D" w:rsidRPr="003A3167">
        <w:t xml:space="preserve">order product” with a hyperlink to the “shop link” </w:t>
      </w:r>
      <w:r w:rsidR="00F16735" w:rsidRPr="003A3167">
        <w:t>on some existing agency (example TUI)</w:t>
      </w:r>
      <w:r w:rsidR="00C24829" w:rsidRPr="003A3167">
        <w:t xml:space="preserve">. </w:t>
      </w:r>
    </w:p>
    <w:p w14:paraId="24C0420B" w14:textId="63F05DCB" w:rsidR="00482982" w:rsidRPr="000927E7" w:rsidRDefault="00C24829" w:rsidP="00EF543E">
      <w:pPr>
        <w:pStyle w:val="Geenafstand"/>
        <w:numPr>
          <w:ilvl w:val="1"/>
          <w:numId w:val="5"/>
        </w:numPr>
      </w:pPr>
      <w:r w:rsidRPr="000927E7">
        <w:t xml:space="preserve">Add a hyperlink </w:t>
      </w:r>
      <w:r w:rsidR="00E0794C" w:rsidRPr="000927E7">
        <w:t xml:space="preserve">from the image to the “shop link” </w:t>
      </w:r>
      <w:r w:rsidR="00165CA0" w:rsidRPr="000927E7">
        <w:t>for the destination in some existing agency (example TUI)</w:t>
      </w:r>
      <w:r w:rsidR="00E0794C" w:rsidRPr="000927E7">
        <w:t xml:space="preserve">. </w:t>
      </w:r>
      <w:r w:rsidR="000D0D4D" w:rsidRPr="000927E7">
        <w:t xml:space="preserve"> </w:t>
      </w:r>
    </w:p>
    <w:p w14:paraId="39A56B07" w14:textId="77777777" w:rsidR="000566C9" w:rsidRDefault="00DD4BF4" w:rsidP="00EF543E">
      <w:pPr>
        <w:pStyle w:val="Geenafstand"/>
        <w:numPr>
          <w:ilvl w:val="1"/>
          <w:numId w:val="5"/>
        </w:numPr>
      </w:pPr>
      <w:r>
        <w:t>Align</w:t>
      </w:r>
      <w:r w:rsidR="00482982">
        <w:t xml:space="preserve"> the </w:t>
      </w:r>
      <w:r>
        <w:t>image</w:t>
      </w:r>
      <w:r w:rsidR="000566C9">
        <w:t xml:space="preserve"> to the article:</w:t>
      </w:r>
    </w:p>
    <w:p w14:paraId="4A09B1BA" w14:textId="7919DEC5" w:rsidR="00055A44" w:rsidRDefault="00DF40F4" w:rsidP="00EF543E">
      <w:pPr>
        <w:pStyle w:val="Geenafstand"/>
        <w:numPr>
          <w:ilvl w:val="2"/>
          <w:numId w:val="5"/>
        </w:numPr>
      </w:pPr>
      <w:r>
        <w:t>PC:</w:t>
      </w:r>
      <w:r w:rsidR="000566C9">
        <w:t xml:space="preserve"> </w:t>
      </w:r>
      <w:r w:rsidR="00055A44">
        <w:t>floating to the right</w:t>
      </w:r>
      <w:r w:rsidR="00A67B50">
        <w:t>.</w:t>
      </w:r>
      <w:r w:rsidR="00905748">
        <w:t xml:space="preserve"> </w:t>
      </w:r>
      <w:r w:rsidR="00A67B50">
        <w:t xml:space="preserve"> </w:t>
      </w:r>
    </w:p>
    <w:p w14:paraId="44864460" w14:textId="17E3A9A9" w:rsidR="00055A44" w:rsidRDefault="00DF40F4" w:rsidP="00EF543E">
      <w:pPr>
        <w:pStyle w:val="Geenafstand"/>
        <w:numPr>
          <w:ilvl w:val="2"/>
          <w:numId w:val="5"/>
        </w:numPr>
      </w:pPr>
      <w:r>
        <w:t>Tablet:</w:t>
      </w:r>
      <w:r w:rsidR="00055A44">
        <w:t xml:space="preserve"> floating to the left</w:t>
      </w:r>
      <w:r w:rsidR="00D75EFF">
        <w:t>.</w:t>
      </w:r>
      <w:r w:rsidR="00D75EFF" w:rsidRPr="00D75EFF">
        <w:t xml:space="preserve"> </w:t>
      </w:r>
    </w:p>
    <w:p w14:paraId="139979F5" w14:textId="0B7803E4" w:rsidR="001C78E3" w:rsidRDefault="00DF40F4" w:rsidP="00EF543E">
      <w:pPr>
        <w:pStyle w:val="Geenafstand"/>
        <w:numPr>
          <w:ilvl w:val="2"/>
          <w:numId w:val="5"/>
        </w:numPr>
      </w:pPr>
      <w:r>
        <w:t>Mobile:</w:t>
      </w:r>
      <w:r w:rsidR="00055A44">
        <w:t xml:space="preserve"> </w:t>
      </w:r>
      <w:r w:rsidR="005D359C">
        <w:t xml:space="preserve">under the article and </w:t>
      </w:r>
      <w:r w:rsidR="00444229">
        <w:t xml:space="preserve">image is </w:t>
      </w:r>
      <w:r w:rsidR="000927E7" w:rsidRPr="00512A87">
        <w:t>centred</w:t>
      </w:r>
      <w:r w:rsidR="002F6591">
        <w:t xml:space="preserve"> with margin</w:t>
      </w:r>
      <w:r w:rsidR="005D359C">
        <w:t xml:space="preserve">. </w:t>
      </w:r>
      <w:r w:rsidR="00DD4BF4">
        <w:t xml:space="preserve"> </w:t>
      </w:r>
    </w:p>
    <w:p w14:paraId="6F461861" w14:textId="39FDE4A7" w:rsidR="000A02AF" w:rsidRDefault="00DF40F4" w:rsidP="00EF543E">
      <w:pPr>
        <w:pStyle w:val="Geenafstand"/>
        <w:numPr>
          <w:ilvl w:val="0"/>
          <w:numId w:val="5"/>
        </w:numPr>
      </w:pPr>
      <w:r>
        <w:t>Aside:</w:t>
      </w:r>
      <w:r w:rsidR="00E21D3B">
        <w:t xml:space="preserve"> with 5 reasons.</w:t>
      </w:r>
    </w:p>
    <w:p w14:paraId="639662B1" w14:textId="578EEE78" w:rsidR="00E21D3B" w:rsidRPr="004E3BCF" w:rsidRDefault="00BC27F3" w:rsidP="00EF543E">
      <w:pPr>
        <w:pStyle w:val="Geenafstand"/>
        <w:numPr>
          <w:ilvl w:val="1"/>
          <w:numId w:val="5"/>
        </w:numPr>
      </w:pPr>
      <w:r w:rsidRPr="004E3BCF">
        <w:t>Make a</w:t>
      </w:r>
      <w:r w:rsidR="00E21D3B" w:rsidRPr="004E3BCF">
        <w:t>n order</w:t>
      </w:r>
      <w:r w:rsidR="00DF40F4">
        <w:t>ed</w:t>
      </w:r>
      <w:r w:rsidR="00E21D3B" w:rsidRPr="004E3BCF">
        <w:t xml:space="preserve"> </w:t>
      </w:r>
      <w:r w:rsidRPr="004E3BCF">
        <w:t>list</w:t>
      </w:r>
      <w:r w:rsidR="00E21D3B" w:rsidRPr="004E3BCF">
        <w:t xml:space="preserve"> with 5 </w:t>
      </w:r>
      <w:r w:rsidR="00314811" w:rsidRPr="004E3BCF">
        <w:t>upcoming routes</w:t>
      </w:r>
      <w:r w:rsidR="00E21D3B" w:rsidRPr="004E3BCF">
        <w:t>.</w:t>
      </w:r>
      <w:r w:rsidR="001C779C" w:rsidRPr="004E3BCF">
        <w:t xml:space="preserve"> </w:t>
      </w:r>
      <w:r w:rsidR="004E3BCF">
        <w:t>(</w:t>
      </w:r>
      <w:r w:rsidR="00DF40F4">
        <w:t>Places</w:t>
      </w:r>
      <w:r w:rsidR="004E3BCF">
        <w:t xml:space="preserve"> that are going to become a trend in the future).</w:t>
      </w:r>
    </w:p>
    <w:p w14:paraId="091AA2D2" w14:textId="6AC5D2B3" w:rsidR="001C779C" w:rsidRPr="00412A5B" w:rsidRDefault="001C779C" w:rsidP="00EF543E">
      <w:pPr>
        <w:pStyle w:val="Geenafstand"/>
        <w:numPr>
          <w:ilvl w:val="1"/>
          <w:numId w:val="5"/>
        </w:numPr>
      </w:pPr>
      <w:r w:rsidRPr="00412A5B">
        <w:t xml:space="preserve">Max 10 words per </w:t>
      </w:r>
      <w:r w:rsidR="00314811">
        <w:t>route</w:t>
      </w:r>
      <w:r w:rsidR="001A0332" w:rsidRPr="00412A5B">
        <w:t>.</w:t>
      </w:r>
    </w:p>
    <w:p w14:paraId="72B27A70" w14:textId="6703BAB2" w:rsidR="000A02AF" w:rsidRDefault="00F560A6" w:rsidP="00EF543E">
      <w:pPr>
        <w:pStyle w:val="Geenafstand"/>
        <w:numPr>
          <w:ilvl w:val="1"/>
          <w:numId w:val="5"/>
        </w:numPr>
      </w:pPr>
      <w:r>
        <w:t xml:space="preserve">The aside is fixed and can’t </w:t>
      </w:r>
      <w:r w:rsidR="00FF68E9">
        <w:t>g</w:t>
      </w:r>
      <w:r>
        <w:t>row</w:t>
      </w:r>
      <w:r w:rsidR="001C395A">
        <w:t xml:space="preserve"> or shrink</w:t>
      </w:r>
      <w:r w:rsidR="004272D8">
        <w:t>.</w:t>
      </w:r>
      <w:r w:rsidR="00BC27F3">
        <w:t xml:space="preserve"> </w:t>
      </w:r>
    </w:p>
    <w:p w14:paraId="40A267D4" w14:textId="67359E9D" w:rsidR="00C95352" w:rsidRDefault="00C95352" w:rsidP="00EF543E">
      <w:pPr>
        <w:pStyle w:val="Geenafstand"/>
        <w:numPr>
          <w:ilvl w:val="0"/>
          <w:numId w:val="5"/>
        </w:numPr>
      </w:pPr>
      <w:r>
        <w:t>Footer</w:t>
      </w:r>
    </w:p>
    <w:p w14:paraId="027E293A" w14:textId="390B6CF1" w:rsidR="009B5E5B" w:rsidRDefault="00F871A0" w:rsidP="00EF543E">
      <w:pPr>
        <w:pStyle w:val="Geenafstand"/>
        <w:numPr>
          <w:ilvl w:val="1"/>
          <w:numId w:val="5"/>
        </w:numPr>
      </w:pPr>
      <w:r>
        <w:t>Use copyright</w:t>
      </w:r>
      <w:r w:rsidR="00281F13">
        <w:t xml:space="preserve"> </w:t>
      </w:r>
      <w:r w:rsidR="00873372">
        <w:t xml:space="preserve">sign as entity </w:t>
      </w:r>
      <w:r>
        <w:t xml:space="preserve">and </w:t>
      </w:r>
      <w:r w:rsidR="00281F13">
        <w:t>author info</w:t>
      </w:r>
      <w:r w:rsidR="00873372">
        <w:t xml:space="preserve"> (student name)</w:t>
      </w:r>
    </w:p>
    <w:p w14:paraId="065F1E57" w14:textId="510FC528" w:rsidR="001A0332" w:rsidRDefault="001A0332" w:rsidP="00EF543E">
      <w:pPr>
        <w:pStyle w:val="Geenafstand"/>
        <w:numPr>
          <w:ilvl w:val="0"/>
          <w:numId w:val="5"/>
        </w:numPr>
      </w:pPr>
      <w:r>
        <w:t>Cookie statement.</w:t>
      </w:r>
    </w:p>
    <w:p w14:paraId="7EFB2F1A" w14:textId="2DA376C9" w:rsidR="00382965" w:rsidRDefault="003B644F" w:rsidP="00EF543E">
      <w:pPr>
        <w:pStyle w:val="Geenafstand"/>
        <w:numPr>
          <w:ilvl w:val="1"/>
          <w:numId w:val="5"/>
        </w:numPr>
      </w:pPr>
      <w:r>
        <w:t xml:space="preserve">Make a </w:t>
      </w:r>
      <w:r w:rsidR="008A33AB" w:rsidRPr="00F62F47">
        <w:rPr>
          <w:b/>
          <w:bCs/>
        </w:rPr>
        <w:t>fixed</w:t>
      </w:r>
      <w:r w:rsidR="008A33AB">
        <w:t xml:space="preserve"> </w:t>
      </w:r>
      <w:r>
        <w:t>box</w:t>
      </w:r>
      <w:r w:rsidR="008A33AB">
        <w:t xml:space="preserve"> with the text </w:t>
      </w:r>
      <w:r w:rsidR="00382965">
        <w:t>“</w:t>
      </w:r>
      <w:r w:rsidR="008A33AB">
        <w:t>Cookie statement</w:t>
      </w:r>
      <w:r w:rsidR="00382965">
        <w:t>”</w:t>
      </w:r>
      <w:r w:rsidR="00DC34D7">
        <w:t xml:space="preserve"> </w:t>
      </w:r>
      <w:proofErr w:type="spellStart"/>
      <w:r w:rsidR="00DC34D7">
        <w:t>color</w:t>
      </w:r>
      <w:proofErr w:type="spellEnd"/>
      <w:r w:rsidR="00DC34D7">
        <w:t xml:space="preserve"> #FFF</w:t>
      </w:r>
      <w:r w:rsidR="00382965">
        <w:t xml:space="preserve">. </w:t>
      </w:r>
    </w:p>
    <w:p w14:paraId="650B80BF" w14:textId="6A67C7B6" w:rsidR="001A0332" w:rsidRDefault="00EC0A0D" w:rsidP="00EF543E">
      <w:pPr>
        <w:pStyle w:val="Geenafstand"/>
        <w:numPr>
          <w:ilvl w:val="1"/>
          <w:numId w:val="5"/>
        </w:numPr>
      </w:pPr>
      <w:r>
        <w:t xml:space="preserve">Opacity </w:t>
      </w:r>
      <w:r w:rsidR="006262AD">
        <w:t xml:space="preserve">from the box </w:t>
      </w:r>
      <w:r>
        <w:t xml:space="preserve">is </w:t>
      </w:r>
      <w:r w:rsidR="006262AD">
        <w:t>50%</w:t>
      </w:r>
      <w:r w:rsidR="003B644F">
        <w:t xml:space="preserve"> </w:t>
      </w:r>
      <w:r w:rsidR="005E0487">
        <w:t>wit</w:t>
      </w:r>
      <w:r w:rsidR="00B038E8">
        <w:t xml:space="preserve">h </w:t>
      </w:r>
      <w:r w:rsidR="009D151F" w:rsidRPr="009D151F">
        <w:rPr>
          <w:lang w:val="en-US"/>
        </w:rPr>
        <w:t>color</w:t>
      </w:r>
      <w:r w:rsidR="009D151F">
        <w:t xml:space="preserve"> #FA0</w:t>
      </w:r>
      <w:r w:rsidR="00DC34D7">
        <w:t>.</w:t>
      </w:r>
    </w:p>
    <w:p w14:paraId="5554ECE9" w14:textId="77777777" w:rsidR="002E7ABD" w:rsidRDefault="00AF6500" w:rsidP="009D4E61">
      <w:pPr>
        <w:pStyle w:val="Geenafstand"/>
        <w:numPr>
          <w:ilvl w:val="0"/>
          <w:numId w:val="5"/>
        </w:numPr>
      </w:pPr>
      <w:r>
        <w:t>The index.html</w:t>
      </w:r>
      <w:r w:rsidR="007208DB">
        <w:t xml:space="preserve"> is </w:t>
      </w:r>
      <w:r w:rsidR="001E47BF">
        <w:t xml:space="preserve">done with </w:t>
      </w:r>
      <w:r w:rsidR="00201598">
        <w:t xml:space="preserve">a </w:t>
      </w:r>
      <w:r w:rsidR="001E47BF">
        <w:t>flex</w:t>
      </w:r>
      <w:r>
        <w:t>-box</w:t>
      </w:r>
      <w:r w:rsidR="00FD432E">
        <w:t xml:space="preserve"> layout </w:t>
      </w:r>
      <w:r w:rsidR="0095086D">
        <w:t>module.</w:t>
      </w:r>
      <w:r w:rsidR="001E47BF">
        <w:t xml:space="preserve"> </w:t>
      </w:r>
    </w:p>
    <w:p w14:paraId="65241172" w14:textId="734DE5C9" w:rsidR="009D4E61" w:rsidRDefault="009D4E61" w:rsidP="009D4E61">
      <w:pPr>
        <w:pStyle w:val="Geenafstand"/>
      </w:pPr>
    </w:p>
    <w:p w14:paraId="2C10CC0B" w14:textId="2639C716" w:rsidR="008173E1" w:rsidRDefault="008173E1" w:rsidP="008173E1">
      <w:pPr>
        <w:pStyle w:val="Geenafstand"/>
      </w:pPr>
      <w:r>
        <w:t>index</w:t>
      </w:r>
      <w:r w:rsidRPr="00773719">
        <w:t>.html</w:t>
      </w:r>
      <w:r>
        <w:t xml:space="preserve"> have the following element ratios and breakdown.</w:t>
      </w:r>
    </w:p>
    <w:p w14:paraId="7EE81772" w14:textId="1B7090C0" w:rsidR="00C51B5B" w:rsidRDefault="00C51B5B">
      <w:pPr>
        <w:rPr>
          <w:b/>
          <w:bCs/>
        </w:rPr>
      </w:pPr>
    </w:p>
    <w:p w14:paraId="74D9E636" w14:textId="77777777" w:rsidR="008173E1" w:rsidRDefault="008173E1" w:rsidP="009D4E61">
      <w:pPr>
        <w:pStyle w:val="Geenafstand"/>
        <w:rPr>
          <w:b/>
          <w:bCs/>
        </w:rPr>
      </w:pPr>
    </w:p>
    <w:p w14:paraId="13C28051" w14:textId="11974FB7" w:rsidR="0057795E" w:rsidRPr="000235B6" w:rsidRDefault="00D46744" w:rsidP="009D4E61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version </w:t>
      </w:r>
      <w:r w:rsidR="005C69B6">
        <w:rPr>
          <w:b/>
          <w:bCs/>
        </w:rPr>
        <w:t>index.html</w:t>
      </w:r>
    </w:p>
    <w:p w14:paraId="69D9E10E" w14:textId="77777777" w:rsidR="00D46744" w:rsidRDefault="00D46744" w:rsidP="009D4E61">
      <w:pPr>
        <w:pStyle w:val="Geenafstand"/>
      </w:pPr>
    </w:p>
    <w:p w14:paraId="7DA177E3" w14:textId="603A08C8" w:rsidR="00976630" w:rsidRDefault="00976630" w:rsidP="009D4E61">
      <w:pPr>
        <w:pStyle w:val="Geenafstand"/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2C3449" w:rsidRPr="002C3449" w14:paraId="1883CD81" w14:textId="77777777" w:rsidTr="002C344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FFA783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6E1AC4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A9A9CF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296F0CEB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36F7C6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70400D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FA0086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1B750D9F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4F616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45756BA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5A6CF8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4B197322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49845A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0B42C8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B1CCE0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7D8E0E17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A62B20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Movie about travelling &lt; 50mb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7536AE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6386BD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05150EB4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DBF734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4B64C6D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09EBF13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39FB6C21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3E1B7D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5570355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627A54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099A3FCB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D700CB2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EA3F94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9F194D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2C3449" w:rsidRPr="002C3449" w14:paraId="6BEC68B4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D8E17A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F2E316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29AD5C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: 5 best</w:t>
            </w:r>
          </w:p>
        </w:tc>
      </w:tr>
      <w:tr w:rsidR="002C3449" w:rsidRPr="002C3449" w14:paraId="008F8CFC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779A9C3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1729F1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54E1BDB" w14:textId="56BF0CF6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destinations</w:t>
            </w:r>
          </w:p>
        </w:tc>
      </w:tr>
      <w:tr w:rsidR="002C3449" w:rsidRPr="002C3449" w14:paraId="4D002598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E204CA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82989D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C9A0D6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2C3449" w:rsidRPr="002C3449" w14:paraId="3F021EF7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AF0C8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B7FE4B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47531BE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3E7824B2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F6AB482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B9BC3B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1AFC07C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2C3449" w:rsidRPr="002C3449" w14:paraId="0BBD80D8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2249DBA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1C3B2F9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BB5E27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2C3449" w:rsidRPr="002C3449" w14:paraId="7B0D12BE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00485F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893D74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AB69F6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0ECCFED9" w14:textId="49EAEED3" w:rsidR="00041A9A" w:rsidRDefault="00041A9A">
      <w:pPr>
        <w:rPr>
          <w:b/>
          <w:bCs/>
        </w:rPr>
      </w:pPr>
    </w:p>
    <w:p w14:paraId="179928F6" w14:textId="428FEF79" w:rsidR="00D46744" w:rsidRPr="000235B6" w:rsidRDefault="00D46744">
      <w:pPr>
        <w:rPr>
          <w:b/>
          <w:bCs/>
        </w:rPr>
      </w:pPr>
      <w:r w:rsidRPr="000235B6">
        <w:rPr>
          <w:b/>
          <w:bCs/>
        </w:rPr>
        <w:t>Tablet version</w:t>
      </w:r>
      <w:r w:rsidR="005C69B6">
        <w:rPr>
          <w:b/>
          <w:bCs/>
        </w:rPr>
        <w:t xml:space="preserve"> index.html</w:t>
      </w:r>
    </w:p>
    <w:tbl>
      <w:tblPr>
        <w:tblW w:w="708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20"/>
        <w:gridCol w:w="1843"/>
      </w:tblGrid>
      <w:tr w:rsidR="00524646" w:rsidRPr="00524646" w14:paraId="45DABB0D" w14:textId="77777777" w:rsidTr="00F2173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BD9585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C1DC83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D97711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147D65F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346BBE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BA4B45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8A7327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4468B21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BF7DDF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0A41D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8BABB1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395C8268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15445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8ED028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378661A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74EB3E28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03A19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: 5 bes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5B7845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21DB6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125F2A7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BC7DD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 destinations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D347DF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1D0627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BD6CA5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7EC843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7986D1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9F1AE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1CC089D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A1CF93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Movie about travelling &lt; 50mb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4929B9D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768929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0081F6D6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B73487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0B12BB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7E6135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0B36639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4E7229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227EE0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0E44838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3C7615E7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D6571A5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7C5B81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733E21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7EDFABCF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9330E9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6C2ADB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58FF611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30B79FAB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5CF28E5" w14:textId="7442719E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Article Product </w:t>
            </w:r>
            <w:r w:rsidR="00AE33EF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2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760CD67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7B4DE0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56B3A6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F7542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076D21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967927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6897B347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DAC19F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2E6E154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033A6ED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09E7AFCD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EC59B3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DDF459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7DCB2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58805E8C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184FFF07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FF761D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0708A8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524646" w:rsidRPr="00524646" w14:paraId="37BCC143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FB80F74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335B2E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E1C1E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39E7BE6" w14:textId="00EEDE84" w:rsidR="000235B6" w:rsidRDefault="000235B6"/>
    <w:p w14:paraId="7E0BDCBC" w14:textId="77777777" w:rsidR="00524646" w:rsidRDefault="00524646" w:rsidP="000235B6">
      <w:pPr>
        <w:rPr>
          <w:b/>
          <w:bCs/>
        </w:rPr>
      </w:pPr>
    </w:p>
    <w:p w14:paraId="7438C2B9" w14:textId="77777777" w:rsidR="00524646" w:rsidRDefault="00524646" w:rsidP="000235B6">
      <w:pPr>
        <w:rPr>
          <w:b/>
          <w:bCs/>
        </w:rPr>
      </w:pPr>
    </w:p>
    <w:p w14:paraId="6FC662C7" w14:textId="28202504" w:rsidR="000235B6" w:rsidRPr="000235B6" w:rsidRDefault="00F618AB" w:rsidP="000235B6">
      <w:pPr>
        <w:rPr>
          <w:b/>
          <w:bCs/>
        </w:rPr>
      </w:pPr>
      <w:r>
        <w:rPr>
          <w:b/>
          <w:bCs/>
        </w:rPr>
        <w:lastRenderedPageBreak/>
        <w:t>Mobile</w:t>
      </w:r>
      <w:r w:rsidR="000235B6" w:rsidRPr="000235B6">
        <w:rPr>
          <w:b/>
          <w:bCs/>
        </w:rPr>
        <w:t xml:space="preserve"> version</w:t>
      </w:r>
      <w:r w:rsidR="005C69B6">
        <w:rPr>
          <w:b/>
          <w:bCs/>
        </w:rPr>
        <w:t xml:space="preserve"> index.html</w:t>
      </w:r>
    </w:p>
    <w:tbl>
      <w:tblPr>
        <w:tblW w:w="72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2073"/>
        <w:gridCol w:w="2605"/>
      </w:tblGrid>
      <w:tr w:rsidR="00F21735" w:rsidRPr="00F21735" w14:paraId="0A5AEAE0" w14:textId="77777777" w:rsidTr="00F21735">
        <w:trPr>
          <w:trHeight w:val="290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3BD952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B1082EF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437C15B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F21735" w:rsidRPr="00F21735" w14:paraId="336E5CD8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CF1467A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F298B84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67DA0E9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F21735" w:rsidRPr="00F21735" w14:paraId="4E49E2AC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BECA7D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: 5 bes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0EF564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8CE52C3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116EC846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89C68A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 destinations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7925EB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5498B3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4372DAE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205F29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939019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FF038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05B410F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3E04BA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EC3C8B2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7F72BE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D57E8E8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7DBD310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73CD4E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3C024F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7100C3D6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08EF4C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2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7526BA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FF910A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5841C42E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565DB8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FA3D4B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B251273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4DCCCCC7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E10030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751407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032216A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7FEF8AAB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4D8D7A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DD5AE4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8AE13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2250C297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3A7B41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3B4947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1B0AFAF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F21735" w:rsidRPr="00F21735" w14:paraId="48E9742F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F45D1A2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487DEDD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B7D81CD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29F56963" w14:textId="01DFE26B" w:rsidR="000235B6" w:rsidRDefault="000235B6"/>
    <w:p w14:paraId="314D496C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1EB682FC" w14:textId="51C2A7F3" w:rsidR="00041A9A" w:rsidRPr="001E6573" w:rsidRDefault="00BE14E7" w:rsidP="00041A9A">
      <w:pPr>
        <w:pStyle w:val="Kop2"/>
      </w:pPr>
      <w:bookmarkStart w:id="3" w:name="_Toc83999483"/>
      <w:r w:rsidRPr="001E6573">
        <w:lastRenderedPageBreak/>
        <w:t>bestdestinations</w:t>
      </w:r>
      <w:r w:rsidR="00041A9A" w:rsidRPr="001E6573">
        <w:t>.html</w:t>
      </w:r>
      <w:bookmarkEnd w:id="3"/>
    </w:p>
    <w:p w14:paraId="1867B2F8" w14:textId="0A98D5BF" w:rsidR="008511F0" w:rsidRPr="002E101D" w:rsidRDefault="00041A9A" w:rsidP="00041A9A">
      <w:pPr>
        <w:pStyle w:val="Geenafstand"/>
      </w:pPr>
      <w:r w:rsidRPr="002E101D">
        <w:t xml:space="preserve">The </w:t>
      </w:r>
      <w:r w:rsidR="00764791" w:rsidRPr="002E101D">
        <w:t>bestdestinations</w:t>
      </w:r>
      <w:r w:rsidRPr="002E101D">
        <w:t>.html in lowercase.</w:t>
      </w:r>
      <w:r w:rsidR="005C69B6" w:rsidRPr="002E101D">
        <w:t xml:space="preserve"> </w:t>
      </w:r>
      <w:r w:rsidR="00E970CD" w:rsidRPr="002E101D">
        <w:t xml:space="preserve">This </w:t>
      </w:r>
      <w:r w:rsidR="00B9136B" w:rsidRPr="002E101D">
        <w:t xml:space="preserve">page </w:t>
      </w:r>
      <w:r w:rsidR="00E970CD" w:rsidRPr="002E101D">
        <w:t xml:space="preserve">explains </w:t>
      </w:r>
      <w:r w:rsidR="008511F0" w:rsidRPr="002E101D">
        <w:t xml:space="preserve">what </w:t>
      </w:r>
      <w:r w:rsidR="002E101D" w:rsidRPr="002E101D">
        <w:t>the upcoming destinations in the world is</w:t>
      </w:r>
      <w:r w:rsidR="00511F9C" w:rsidRPr="002E101D">
        <w:t xml:space="preserve">, why, and how much cost to go there. Be creative and choose </w:t>
      </w:r>
      <w:r w:rsidR="002E101D" w:rsidRPr="002E101D">
        <w:t>destinations also outside Europe.</w:t>
      </w:r>
    </w:p>
    <w:p w14:paraId="6BA5DDE5" w14:textId="77777777" w:rsidR="008511F0" w:rsidRDefault="008511F0" w:rsidP="00041A9A">
      <w:pPr>
        <w:pStyle w:val="Geenafstand"/>
        <w:rPr>
          <w:highlight w:val="yellow"/>
        </w:rPr>
      </w:pPr>
    </w:p>
    <w:p w14:paraId="5ACBC866" w14:textId="7EC6DE91" w:rsidR="00041A9A" w:rsidRDefault="004822EC" w:rsidP="00041A9A">
      <w:pPr>
        <w:pStyle w:val="Geenafstand"/>
      </w:pPr>
      <w:r>
        <w:t xml:space="preserve">  </w:t>
      </w:r>
      <w:r w:rsidR="00D32180">
        <w:t xml:space="preserve"> </w:t>
      </w:r>
      <w:r w:rsidR="007B2567">
        <w:t xml:space="preserve"> </w:t>
      </w:r>
      <w:r w:rsidR="002443F5">
        <w:t xml:space="preserve">  </w:t>
      </w:r>
      <w:r w:rsidR="00041A9A">
        <w:t xml:space="preserve">  </w:t>
      </w:r>
    </w:p>
    <w:p w14:paraId="56D3DC80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 xml:space="preserve">Website header </w:t>
      </w:r>
    </w:p>
    <w:p w14:paraId="18BF0679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Website logo.</w:t>
      </w:r>
    </w:p>
    <w:p w14:paraId="73681FFA" w14:textId="02E24465" w:rsidR="00041A9A" w:rsidRPr="002E101D" w:rsidRDefault="00041A9A" w:rsidP="00EF543E">
      <w:pPr>
        <w:pStyle w:val="Geenafstand"/>
        <w:numPr>
          <w:ilvl w:val="1"/>
          <w:numId w:val="11"/>
        </w:numPr>
      </w:pPr>
      <w:r w:rsidRPr="002E101D">
        <w:t xml:space="preserve">Use &lt;h1&gt; tag, for the title. </w:t>
      </w:r>
    </w:p>
    <w:p w14:paraId="7C9FB9B8" w14:textId="042BFC80" w:rsidR="00041A9A" w:rsidRPr="002E101D" w:rsidRDefault="00041A9A" w:rsidP="00EF543E">
      <w:pPr>
        <w:pStyle w:val="Geenafstand"/>
        <w:numPr>
          <w:ilvl w:val="1"/>
          <w:numId w:val="11"/>
        </w:numPr>
      </w:pPr>
      <w:r w:rsidRPr="002E101D">
        <w:t xml:space="preserve">Use &lt;h2&gt; tag for the payoff. </w:t>
      </w:r>
    </w:p>
    <w:p w14:paraId="16A4CA72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Navigation</w:t>
      </w:r>
    </w:p>
    <w:p w14:paraId="4AF741F8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Use a &lt;nav&gt; tag. </w:t>
      </w:r>
    </w:p>
    <w:p w14:paraId="0AAA96AC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Use &lt;ul&gt;, &lt;li&gt; tags to create the menu.</w:t>
      </w:r>
    </w:p>
    <w:p w14:paraId="4D62F437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&lt;li&gt; tag referring to:</w:t>
      </w:r>
    </w:p>
    <w:p w14:paraId="683FB081" w14:textId="131AED73" w:rsidR="00041A9A" w:rsidRDefault="00923388" w:rsidP="00EF543E">
      <w:pPr>
        <w:pStyle w:val="Geenafstand"/>
        <w:numPr>
          <w:ilvl w:val="2"/>
          <w:numId w:val="11"/>
        </w:numPr>
      </w:pPr>
      <w:r>
        <w:t>index</w:t>
      </w:r>
      <w:r w:rsidR="00041A9A">
        <w:t>.html</w:t>
      </w:r>
      <w:r>
        <w:t xml:space="preserve"> (home)</w:t>
      </w:r>
    </w:p>
    <w:p w14:paraId="6E632C7D" w14:textId="07A16C96" w:rsidR="00041A9A" w:rsidRPr="002E101D" w:rsidRDefault="002E101D" w:rsidP="00EF543E">
      <w:pPr>
        <w:pStyle w:val="Geenafstand"/>
        <w:numPr>
          <w:ilvl w:val="2"/>
          <w:numId w:val="11"/>
        </w:numPr>
      </w:pPr>
      <w:r w:rsidRPr="002E101D">
        <w:t>tickets</w:t>
      </w:r>
      <w:r w:rsidR="00041A9A" w:rsidRPr="002E101D">
        <w:t xml:space="preserve">.html </w:t>
      </w:r>
    </w:p>
    <w:p w14:paraId="6DAE9944" w14:textId="77777777" w:rsidR="00041A9A" w:rsidRDefault="00041A9A" w:rsidP="00EF543E">
      <w:pPr>
        <w:pStyle w:val="Geenafstand"/>
        <w:numPr>
          <w:ilvl w:val="2"/>
          <w:numId w:val="11"/>
        </w:numPr>
      </w:pPr>
      <w:r>
        <w:t>contact.html</w:t>
      </w:r>
    </w:p>
    <w:p w14:paraId="09D807DB" w14:textId="6AB09FB6" w:rsidR="00195257" w:rsidRDefault="00041A9A" w:rsidP="00EF543E">
      <w:pPr>
        <w:pStyle w:val="Geenafstand"/>
        <w:numPr>
          <w:ilvl w:val="1"/>
          <w:numId w:val="11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732B7A97" w14:textId="58789886" w:rsidR="009E027C" w:rsidRPr="009142DA" w:rsidRDefault="009E027C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1:</w:t>
      </w:r>
      <w:r w:rsidRPr="009142DA">
        <w:t xml:space="preserve"> </w:t>
      </w:r>
      <w:r w:rsidR="002E101D" w:rsidRPr="009142DA">
        <w:t>Destination 1</w:t>
      </w:r>
      <w:r w:rsidR="001822F8" w:rsidRPr="009142DA">
        <w:t xml:space="preserve"> </w:t>
      </w:r>
    </w:p>
    <w:p w14:paraId="41BB97C1" w14:textId="67062869" w:rsidR="005D61CE" w:rsidRPr="009142DA" w:rsidRDefault="005D61CE" w:rsidP="00EF543E">
      <w:pPr>
        <w:pStyle w:val="Geenafstand"/>
        <w:numPr>
          <w:ilvl w:val="1"/>
          <w:numId w:val="11"/>
        </w:numPr>
      </w:pPr>
      <w:r w:rsidRPr="009142DA">
        <w:t xml:space="preserve">Write a story about </w:t>
      </w:r>
      <w:r w:rsidR="002E101D" w:rsidRPr="009142DA">
        <w:t xml:space="preserve">the Destination 1 </w:t>
      </w:r>
      <w:r w:rsidRPr="009142DA">
        <w:t>(70 – 100 words per product).</w:t>
      </w:r>
    </w:p>
    <w:p w14:paraId="092C8EE9" w14:textId="146694B3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2:</w:t>
      </w:r>
      <w:r w:rsidRPr="009142DA">
        <w:t xml:space="preserve"> </w:t>
      </w:r>
      <w:r w:rsidR="002E101D" w:rsidRPr="009142DA">
        <w:t>Destination 2</w:t>
      </w:r>
    </w:p>
    <w:p w14:paraId="19B8D589" w14:textId="379E6F9B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2 (70 – 100 words per product).</w:t>
      </w:r>
    </w:p>
    <w:p w14:paraId="199D442D" w14:textId="2CFF5E12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3:</w:t>
      </w:r>
      <w:r w:rsidRPr="009142DA">
        <w:t xml:space="preserve"> </w:t>
      </w:r>
      <w:r w:rsidR="002E101D" w:rsidRPr="009142DA">
        <w:t>Destination 3</w:t>
      </w:r>
    </w:p>
    <w:p w14:paraId="2C673C32" w14:textId="43EA3C1F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3 (70 – 100 words per product).</w:t>
      </w:r>
    </w:p>
    <w:p w14:paraId="48299BE4" w14:textId="75CCBB84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4:</w:t>
      </w:r>
      <w:r w:rsidRPr="009142DA">
        <w:t xml:space="preserve"> </w:t>
      </w:r>
      <w:r w:rsidR="002E101D" w:rsidRPr="009142DA">
        <w:t>Destination 4</w:t>
      </w:r>
      <w:r w:rsidRPr="009142DA">
        <w:t xml:space="preserve"> </w:t>
      </w:r>
    </w:p>
    <w:p w14:paraId="1735B3E9" w14:textId="0BE5D3DE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4 (70 – 100 words per product).</w:t>
      </w:r>
    </w:p>
    <w:p w14:paraId="22C5A73C" w14:textId="19493787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5:</w:t>
      </w:r>
      <w:r w:rsidRPr="009142DA">
        <w:t xml:space="preserve"> </w:t>
      </w:r>
      <w:r w:rsidR="002E101D" w:rsidRPr="009142DA">
        <w:t>Destination 5</w:t>
      </w:r>
      <w:r w:rsidRPr="009142DA">
        <w:t xml:space="preserve"> </w:t>
      </w:r>
    </w:p>
    <w:p w14:paraId="41287A6D" w14:textId="3D0DF479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5 (70 – 100 words per product).</w:t>
      </w:r>
    </w:p>
    <w:p w14:paraId="55594E21" w14:textId="54041BED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6:</w:t>
      </w:r>
      <w:r w:rsidRPr="009142DA">
        <w:t xml:space="preserve"> </w:t>
      </w:r>
      <w:r w:rsidR="002E101D" w:rsidRPr="009142DA">
        <w:t>Destination 6</w:t>
      </w:r>
    </w:p>
    <w:p w14:paraId="00C49116" w14:textId="56517798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6 (70 – 100 words per product).</w:t>
      </w:r>
    </w:p>
    <w:p w14:paraId="391F7A07" w14:textId="51D1F5A8" w:rsidR="00041A9A" w:rsidRPr="009142DA" w:rsidRDefault="002E101D" w:rsidP="00EF543E">
      <w:pPr>
        <w:pStyle w:val="Geenafstand"/>
        <w:numPr>
          <w:ilvl w:val="0"/>
          <w:numId w:val="11"/>
        </w:numPr>
      </w:pPr>
      <w:r w:rsidRPr="009142DA">
        <w:t>Aside:</w:t>
      </w:r>
      <w:r w:rsidR="00041A9A" w:rsidRPr="009142DA">
        <w:t xml:space="preserve"> </w:t>
      </w:r>
      <w:r w:rsidR="00263A40" w:rsidRPr="009142DA">
        <w:t xml:space="preserve">3 </w:t>
      </w:r>
      <w:r w:rsidR="00C00C6A" w:rsidRPr="009142DA">
        <w:t>Products</w:t>
      </w:r>
      <w:r w:rsidR="00041A9A" w:rsidRPr="009142DA">
        <w:t>.</w:t>
      </w:r>
    </w:p>
    <w:p w14:paraId="42698DFE" w14:textId="14948700" w:rsidR="00041A9A" w:rsidRPr="009142DA" w:rsidRDefault="00263A40" w:rsidP="00EF543E">
      <w:pPr>
        <w:pStyle w:val="Geenafstand"/>
        <w:numPr>
          <w:ilvl w:val="1"/>
          <w:numId w:val="11"/>
        </w:numPr>
      </w:pPr>
      <w:r w:rsidRPr="009142DA">
        <w:t xml:space="preserve">Use the </w:t>
      </w:r>
      <w:r w:rsidR="00773719" w:rsidRPr="009142DA">
        <w:t xml:space="preserve">image from </w:t>
      </w:r>
      <w:r w:rsidRPr="009142DA">
        <w:t>3 products</w:t>
      </w:r>
      <w:r w:rsidR="00222205" w:rsidRPr="009142DA">
        <w:t xml:space="preserve"> </w:t>
      </w:r>
      <w:r w:rsidR="00E7434A" w:rsidRPr="009142DA">
        <w:t xml:space="preserve">to push traffic to </w:t>
      </w:r>
      <w:r w:rsidR="007D6C51" w:rsidRPr="009142DA">
        <w:t>https://www.tui.nl/ (</w:t>
      </w:r>
      <w:r w:rsidR="009142DA" w:rsidRPr="009142DA">
        <w:t>or you can choose any other travel agency)</w:t>
      </w:r>
    </w:p>
    <w:p w14:paraId="66792DE6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Footer</w:t>
      </w:r>
    </w:p>
    <w:p w14:paraId="51E2CE95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Use copyright sign as entity and author info (student name)</w:t>
      </w:r>
    </w:p>
    <w:p w14:paraId="051C17E7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Cookie statement.</w:t>
      </w:r>
    </w:p>
    <w:p w14:paraId="21CDB05E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6AF3C982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Opacity from the box is 50% with </w:t>
      </w:r>
      <w:r w:rsidRPr="009D151F">
        <w:rPr>
          <w:lang w:val="en-US"/>
        </w:rPr>
        <w:t>color</w:t>
      </w:r>
      <w:r>
        <w:t xml:space="preserve"> #FA0.</w:t>
      </w:r>
    </w:p>
    <w:p w14:paraId="25866562" w14:textId="60615606" w:rsidR="00041A9A" w:rsidRDefault="00041A9A" w:rsidP="00EF543E">
      <w:pPr>
        <w:pStyle w:val="Geenafstand"/>
        <w:numPr>
          <w:ilvl w:val="0"/>
          <w:numId w:val="11"/>
        </w:numPr>
      </w:pPr>
      <w:r>
        <w:t xml:space="preserve">The </w:t>
      </w:r>
      <w:r w:rsidR="008173E1">
        <w:t>bestdestinations</w:t>
      </w:r>
      <w:r w:rsidR="00773719" w:rsidRPr="00773719">
        <w:t>.html</w:t>
      </w:r>
      <w:r w:rsidR="00773719">
        <w:t xml:space="preserve"> </w:t>
      </w:r>
      <w:r>
        <w:t xml:space="preserve">is done with </w:t>
      </w:r>
      <w:r w:rsidR="00BB2F4E">
        <w:t xml:space="preserve">a </w:t>
      </w:r>
      <w:r w:rsidR="00773719">
        <w:t xml:space="preserve">grid </w:t>
      </w:r>
      <w:r>
        <w:t xml:space="preserve">layout </w:t>
      </w:r>
      <w:r w:rsidR="007D6C51">
        <w:t>module.</w:t>
      </w:r>
      <w:r>
        <w:t xml:space="preserve"> </w:t>
      </w:r>
    </w:p>
    <w:p w14:paraId="100D0675" w14:textId="77777777" w:rsidR="00041A9A" w:rsidRDefault="00041A9A" w:rsidP="00041A9A">
      <w:pPr>
        <w:pStyle w:val="Geenafstand"/>
      </w:pPr>
    </w:p>
    <w:p w14:paraId="5EBD6854" w14:textId="7F37F836" w:rsidR="00041A9A" w:rsidRDefault="00773719" w:rsidP="00041A9A">
      <w:pPr>
        <w:pStyle w:val="Geenafstand"/>
      </w:pPr>
      <w:r w:rsidRPr="00773719">
        <w:t>howsolarworks.html</w:t>
      </w:r>
      <w:r>
        <w:t xml:space="preserve"> </w:t>
      </w:r>
      <w:r w:rsidR="00041A9A">
        <w:t>have the following element ratios and breakdown.</w:t>
      </w:r>
    </w:p>
    <w:p w14:paraId="235856B4" w14:textId="77777777" w:rsidR="00041A9A" w:rsidRDefault="00041A9A" w:rsidP="00041A9A">
      <w:pPr>
        <w:pStyle w:val="Geenafstand"/>
      </w:pPr>
    </w:p>
    <w:p w14:paraId="7AC7EDA4" w14:textId="77777777" w:rsidR="00857AA1" w:rsidRDefault="00857AA1">
      <w:pPr>
        <w:rPr>
          <w:b/>
          <w:bCs/>
        </w:rPr>
      </w:pPr>
      <w:r>
        <w:rPr>
          <w:b/>
          <w:bCs/>
        </w:rPr>
        <w:br w:type="page"/>
      </w:r>
    </w:p>
    <w:p w14:paraId="0F02F85B" w14:textId="70380294" w:rsidR="00041A9A" w:rsidRDefault="00041A9A" w:rsidP="00041A9A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855707" w:rsidRPr="00855707">
        <w:rPr>
          <w:b/>
          <w:bCs/>
        </w:rPr>
        <w:t>howsolorworks.html</w:t>
      </w:r>
    </w:p>
    <w:p w14:paraId="2FC7DC95" w14:textId="77777777" w:rsidR="00B47539" w:rsidRPr="000235B6" w:rsidRDefault="00B47539" w:rsidP="00041A9A">
      <w:pPr>
        <w:pStyle w:val="Geenafstand"/>
        <w:rPr>
          <w:b/>
          <w:bCs/>
        </w:rPr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B47539" w:rsidRPr="00B47539" w14:paraId="41F56A6F" w14:textId="77777777" w:rsidTr="00B4753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3E33E0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FCEA6A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5DBF29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41C91D72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F01024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4C17BD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DB7DDE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4B386687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B7B642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7BEC9F2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D561A3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6A441258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DC22BDF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D19FA4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8A26D33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75F9D6CA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080AB7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3F950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94422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5E937974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CB1FC2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323CFF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FEE287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1D95E353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AA74CA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F338F22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5806F29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</w:tr>
      <w:tr w:rsidR="00B47539" w:rsidRPr="00B47539" w14:paraId="43DCE7C5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A3EB7C7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1D11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D42B9C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085DFD71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CB4556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D3DD67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8588E7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7DB0ABA1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8D090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451A28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AD5231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4</w:t>
            </w:r>
          </w:p>
        </w:tc>
      </w:tr>
      <w:tr w:rsidR="00B47539" w:rsidRPr="00B47539" w14:paraId="4E82F1AC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DB5441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E02D37E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D78633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5522A39A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7E324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45B524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E70B6D3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</w:tr>
      <w:tr w:rsidR="00B47539" w:rsidRPr="00B47539" w14:paraId="72D11723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EB3AD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73C1EAB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8716F8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B47539" w:rsidRPr="00B47539" w14:paraId="515B3A2D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A718C47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11F75A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EF17D2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B47539" w:rsidRPr="00B47539" w14:paraId="0A3122D6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33D3B79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C374DF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50B6A6FD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7FFE810A" w14:textId="77777777" w:rsidR="00041A9A" w:rsidRDefault="00041A9A" w:rsidP="00041A9A">
      <w:pPr>
        <w:pStyle w:val="Geenafstand"/>
      </w:pPr>
    </w:p>
    <w:p w14:paraId="5D0802E8" w14:textId="77777777" w:rsidR="005301FF" w:rsidRDefault="005301FF" w:rsidP="00041A9A">
      <w:pPr>
        <w:rPr>
          <w:b/>
          <w:bCs/>
        </w:rPr>
      </w:pPr>
    </w:p>
    <w:p w14:paraId="3E9BE194" w14:textId="32596099" w:rsidR="00041A9A" w:rsidRDefault="00041A9A" w:rsidP="00041A9A">
      <w:pPr>
        <w:rPr>
          <w:b/>
          <w:bCs/>
        </w:rPr>
      </w:pPr>
      <w:r w:rsidRPr="00855707">
        <w:rPr>
          <w:b/>
          <w:bCs/>
        </w:rPr>
        <w:t>Tablet version</w:t>
      </w:r>
      <w:r w:rsidR="00855707" w:rsidRPr="00855707">
        <w:rPr>
          <w:b/>
          <w:bCs/>
        </w:rPr>
        <w:t xml:space="preserve"> howsolorworks.html</w:t>
      </w:r>
    </w:p>
    <w:tbl>
      <w:tblPr>
        <w:tblW w:w="594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3029"/>
      </w:tblGrid>
      <w:tr w:rsidR="005E516D" w:rsidRPr="005E516D" w14:paraId="1CE0A3D6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FDD949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30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29A19E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568473E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0FA186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5869164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0CDE7A1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25E74AD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CAEE6F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1E24A7F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DFE128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719A6E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1DA5F7C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4B689E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AF96BB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7CEB8AEB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1EDB18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1C7E6BC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827AB9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33D5B4B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3E44B41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</w:tr>
      <w:tr w:rsidR="005E516D" w:rsidRPr="005E516D" w14:paraId="6197D7E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4EEBBC9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5A6F87E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5DDBE13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1941D85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E152FE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</w:tr>
      <w:tr w:rsidR="005E516D" w:rsidRPr="005E516D" w14:paraId="03C60B63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575C30E8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6CD0F0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955676F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FAF7CE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6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A577CA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B5A020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C6DEE9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0669B2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2CF5AEA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0C938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883378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</w:tr>
      <w:tr w:rsidR="005E516D" w:rsidRPr="005E516D" w14:paraId="69BB73D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390AA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59F93C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5E516D" w:rsidRPr="005E516D" w14:paraId="2282C09D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757376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47F5246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5E516D" w:rsidRPr="005E516D" w14:paraId="66420AC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D24132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BFFFAB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29DBA64C" w14:textId="77777777" w:rsidR="00311C7A" w:rsidRPr="00855707" w:rsidRDefault="00311C7A" w:rsidP="00041A9A">
      <w:pPr>
        <w:rPr>
          <w:b/>
          <w:bCs/>
        </w:rPr>
      </w:pPr>
    </w:p>
    <w:p w14:paraId="7D29C3ED" w14:textId="07191081" w:rsidR="00041A9A" w:rsidRDefault="00041A9A" w:rsidP="00041A9A"/>
    <w:p w14:paraId="0448483A" w14:textId="77777777" w:rsidR="00857AA1" w:rsidRDefault="00857AA1">
      <w:pPr>
        <w:rPr>
          <w:b/>
          <w:bCs/>
        </w:rPr>
      </w:pPr>
      <w:r>
        <w:rPr>
          <w:b/>
          <w:bCs/>
        </w:rPr>
        <w:br w:type="page"/>
      </w:r>
    </w:p>
    <w:p w14:paraId="464E6125" w14:textId="46F747C7" w:rsidR="00041A9A" w:rsidRDefault="00041A9A" w:rsidP="00041A9A">
      <w:pPr>
        <w:rPr>
          <w:b/>
          <w:bCs/>
        </w:rPr>
      </w:pPr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>version</w:t>
      </w:r>
      <w:r w:rsidR="00855707" w:rsidRPr="00855707">
        <w:rPr>
          <w:b/>
          <w:bCs/>
        </w:rPr>
        <w:t xml:space="preserve"> howsolorworks.html</w:t>
      </w:r>
    </w:p>
    <w:tbl>
      <w:tblPr>
        <w:tblW w:w="46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700"/>
      </w:tblGrid>
      <w:tr w:rsidR="00496815" w:rsidRPr="00496815" w14:paraId="69F4CB75" w14:textId="77777777" w:rsidTr="0049681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54ACA35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7E03919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496815" w:rsidRPr="00496815" w14:paraId="22BA68A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2E2889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58D5F239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496815" w:rsidRPr="00496815" w14:paraId="5A4F2AE5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44C7586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44586B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EC7A9AC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A2D876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FB0700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7587C48D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CC4E42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870AC1D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2B711F5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48C4443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423C609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C2D3C47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DCB03F3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0634A7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4E600046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E6E69B3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CD9E62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EE35DD5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3F7529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2298BC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0A9037B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3936B61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98B282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9B8375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9B5146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2DCBFD6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6910DB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B3063E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7506C2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6406532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5C87CD2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76985D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B23A069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76EBB5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03D4F9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4A9D683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CDB15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E191E3C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6986828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297489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0C7A882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8FDB304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E093B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8F640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D72560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C9830E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B5B1C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7CB424B1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65BBEA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8AE2AFD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496815" w:rsidRPr="00496815" w14:paraId="798F9BF6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5F09303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944A58C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7897231" w14:textId="77777777" w:rsidR="00C9403E" w:rsidRPr="000235B6" w:rsidRDefault="00C9403E" w:rsidP="00041A9A">
      <w:pPr>
        <w:rPr>
          <w:b/>
          <w:bCs/>
        </w:rPr>
      </w:pPr>
    </w:p>
    <w:p w14:paraId="47F1A0A2" w14:textId="31F14F07" w:rsidR="00041A9A" w:rsidRDefault="00041A9A" w:rsidP="00041A9A"/>
    <w:p w14:paraId="1BAC38AD" w14:textId="640782BB" w:rsidR="009E1FED" w:rsidRDefault="009E1FED"/>
    <w:p w14:paraId="7C57C52C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21764D74" w14:textId="2F1DF651" w:rsidR="009E1FED" w:rsidRDefault="00940856" w:rsidP="009E1FED">
      <w:pPr>
        <w:pStyle w:val="Kop2"/>
      </w:pPr>
      <w:bookmarkStart w:id="4" w:name="_Toc83999484"/>
      <w:r>
        <w:lastRenderedPageBreak/>
        <w:t>tickets</w:t>
      </w:r>
      <w:r w:rsidR="003F7F16" w:rsidRPr="003F7F16">
        <w:t>.html</w:t>
      </w:r>
      <w:bookmarkEnd w:id="4"/>
      <w:r w:rsidR="003F7F16" w:rsidRPr="003F7F16">
        <w:t xml:space="preserve"> </w:t>
      </w:r>
    </w:p>
    <w:p w14:paraId="52862E29" w14:textId="6AD0587F" w:rsidR="009E1FED" w:rsidRPr="000F4DD6" w:rsidRDefault="009E1FED" w:rsidP="000F4DD6">
      <w:r w:rsidRPr="00D97537">
        <w:t xml:space="preserve">The </w:t>
      </w:r>
      <w:r w:rsidR="006D3108" w:rsidRPr="00D97537">
        <w:t>tickets</w:t>
      </w:r>
      <w:r w:rsidR="00ED29C3" w:rsidRPr="00D97537">
        <w:t xml:space="preserve">.html </w:t>
      </w:r>
      <w:r w:rsidRPr="00D97537">
        <w:t xml:space="preserve">in lowercase. This page </w:t>
      </w:r>
      <w:r w:rsidR="00EC1F91" w:rsidRPr="00D97537">
        <w:t xml:space="preserve">provides insight into </w:t>
      </w:r>
      <w:r w:rsidR="00D97537" w:rsidRPr="00D97537">
        <w:t>what is the next destinations that</w:t>
      </w:r>
      <w:r w:rsidR="00D97537">
        <w:t xml:space="preserve"> our company offer trips. </w:t>
      </w:r>
      <w:r w:rsidR="008E0F89">
        <w:t xml:space="preserve">The table must be filled with content from </w:t>
      </w:r>
      <w:r w:rsidR="000F4DD6">
        <w:t>“</w:t>
      </w:r>
      <w:hyperlink r:id="rId9" w:history="1">
        <w:r w:rsidR="000F4DD6" w:rsidRPr="000F4DD6">
          <w:rPr>
            <w:rStyle w:val="Hyperlink"/>
          </w:rPr>
          <w:t xml:space="preserve">TUI fly </w:t>
        </w:r>
        <w:proofErr w:type="spellStart"/>
        <w:r w:rsidR="000F4DD6" w:rsidRPr="000F4DD6">
          <w:rPr>
            <w:rStyle w:val="Hyperlink"/>
          </w:rPr>
          <w:t>vliegtickets</w:t>
        </w:r>
        <w:proofErr w:type="spellEnd"/>
        <w:r w:rsidR="000F4DD6" w:rsidRPr="000F4DD6">
          <w:rPr>
            <w:rStyle w:val="Hyperlink"/>
          </w:rPr>
          <w:t xml:space="preserve"> - </w:t>
        </w:r>
        <w:proofErr w:type="spellStart"/>
        <w:r w:rsidR="000F4DD6" w:rsidRPr="000F4DD6">
          <w:rPr>
            <w:rStyle w:val="Hyperlink"/>
          </w:rPr>
          <w:t>boek</w:t>
        </w:r>
        <w:proofErr w:type="spellEnd"/>
        <w:r w:rsidR="000F4DD6" w:rsidRPr="000F4DD6">
          <w:rPr>
            <w:rStyle w:val="Hyperlink"/>
          </w:rPr>
          <w:t xml:space="preserve"> </w:t>
        </w:r>
        <w:proofErr w:type="spellStart"/>
        <w:r w:rsidR="000F4DD6" w:rsidRPr="000F4DD6">
          <w:rPr>
            <w:rStyle w:val="Hyperlink"/>
          </w:rPr>
          <w:t>goedkope</w:t>
        </w:r>
        <w:proofErr w:type="spellEnd"/>
        <w:r w:rsidR="000F4DD6" w:rsidRPr="000F4DD6">
          <w:rPr>
            <w:rStyle w:val="Hyperlink"/>
          </w:rPr>
          <w:t xml:space="preserve"> </w:t>
        </w:r>
        <w:proofErr w:type="spellStart"/>
        <w:r w:rsidR="000F4DD6" w:rsidRPr="000F4DD6">
          <w:rPr>
            <w:rStyle w:val="Hyperlink"/>
          </w:rPr>
          <w:t>vliegtickets</w:t>
        </w:r>
        <w:proofErr w:type="spellEnd"/>
        <w:r w:rsidR="000F4DD6" w:rsidRPr="000F4DD6">
          <w:rPr>
            <w:rStyle w:val="Hyperlink"/>
          </w:rPr>
          <w:t xml:space="preserve"> online | TUI</w:t>
        </w:r>
      </w:hyperlink>
      <w:r w:rsidR="000F4DD6" w:rsidRPr="000F4DD6">
        <w:t>”</w:t>
      </w:r>
      <w:r w:rsidR="00345C32">
        <w:t xml:space="preserve"> and must include at least 5 column</w:t>
      </w:r>
      <w:r w:rsidR="00040364">
        <w:t>s and 20 rows.</w:t>
      </w:r>
    </w:p>
    <w:p w14:paraId="00A5BEA1" w14:textId="77777777" w:rsidR="009E1FED" w:rsidRPr="000F4DD6" w:rsidRDefault="009E1FED" w:rsidP="000F4DD6">
      <w:r w:rsidRPr="000F4DD6">
        <w:t xml:space="preserve">        </w:t>
      </w:r>
    </w:p>
    <w:p w14:paraId="718ED0E5" w14:textId="77777777" w:rsidR="009E1FED" w:rsidRDefault="009E1FED" w:rsidP="00EF543E">
      <w:pPr>
        <w:pStyle w:val="Geenafstand"/>
        <w:numPr>
          <w:ilvl w:val="0"/>
          <w:numId w:val="12"/>
        </w:numPr>
      </w:pPr>
      <w:r>
        <w:t xml:space="preserve">Website header </w:t>
      </w:r>
    </w:p>
    <w:p w14:paraId="0EF0DA0E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Website logo.</w:t>
      </w:r>
    </w:p>
    <w:p w14:paraId="48EA09A7" w14:textId="25EFB8F3" w:rsidR="009E1FED" w:rsidRPr="0022378F" w:rsidRDefault="009E1FED" w:rsidP="00EF543E">
      <w:pPr>
        <w:pStyle w:val="Geenafstand"/>
        <w:numPr>
          <w:ilvl w:val="1"/>
          <w:numId w:val="12"/>
        </w:numPr>
      </w:pPr>
      <w:r w:rsidRPr="0022378F">
        <w:t xml:space="preserve">Use &lt;h1&gt; tag, for the title. </w:t>
      </w:r>
    </w:p>
    <w:p w14:paraId="558118D8" w14:textId="0F7BE6C1" w:rsidR="009E1FED" w:rsidRPr="0022378F" w:rsidRDefault="009E1FED" w:rsidP="00EF543E">
      <w:pPr>
        <w:pStyle w:val="Geenafstand"/>
        <w:numPr>
          <w:ilvl w:val="1"/>
          <w:numId w:val="12"/>
        </w:numPr>
      </w:pPr>
      <w:r w:rsidRPr="0022378F">
        <w:t>Use &lt;h2&gt; tag for the payoff</w:t>
      </w:r>
      <w:r w:rsidR="0022378F" w:rsidRPr="0022378F">
        <w:t>.</w:t>
      </w:r>
    </w:p>
    <w:p w14:paraId="54A2F3C1" w14:textId="77777777" w:rsidR="009E1FED" w:rsidRPr="0022378F" w:rsidRDefault="009E1FED" w:rsidP="00EF543E">
      <w:pPr>
        <w:pStyle w:val="Geenafstand"/>
        <w:numPr>
          <w:ilvl w:val="0"/>
          <w:numId w:val="12"/>
        </w:numPr>
      </w:pPr>
      <w:r w:rsidRPr="0022378F">
        <w:t>Navigation</w:t>
      </w:r>
    </w:p>
    <w:p w14:paraId="0A6E126D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Use a &lt;nav&gt; tag. </w:t>
      </w:r>
    </w:p>
    <w:p w14:paraId="3BC594DF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Use &lt;ul&gt;, &lt;li&gt; tags to create the menu.</w:t>
      </w:r>
    </w:p>
    <w:p w14:paraId="25ED0E79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&lt;li&gt; tag referring to:</w:t>
      </w:r>
    </w:p>
    <w:p w14:paraId="1250FB2C" w14:textId="77777777" w:rsidR="009E1FED" w:rsidRPr="00C83E2C" w:rsidRDefault="009E1FED" w:rsidP="00EF543E">
      <w:pPr>
        <w:pStyle w:val="Geenafstand"/>
        <w:numPr>
          <w:ilvl w:val="2"/>
          <w:numId w:val="12"/>
        </w:numPr>
      </w:pPr>
      <w:r w:rsidRPr="00C83E2C">
        <w:t>index.html (home)</w:t>
      </w:r>
    </w:p>
    <w:p w14:paraId="3AF83AB5" w14:textId="610CDD70" w:rsidR="00BB30D9" w:rsidRPr="00C83E2C" w:rsidRDefault="0022378F" w:rsidP="00EF543E">
      <w:pPr>
        <w:pStyle w:val="Geenafstand"/>
        <w:numPr>
          <w:ilvl w:val="2"/>
          <w:numId w:val="12"/>
        </w:numPr>
      </w:pPr>
      <w:r w:rsidRPr="00C83E2C">
        <w:t>bestdestinatio</w:t>
      </w:r>
      <w:r w:rsidR="00C83E2C" w:rsidRPr="00C83E2C">
        <w:t>n</w:t>
      </w:r>
      <w:r w:rsidRPr="00C83E2C">
        <w:t>s</w:t>
      </w:r>
      <w:r w:rsidR="00BB30D9" w:rsidRPr="00C83E2C">
        <w:t xml:space="preserve">.html </w:t>
      </w:r>
    </w:p>
    <w:p w14:paraId="3DC23711" w14:textId="0A8F6A93" w:rsidR="009E1FED" w:rsidRDefault="009E1FED" w:rsidP="00EF543E">
      <w:pPr>
        <w:pStyle w:val="Geenafstand"/>
        <w:numPr>
          <w:ilvl w:val="2"/>
          <w:numId w:val="12"/>
        </w:numPr>
      </w:pPr>
      <w:r>
        <w:t>contact.html</w:t>
      </w:r>
    </w:p>
    <w:p w14:paraId="5EC75759" w14:textId="6BACEAC5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4BD60C77" w14:textId="02CFA622" w:rsidR="003F1839" w:rsidRDefault="003F1839" w:rsidP="00EF543E">
      <w:pPr>
        <w:pStyle w:val="Geenafstand"/>
        <w:numPr>
          <w:ilvl w:val="0"/>
          <w:numId w:val="12"/>
        </w:numPr>
      </w:pPr>
      <w:r>
        <w:t>Table</w:t>
      </w:r>
      <w:r w:rsidR="00EF31DC">
        <w:t xml:space="preserve"> with </w:t>
      </w:r>
      <w:r w:rsidR="00B56430">
        <w:t>destinations</w:t>
      </w:r>
      <w:r w:rsidR="00EF31DC">
        <w:t>.</w:t>
      </w:r>
    </w:p>
    <w:p w14:paraId="3A9C8984" w14:textId="5BA6FBEF" w:rsidR="00251E86" w:rsidRDefault="00251E86" w:rsidP="00EF543E">
      <w:pPr>
        <w:pStyle w:val="Geenafstand"/>
        <w:numPr>
          <w:ilvl w:val="1"/>
          <w:numId w:val="12"/>
        </w:numPr>
      </w:pPr>
      <w:r>
        <w:t xml:space="preserve">Add a copyright info </w:t>
      </w:r>
      <w:r w:rsidR="00AD5630">
        <w:t>below the table “</w:t>
      </w:r>
      <w:r w:rsidR="00AD5630" w:rsidRPr="00AD5630">
        <w:t>Source of data</w:t>
      </w:r>
      <w:r w:rsidR="00AD5630">
        <w:t xml:space="preserve"> </w:t>
      </w:r>
      <w:r w:rsidR="00AD5630" w:rsidRPr="00AD5630">
        <w:t>© 202</w:t>
      </w:r>
      <w:r w:rsidR="00B56430">
        <w:t>1</w:t>
      </w:r>
      <w:r w:rsidR="00AD5630" w:rsidRPr="00AD5630">
        <w:t xml:space="preserve"> </w:t>
      </w:r>
      <w:r w:rsidR="00B56430">
        <w:t>TUI.nl</w:t>
      </w:r>
      <w:r w:rsidR="00AD5630">
        <w:t>”</w:t>
      </w:r>
      <w:r w:rsidR="00671CFD">
        <w:t>.</w:t>
      </w:r>
      <w:r>
        <w:t xml:space="preserve"> </w:t>
      </w:r>
    </w:p>
    <w:p w14:paraId="1553F6A7" w14:textId="301BF430" w:rsidR="00671CFD" w:rsidRDefault="00671CFD" w:rsidP="00EF543E">
      <w:pPr>
        <w:pStyle w:val="Geenafstand"/>
        <w:numPr>
          <w:ilvl w:val="0"/>
          <w:numId w:val="12"/>
        </w:numPr>
      </w:pPr>
      <w:r>
        <w:t>Aside: 3 Products.</w:t>
      </w:r>
    </w:p>
    <w:p w14:paraId="512A23D5" w14:textId="404E391D" w:rsidR="00671CFD" w:rsidRDefault="00671CFD" w:rsidP="00EF543E">
      <w:pPr>
        <w:pStyle w:val="Geenafstand"/>
        <w:numPr>
          <w:ilvl w:val="1"/>
          <w:numId w:val="12"/>
        </w:numPr>
      </w:pPr>
      <w:r>
        <w:t xml:space="preserve">Use the image from 3 products to push traffic to </w:t>
      </w:r>
      <w:r w:rsidRPr="00E7434A">
        <w:t>https://</w:t>
      </w:r>
      <w:r w:rsidR="00B56430">
        <w:t>tui</w:t>
      </w:r>
      <w:r w:rsidRPr="00E7434A">
        <w:t>.nl/</w:t>
      </w:r>
      <w:r>
        <w:t xml:space="preserve">  </w:t>
      </w:r>
    </w:p>
    <w:p w14:paraId="1027AF67" w14:textId="0E401799" w:rsidR="009E1FED" w:rsidRDefault="009E1FED" w:rsidP="00EF543E">
      <w:pPr>
        <w:pStyle w:val="Geenafstand"/>
        <w:numPr>
          <w:ilvl w:val="0"/>
          <w:numId w:val="12"/>
        </w:numPr>
      </w:pPr>
      <w:r>
        <w:t>Footer</w:t>
      </w:r>
    </w:p>
    <w:p w14:paraId="5D80BF09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Use copyright sign as entity and author info (student name)</w:t>
      </w:r>
    </w:p>
    <w:p w14:paraId="2F2D9416" w14:textId="77777777" w:rsidR="009E1FED" w:rsidRDefault="009E1FED" w:rsidP="00EF543E">
      <w:pPr>
        <w:pStyle w:val="Geenafstand"/>
        <w:numPr>
          <w:ilvl w:val="0"/>
          <w:numId w:val="12"/>
        </w:numPr>
      </w:pPr>
      <w:r>
        <w:t>Cookie statement.</w:t>
      </w:r>
    </w:p>
    <w:p w14:paraId="0296E557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71E8E9CF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Opacity from the box is 50% with </w:t>
      </w:r>
      <w:r w:rsidRPr="009D151F">
        <w:rPr>
          <w:lang w:val="en-US"/>
        </w:rPr>
        <w:t>color</w:t>
      </w:r>
      <w:r>
        <w:t xml:space="preserve"> #FA0.</w:t>
      </w:r>
    </w:p>
    <w:p w14:paraId="3A7A7F99" w14:textId="77777777" w:rsidR="009E1FED" w:rsidRDefault="009E1FED" w:rsidP="009E1FED">
      <w:pPr>
        <w:pStyle w:val="Geenafstand"/>
      </w:pPr>
    </w:p>
    <w:p w14:paraId="087DE6C1" w14:textId="15D4B825" w:rsidR="009E1FED" w:rsidRDefault="00823AE9" w:rsidP="009E1FED">
      <w:pPr>
        <w:pStyle w:val="Geenafstand"/>
      </w:pPr>
      <w:r w:rsidRPr="00823AE9">
        <w:t>tickets</w:t>
      </w:r>
      <w:r w:rsidR="00BB30D9" w:rsidRPr="00823AE9">
        <w:t xml:space="preserve">.html </w:t>
      </w:r>
      <w:r w:rsidR="009E1FED" w:rsidRPr="00823AE9">
        <w:t>have the following element ratios and breakdown.</w:t>
      </w:r>
    </w:p>
    <w:p w14:paraId="610A293E" w14:textId="77777777" w:rsidR="009E1FED" w:rsidRDefault="009E1FED" w:rsidP="009E1FED">
      <w:pPr>
        <w:pStyle w:val="Geenafstand"/>
      </w:pPr>
    </w:p>
    <w:p w14:paraId="1DA1C9E4" w14:textId="77777777" w:rsidR="00823AE9" w:rsidRDefault="00823AE9" w:rsidP="009E1FED">
      <w:pPr>
        <w:pStyle w:val="Geenafstand"/>
        <w:rPr>
          <w:b/>
          <w:bCs/>
        </w:rPr>
      </w:pPr>
    </w:p>
    <w:p w14:paraId="1E8461BB" w14:textId="77777777" w:rsidR="00823AE9" w:rsidRDefault="00823AE9" w:rsidP="009E1FED">
      <w:pPr>
        <w:pStyle w:val="Geenafstand"/>
        <w:rPr>
          <w:b/>
          <w:bCs/>
        </w:rPr>
      </w:pPr>
    </w:p>
    <w:p w14:paraId="18AB00A0" w14:textId="77777777" w:rsidR="00823AE9" w:rsidRDefault="00823AE9" w:rsidP="009E1FED">
      <w:pPr>
        <w:pStyle w:val="Geenafstand"/>
        <w:rPr>
          <w:b/>
          <w:bCs/>
        </w:rPr>
      </w:pPr>
    </w:p>
    <w:p w14:paraId="0708B761" w14:textId="77777777" w:rsidR="00823AE9" w:rsidRDefault="00823AE9" w:rsidP="009E1FED">
      <w:pPr>
        <w:pStyle w:val="Geenafstand"/>
        <w:rPr>
          <w:b/>
          <w:bCs/>
        </w:rPr>
      </w:pPr>
    </w:p>
    <w:p w14:paraId="7CC53AB3" w14:textId="77777777" w:rsidR="00823AE9" w:rsidRDefault="00823AE9" w:rsidP="009E1FED">
      <w:pPr>
        <w:pStyle w:val="Geenafstand"/>
        <w:rPr>
          <w:b/>
          <w:bCs/>
        </w:rPr>
      </w:pPr>
    </w:p>
    <w:p w14:paraId="3C29C78F" w14:textId="77777777" w:rsidR="00823AE9" w:rsidRDefault="00823AE9" w:rsidP="009E1FED">
      <w:pPr>
        <w:pStyle w:val="Geenafstand"/>
        <w:rPr>
          <w:b/>
          <w:bCs/>
        </w:rPr>
      </w:pPr>
    </w:p>
    <w:p w14:paraId="192954D8" w14:textId="77777777" w:rsidR="00823AE9" w:rsidRDefault="00823AE9" w:rsidP="009E1FED">
      <w:pPr>
        <w:pStyle w:val="Geenafstand"/>
        <w:rPr>
          <w:b/>
          <w:bCs/>
        </w:rPr>
      </w:pPr>
    </w:p>
    <w:p w14:paraId="1DFCFA86" w14:textId="77777777" w:rsidR="00823AE9" w:rsidRDefault="00823AE9" w:rsidP="009E1FED">
      <w:pPr>
        <w:pStyle w:val="Geenafstand"/>
        <w:rPr>
          <w:b/>
          <w:bCs/>
        </w:rPr>
      </w:pPr>
    </w:p>
    <w:p w14:paraId="2DC33554" w14:textId="77777777" w:rsidR="00823AE9" w:rsidRDefault="00823AE9" w:rsidP="009E1FED">
      <w:pPr>
        <w:pStyle w:val="Geenafstand"/>
        <w:rPr>
          <w:b/>
          <w:bCs/>
        </w:rPr>
      </w:pPr>
    </w:p>
    <w:p w14:paraId="4FB734BE" w14:textId="77777777" w:rsidR="00823AE9" w:rsidRDefault="00823AE9" w:rsidP="009E1FED">
      <w:pPr>
        <w:pStyle w:val="Geenafstand"/>
        <w:rPr>
          <w:b/>
          <w:bCs/>
        </w:rPr>
      </w:pPr>
    </w:p>
    <w:p w14:paraId="3E53BC92" w14:textId="77777777" w:rsidR="00823AE9" w:rsidRDefault="00823AE9" w:rsidP="009E1FED">
      <w:pPr>
        <w:pStyle w:val="Geenafstand"/>
        <w:rPr>
          <w:b/>
          <w:bCs/>
        </w:rPr>
      </w:pPr>
    </w:p>
    <w:p w14:paraId="24AD8F02" w14:textId="77777777" w:rsidR="00823AE9" w:rsidRDefault="00823AE9" w:rsidP="009E1FED">
      <w:pPr>
        <w:pStyle w:val="Geenafstand"/>
        <w:rPr>
          <w:b/>
          <w:bCs/>
        </w:rPr>
      </w:pPr>
    </w:p>
    <w:p w14:paraId="7CAE832C" w14:textId="77777777" w:rsidR="00823AE9" w:rsidRDefault="00823AE9" w:rsidP="009E1FED">
      <w:pPr>
        <w:pStyle w:val="Geenafstand"/>
        <w:rPr>
          <w:b/>
          <w:bCs/>
        </w:rPr>
      </w:pPr>
    </w:p>
    <w:p w14:paraId="50928C39" w14:textId="77777777" w:rsidR="00823AE9" w:rsidRDefault="00823AE9" w:rsidP="009E1FED">
      <w:pPr>
        <w:pStyle w:val="Geenafstand"/>
        <w:rPr>
          <w:b/>
          <w:bCs/>
        </w:rPr>
      </w:pPr>
    </w:p>
    <w:p w14:paraId="093914DE" w14:textId="77777777" w:rsidR="00823AE9" w:rsidRDefault="00823AE9" w:rsidP="009E1FED">
      <w:pPr>
        <w:pStyle w:val="Geenafstand"/>
        <w:rPr>
          <w:b/>
          <w:bCs/>
        </w:rPr>
      </w:pPr>
    </w:p>
    <w:p w14:paraId="1D0F3371" w14:textId="77777777" w:rsidR="00823AE9" w:rsidRDefault="00823AE9" w:rsidP="009E1FED">
      <w:pPr>
        <w:pStyle w:val="Geenafstand"/>
        <w:rPr>
          <w:b/>
          <w:bCs/>
        </w:rPr>
      </w:pPr>
    </w:p>
    <w:p w14:paraId="76553A5C" w14:textId="77777777" w:rsidR="00823AE9" w:rsidRDefault="00823AE9" w:rsidP="009E1FED">
      <w:pPr>
        <w:pStyle w:val="Geenafstand"/>
        <w:rPr>
          <w:b/>
          <w:bCs/>
        </w:rPr>
      </w:pPr>
    </w:p>
    <w:p w14:paraId="088959D7" w14:textId="77777777" w:rsidR="00823AE9" w:rsidRDefault="00823AE9" w:rsidP="009E1FED">
      <w:pPr>
        <w:pStyle w:val="Geenafstand"/>
        <w:rPr>
          <w:b/>
          <w:bCs/>
        </w:rPr>
      </w:pPr>
    </w:p>
    <w:p w14:paraId="5DDD1307" w14:textId="3EACDC39" w:rsidR="009E1FED" w:rsidRPr="00855707" w:rsidRDefault="009E1FED" w:rsidP="009E1FED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855707" w:rsidRPr="00855707">
        <w:rPr>
          <w:b/>
          <w:bCs/>
        </w:rPr>
        <w:t>eusolar.html</w:t>
      </w:r>
    </w:p>
    <w:p w14:paraId="052FD5C7" w14:textId="77777777" w:rsidR="009E1FED" w:rsidRDefault="009E1FED" w:rsidP="009E1FED">
      <w:pPr>
        <w:pStyle w:val="Geenafstand"/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6B3B93" w:rsidRPr="006B3B93" w14:paraId="1124DF8E" w14:textId="77777777" w:rsidTr="006B3B93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C33BF5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840E09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BF42B0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839AEAC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EA0FCD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1117F8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757392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6296E5B0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EEB3D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B76BB5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4FCD57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09CD2C7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F6838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91FBB4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60CE0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297018B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F300BCE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about tickets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1419C4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D1428D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1B0CF9D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C714FC4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20DF4E3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C786468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6B3B93" w:rsidRPr="006B3B93" w14:paraId="003F978D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1967BE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4ADB63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7346627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6B3B93" w:rsidRPr="006B3B93" w14:paraId="32C27A3E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2A5A43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9A6B7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1A6C8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6B3B93" w:rsidRPr="006B3B93" w14:paraId="4793A8E4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9D8786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08F3BF7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FC4FF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6B3B93" w:rsidRPr="006B3B93" w14:paraId="11D0CF65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6C31298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4ACFA95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15E3C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BAA692F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2B117D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EECEEF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979134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6B3B93" w:rsidRPr="006B3B93" w14:paraId="74D0579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391FC20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2823F7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9C9FBD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6B3B93" w:rsidRPr="006B3B93" w14:paraId="60CBB953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7BD949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3EFB8455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5210925C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9B9E53A" w14:textId="18484C7F" w:rsidR="009E1FED" w:rsidRDefault="009E1FED" w:rsidP="00857AA1">
      <w:pPr>
        <w:pStyle w:val="Geenafstand"/>
        <w:rPr>
          <w:b/>
          <w:bCs/>
        </w:rPr>
      </w:pPr>
    </w:p>
    <w:p w14:paraId="0B9BA309" w14:textId="6597C373" w:rsidR="009E1FED" w:rsidRPr="00312B01" w:rsidRDefault="009E1FED" w:rsidP="009E1FED">
      <w:pPr>
        <w:rPr>
          <w:b/>
          <w:bCs/>
        </w:rPr>
      </w:pPr>
      <w:r w:rsidRPr="00312B01">
        <w:rPr>
          <w:b/>
          <w:bCs/>
        </w:rPr>
        <w:t>Tablet version</w:t>
      </w:r>
      <w:r w:rsidR="00855707" w:rsidRPr="00312B01">
        <w:rPr>
          <w:b/>
          <w:bCs/>
        </w:rPr>
        <w:t xml:space="preserve"> eusolar.html</w:t>
      </w:r>
    </w:p>
    <w:tbl>
      <w:tblPr>
        <w:tblW w:w="58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887"/>
      </w:tblGrid>
      <w:tr w:rsidR="000D0652" w:rsidRPr="000D0652" w14:paraId="136506EC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230952A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CD71C49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4E53283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5C73C8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76950F1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278FB95E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73A605A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8F5A80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6464C4A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FC70EF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295B59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36828BC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8D980EF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about ticket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B33F5C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25C396FA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DEF878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92FB1C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C273FA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B83C870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9AD65CC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48DCB23A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8C14C12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A90320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1BF0D37E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5AE39EE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7F137A8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09F8F7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0EE49BE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08F9DA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1A510B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44ED8CF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FE0799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0D0652" w:rsidRPr="000D0652" w14:paraId="1F6438F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47DF553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F392C46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0D0652" w:rsidRPr="000D0652" w14:paraId="2C6DCCC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EA5D21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03AF6D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0D0652" w:rsidRPr="000D0652" w14:paraId="3DACC3C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B55C28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413FBB8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0D0652" w:rsidRPr="000D0652" w14:paraId="2A726E4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7DF353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9090786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6CCA5640" w14:textId="16551296" w:rsidR="009E1FED" w:rsidRDefault="009E1FED" w:rsidP="009E1FED"/>
    <w:p w14:paraId="5424077A" w14:textId="77777777" w:rsidR="00823AE9" w:rsidRDefault="00823AE9" w:rsidP="009E1FED">
      <w:pPr>
        <w:rPr>
          <w:b/>
          <w:bCs/>
        </w:rPr>
      </w:pPr>
    </w:p>
    <w:p w14:paraId="7852BF02" w14:textId="77777777" w:rsidR="00823AE9" w:rsidRDefault="00823AE9" w:rsidP="009E1FED">
      <w:pPr>
        <w:rPr>
          <w:b/>
          <w:bCs/>
        </w:rPr>
      </w:pPr>
    </w:p>
    <w:p w14:paraId="7AA6BF6D" w14:textId="77777777" w:rsidR="00823AE9" w:rsidRDefault="00823AE9" w:rsidP="009E1FED">
      <w:pPr>
        <w:rPr>
          <w:b/>
          <w:bCs/>
        </w:rPr>
      </w:pPr>
    </w:p>
    <w:p w14:paraId="38BF3DE1" w14:textId="77777777" w:rsidR="00823AE9" w:rsidRDefault="00823AE9" w:rsidP="009E1FED">
      <w:pPr>
        <w:rPr>
          <w:b/>
          <w:bCs/>
        </w:rPr>
      </w:pPr>
    </w:p>
    <w:p w14:paraId="2290564C" w14:textId="77777777" w:rsidR="00823AE9" w:rsidRDefault="00823AE9" w:rsidP="009E1FED">
      <w:pPr>
        <w:rPr>
          <w:b/>
          <w:bCs/>
        </w:rPr>
      </w:pPr>
    </w:p>
    <w:p w14:paraId="295BC81E" w14:textId="1BB5A53A" w:rsidR="009E1FED" w:rsidRDefault="009E1FED" w:rsidP="009E1FED">
      <w:pPr>
        <w:rPr>
          <w:b/>
          <w:bCs/>
        </w:rPr>
      </w:pPr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>version</w:t>
      </w:r>
      <w:r w:rsidR="00855707" w:rsidRPr="00855707">
        <w:rPr>
          <w:b/>
          <w:bCs/>
        </w:rPr>
        <w:t xml:space="preserve"> eusolar.html</w:t>
      </w:r>
    </w:p>
    <w:tbl>
      <w:tblPr>
        <w:tblW w:w="58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887"/>
      </w:tblGrid>
      <w:tr w:rsidR="00DB6FB7" w:rsidRPr="00DB6FB7" w14:paraId="6A725BFE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01BD6C51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5AF0FEF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DB6FB7" w:rsidRPr="00DB6FB7" w14:paraId="3170E29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3FFF5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7233347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DB6FB7" w:rsidRPr="00DB6FB7" w14:paraId="7B64921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2B0C1F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20F2E0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54AA68E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C4538E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6A4A066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8A548E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8867B4C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A34DA3E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45DF2EEB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7E996BD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489093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29DDEB8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E17CD3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22829F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C53F28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1A15FE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6E7F94D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DB6FB7" w:rsidRPr="00DB6FB7" w14:paraId="53E54D2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B8B68E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4338C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36F6D11C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ECDD9D7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A2ACC9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A5E166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C0F15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F886F4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022C085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8D7BFA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D9FF8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48896F03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E4839C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3DDA17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DB6FB7" w:rsidRPr="00DB6FB7" w14:paraId="54E871E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B7492D1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23135C4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50E78BF3" w14:textId="77777777" w:rsidR="00DB6FB7" w:rsidRPr="000235B6" w:rsidRDefault="00DB6FB7" w:rsidP="009E1FED">
      <w:pPr>
        <w:rPr>
          <w:b/>
          <w:bCs/>
        </w:rPr>
      </w:pPr>
    </w:p>
    <w:p w14:paraId="4118EBE8" w14:textId="63B15CD5" w:rsidR="009E1FED" w:rsidRDefault="009E1FED" w:rsidP="009E1FED"/>
    <w:p w14:paraId="41456CB6" w14:textId="4DE23FC9" w:rsidR="00FD19BB" w:rsidRDefault="00FD19BB">
      <w:pPr>
        <w:rPr>
          <w:rFonts w:asciiTheme="majorHAnsi" w:eastAsiaTheme="majorEastAsia" w:hAnsiTheme="majorHAnsi" w:cstheme="majorBidi"/>
          <w:sz w:val="36"/>
          <w:szCs w:val="36"/>
        </w:rPr>
      </w:pPr>
    </w:p>
    <w:p w14:paraId="2E126209" w14:textId="77777777" w:rsidR="00855707" w:rsidRDefault="00855707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1247CC23" w14:textId="6F7A15D0" w:rsidR="00855707" w:rsidRDefault="005F6121" w:rsidP="00855707">
      <w:pPr>
        <w:pStyle w:val="Kop2"/>
      </w:pPr>
      <w:bookmarkStart w:id="5" w:name="_Toc83999485"/>
      <w:r>
        <w:lastRenderedPageBreak/>
        <w:t>contact</w:t>
      </w:r>
      <w:r w:rsidR="00855707" w:rsidRPr="003F7F16">
        <w:t>.html</w:t>
      </w:r>
      <w:bookmarkEnd w:id="5"/>
      <w:r w:rsidR="00855707" w:rsidRPr="003F7F16">
        <w:t xml:space="preserve"> </w:t>
      </w:r>
    </w:p>
    <w:p w14:paraId="676F1E86" w14:textId="41D9213C" w:rsidR="00855707" w:rsidRDefault="00855707" w:rsidP="00855707">
      <w:pPr>
        <w:pStyle w:val="Geenafstand"/>
      </w:pPr>
      <w:r>
        <w:t xml:space="preserve">The </w:t>
      </w:r>
      <w:r w:rsidR="00FC2ADC">
        <w:t>contact</w:t>
      </w:r>
      <w:r w:rsidRPr="00ED29C3">
        <w:t xml:space="preserve">.html </w:t>
      </w:r>
      <w:r>
        <w:t xml:space="preserve">in lowercase. This page </w:t>
      </w:r>
      <w:r w:rsidR="00FC2ADC">
        <w:t>is the contact page</w:t>
      </w:r>
      <w:r>
        <w:t xml:space="preserve">. </w:t>
      </w:r>
    </w:p>
    <w:p w14:paraId="2CF2E348" w14:textId="77777777" w:rsidR="00855707" w:rsidRDefault="00855707" w:rsidP="00855707">
      <w:pPr>
        <w:pStyle w:val="Geenafstand"/>
      </w:pPr>
      <w:r>
        <w:t xml:space="preserve">        </w:t>
      </w:r>
    </w:p>
    <w:p w14:paraId="7D060A82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 xml:space="preserve">Website header </w:t>
      </w:r>
    </w:p>
    <w:p w14:paraId="6BCE16C2" w14:textId="77777777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>Website logo.</w:t>
      </w:r>
    </w:p>
    <w:p w14:paraId="5C4C024B" w14:textId="2165F916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 xml:space="preserve">Use &lt;h1&gt; tag, for the title. </w:t>
      </w:r>
    </w:p>
    <w:p w14:paraId="6B00CDC9" w14:textId="484C2736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>Use &lt;h2&gt; tag for the payoff</w:t>
      </w:r>
      <w:r w:rsidR="00967C7C" w:rsidRPr="00967C7C">
        <w:t>.</w:t>
      </w:r>
    </w:p>
    <w:p w14:paraId="18E3905B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Navigation</w:t>
      </w:r>
    </w:p>
    <w:p w14:paraId="6D25C21B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Use a &lt;nav&gt; tag. </w:t>
      </w:r>
    </w:p>
    <w:p w14:paraId="5C9477D9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Use &lt;ul&gt;, &lt;li&gt; tags to create the menu.</w:t>
      </w:r>
    </w:p>
    <w:p w14:paraId="46C6AB5B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&lt;li&gt; tag referring to:</w:t>
      </w:r>
    </w:p>
    <w:p w14:paraId="4EA88EA2" w14:textId="77777777" w:rsidR="00855707" w:rsidRDefault="00855707" w:rsidP="00EF543E">
      <w:pPr>
        <w:pStyle w:val="Geenafstand"/>
        <w:numPr>
          <w:ilvl w:val="2"/>
          <w:numId w:val="13"/>
        </w:numPr>
      </w:pPr>
      <w:r>
        <w:t>index.html (home)</w:t>
      </w:r>
    </w:p>
    <w:p w14:paraId="3374CF1E" w14:textId="308C616E" w:rsidR="00855707" w:rsidRDefault="00967C7C" w:rsidP="00EF543E">
      <w:pPr>
        <w:pStyle w:val="Geenafstand"/>
        <w:numPr>
          <w:ilvl w:val="2"/>
          <w:numId w:val="13"/>
        </w:numPr>
      </w:pPr>
      <w:r>
        <w:t>bestdestinations</w:t>
      </w:r>
      <w:r w:rsidR="00855707" w:rsidRPr="00773719">
        <w:t>.html</w:t>
      </w:r>
      <w:r w:rsidR="00855707">
        <w:t xml:space="preserve"> </w:t>
      </w:r>
    </w:p>
    <w:p w14:paraId="233A8BD1" w14:textId="1E20A901" w:rsidR="00855707" w:rsidRDefault="00967C7C" w:rsidP="00EF543E">
      <w:pPr>
        <w:pStyle w:val="Geenafstand"/>
        <w:numPr>
          <w:ilvl w:val="2"/>
          <w:numId w:val="13"/>
        </w:numPr>
      </w:pPr>
      <w:r>
        <w:t>tickets</w:t>
      </w:r>
      <w:r w:rsidR="00380FB0" w:rsidRPr="00ED29C3">
        <w:t xml:space="preserve">.html </w:t>
      </w:r>
    </w:p>
    <w:p w14:paraId="18128335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061A465F" w14:textId="046BCB19" w:rsidR="00855707" w:rsidRPr="004C7D48" w:rsidRDefault="00347288" w:rsidP="00EF543E">
      <w:pPr>
        <w:pStyle w:val="Geenafstand"/>
        <w:numPr>
          <w:ilvl w:val="0"/>
          <w:numId w:val="13"/>
        </w:numPr>
      </w:pPr>
      <w:r w:rsidRPr="004C7D48">
        <w:t>Contact form</w:t>
      </w:r>
    </w:p>
    <w:p w14:paraId="637AAD44" w14:textId="22530D5A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The website visitor can leave a question. The following field are required: visitor name, visitor email and visitor message.</w:t>
      </w:r>
    </w:p>
    <w:p w14:paraId="210C5A62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Use for visitor name -&gt; attribute, name="name"</w:t>
      </w:r>
    </w:p>
    <w:p w14:paraId="71F418AC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Use for visitor email -&gt; attribute, name="email"</w:t>
      </w:r>
    </w:p>
    <w:p w14:paraId="3C636BBB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 xml:space="preserve">Use for visitor message -&gt; attribute, name="message"  </w:t>
      </w:r>
    </w:p>
    <w:p w14:paraId="4D28B87A" w14:textId="663E14AD" w:rsidR="00DC344C" w:rsidRDefault="00DC344C" w:rsidP="00EF543E">
      <w:pPr>
        <w:pStyle w:val="Geenafstand"/>
        <w:numPr>
          <w:ilvl w:val="1"/>
          <w:numId w:val="13"/>
        </w:numPr>
      </w:pPr>
      <w:r>
        <w:t xml:space="preserve">Use the tag </w:t>
      </w:r>
      <w:proofErr w:type="spellStart"/>
      <w:r>
        <w:t>fieldset</w:t>
      </w:r>
      <w:proofErr w:type="spellEnd"/>
      <w:r w:rsidR="007E7E2A">
        <w:t>.</w:t>
      </w:r>
    </w:p>
    <w:p w14:paraId="365B312F" w14:textId="2E3A0E77" w:rsidR="00DC344C" w:rsidRDefault="00DC344C" w:rsidP="00EF543E">
      <w:pPr>
        <w:pStyle w:val="Geenafstand"/>
        <w:numPr>
          <w:ilvl w:val="1"/>
          <w:numId w:val="13"/>
        </w:numPr>
      </w:pPr>
      <w:r>
        <w:t>Use the tag legend</w:t>
      </w:r>
    </w:p>
    <w:p w14:paraId="390A61E2" w14:textId="293BEBB0" w:rsidR="00855707" w:rsidRDefault="004C7D48" w:rsidP="00EF543E">
      <w:pPr>
        <w:pStyle w:val="Geenafstand"/>
        <w:numPr>
          <w:ilvl w:val="0"/>
          <w:numId w:val="13"/>
        </w:numPr>
      </w:pPr>
      <w:r>
        <w:t>Aside:</w:t>
      </w:r>
      <w:r w:rsidR="00855707">
        <w:t xml:space="preserve"> 3 Products.</w:t>
      </w:r>
    </w:p>
    <w:p w14:paraId="5E59FDDB" w14:textId="50B2E3CC" w:rsidR="00855707" w:rsidRPr="004C7D48" w:rsidRDefault="00855707" w:rsidP="00EF543E">
      <w:pPr>
        <w:pStyle w:val="Geenafstand"/>
        <w:numPr>
          <w:ilvl w:val="1"/>
          <w:numId w:val="13"/>
        </w:numPr>
      </w:pPr>
      <w:r w:rsidRPr="004C7D48">
        <w:t>Use the image from 3 products to push traffic to https://www.</w:t>
      </w:r>
      <w:r w:rsidR="004C7D48" w:rsidRPr="004C7D48">
        <w:t>tui</w:t>
      </w:r>
      <w:r w:rsidRPr="004C7D48">
        <w:t xml:space="preserve">.nl/  </w:t>
      </w:r>
    </w:p>
    <w:p w14:paraId="3D6CA3D5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Footer</w:t>
      </w:r>
    </w:p>
    <w:p w14:paraId="0BD60417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Use copyright sign as entity and author info (student name)</w:t>
      </w:r>
    </w:p>
    <w:p w14:paraId="2C679470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Cookie statement.</w:t>
      </w:r>
    </w:p>
    <w:p w14:paraId="1CB65B5D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4FB10606" w14:textId="3BE1AC8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Opacity from the box is 50% with </w:t>
      </w:r>
      <w:r w:rsidRPr="00C82416">
        <w:rPr>
          <w:lang w:val="en-US"/>
        </w:rPr>
        <w:t>color</w:t>
      </w:r>
      <w:r>
        <w:t xml:space="preserve"> #FA0.</w:t>
      </w:r>
    </w:p>
    <w:p w14:paraId="5BA47FF2" w14:textId="77777777" w:rsidR="00C82416" w:rsidRDefault="00C82416" w:rsidP="00C82416">
      <w:pPr>
        <w:pStyle w:val="Geenafstand"/>
        <w:ind w:left="1440"/>
      </w:pPr>
    </w:p>
    <w:p w14:paraId="7FE16041" w14:textId="4E90E295" w:rsidR="00EC5353" w:rsidRDefault="00C82416" w:rsidP="003457DF">
      <w:pPr>
        <w:pStyle w:val="Geenafstand"/>
        <w:rPr>
          <w:b/>
          <w:bCs/>
        </w:rPr>
      </w:pPr>
      <w:r>
        <w:t>contact</w:t>
      </w:r>
      <w:r w:rsidR="00855707" w:rsidRPr="00ED29C3">
        <w:t xml:space="preserve">.html </w:t>
      </w:r>
      <w:r w:rsidR="00855707">
        <w:t>have the following element ratios and breakdown.</w:t>
      </w:r>
    </w:p>
    <w:p w14:paraId="5C522727" w14:textId="77777777" w:rsidR="003457DF" w:rsidRDefault="003457DF" w:rsidP="00855707">
      <w:pPr>
        <w:pStyle w:val="Geenafstand"/>
        <w:rPr>
          <w:b/>
          <w:bCs/>
        </w:rPr>
      </w:pPr>
    </w:p>
    <w:p w14:paraId="6903B098" w14:textId="77777777" w:rsidR="00C632B9" w:rsidRDefault="00C632B9">
      <w:pPr>
        <w:rPr>
          <w:b/>
          <w:bCs/>
        </w:rPr>
      </w:pPr>
      <w:r>
        <w:rPr>
          <w:b/>
          <w:bCs/>
        </w:rPr>
        <w:br w:type="page"/>
      </w:r>
    </w:p>
    <w:p w14:paraId="50464E4E" w14:textId="0DD96BA7" w:rsidR="00855707" w:rsidRPr="00855707" w:rsidRDefault="00855707" w:rsidP="00855707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312B01">
        <w:rPr>
          <w:b/>
          <w:bCs/>
        </w:rPr>
        <w:t>contact</w:t>
      </w:r>
      <w:r w:rsidRPr="00855707">
        <w:rPr>
          <w:b/>
          <w:bCs/>
        </w:rPr>
        <w:t>.html</w:t>
      </w:r>
    </w:p>
    <w:p w14:paraId="3436EA24" w14:textId="77777777" w:rsidR="00855707" w:rsidRDefault="00855707" w:rsidP="00855707">
      <w:pPr>
        <w:pStyle w:val="Geenafstand"/>
      </w:pPr>
    </w:p>
    <w:tbl>
      <w:tblPr>
        <w:tblW w:w="77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2492"/>
      </w:tblGrid>
      <w:tr w:rsidR="00B725E9" w:rsidRPr="00B725E9" w14:paraId="3B8124F1" w14:textId="77777777" w:rsidTr="00B725E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E2607F6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340C21B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5075350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2F2BCC63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472F6A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96C90D3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4FCBEA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15EDDCEA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E4CCE2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38C8B8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1D07A3A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250767EC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140A85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088604D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873942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6F084AF5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82A94B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497EB0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31F3385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4053BD79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C308A7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D3C118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47A3BC4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B725E9" w:rsidRPr="00B725E9" w14:paraId="43CD8836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7989AA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472E93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6AB5CF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B725E9" w:rsidRPr="00B725E9" w14:paraId="710C75AB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EEF5A6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F6D0D7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B8B5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B725E9" w:rsidRPr="00B725E9" w14:paraId="1147E9AD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60B19C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2E7EC0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56F6D3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B725E9" w:rsidRPr="00B725E9" w14:paraId="22DE7C08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EDC505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502DFD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510FF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19E6C5EA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C48F7B4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653821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CB2940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B725E9" w:rsidRPr="00B725E9" w14:paraId="565D9330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54359FB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3DFBFF6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9D408AB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39C13ED2" w14:textId="64D6B8F5" w:rsidR="00855707" w:rsidRDefault="00855707" w:rsidP="00855707">
      <w:pPr>
        <w:pStyle w:val="Geenafstand"/>
      </w:pPr>
    </w:p>
    <w:p w14:paraId="4593CCAA" w14:textId="77777777" w:rsidR="00855707" w:rsidRDefault="00855707" w:rsidP="00855707"/>
    <w:p w14:paraId="4E87E192" w14:textId="782FC894" w:rsidR="00312B01" w:rsidRDefault="00312B01" w:rsidP="00312B01">
      <w:pPr>
        <w:rPr>
          <w:b/>
          <w:bCs/>
        </w:rPr>
      </w:pPr>
      <w:r w:rsidRPr="00312B01">
        <w:rPr>
          <w:b/>
          <w:bCs/>
        </w:rPr>
        <w:t xml:space="preserve">Tablet version </w:t>
      </w:r>
      <w:r>
        <w:rPr>
          <w:b/>
          <w:bCs/>
        </w:rPr>
        <w:t>contact</w:t>
      </w:r>
      <w:r w:rsidRPr="00855707">
        <w:rPr>
          <w:b/>
          <w:bCs/>
        </w:rPr>
        <w:t>.html</w:t>
      </w:r>
    </w:p>
    <w:tbl>
      <w:tblPr>
        <w:tblW w:w="38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078"/>
      </w:tblGrid>
      <w:tr w:rsidR="00D3314C" w:rsidRPr="00D3314C" w14:paraId="431535DF" w14:textId="77777777" w:rsidTr="00D3314C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0324BF9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33D66609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0A435F2B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FC08B3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8AAC48E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55D2C916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5A6B77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D8DE3D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7C8657BF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27945C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77D07E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74911E83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8E142C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4CAD66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3A15738C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E4C7EA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7A3984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D3314C" w:rsidRPr="00D3314C" w14:paraId="5E1A04EC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3FE8B9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73DEF81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D3314C" w:rsidRPr="00D3314C" w14:paraId="63315CD5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73BC281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A19080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D3314C" w:rsidRPr="00D3314C" w14:paraId="7CBFB989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7C34B84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34F5A0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D3314C" w:rsidRPr="00D3314C" w14:paraId="08C7B237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23DC8BC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4AB9D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14CC9FC5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00CA47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0D99A8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303FC980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91A04F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463D1447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D3314C" w:rsidRPr="00D3314C" w14:paraId="2185790F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1A2207F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6979D97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5C2ED4B1" w14:textId="77777777" w:rsidR="00D3314C" w:rsidRPr="00312B01" w:rsidRDefault="00D3314C" w:rsidP="00312B01">
      <w:pPr>
        <w:rPr>
          <w:b/>
          <w:bCs/>
        </w:rPr>
      </w:pPr>
    </w:p>
    <w:p w14:paraId="4DE580DE" w14:textId="5C0D6148" w:rsidR="00312B01" w:rsidRDefault="00312B01" w:rsidP="00312B01"/>
    <w:p w14:paraId="35798E0D" w14:textId="77777777" w:rsidR="00C632B9" w:rsidRDefault="00C632B9">
      <w:pPr>
        <w:rPr>
          <w:b/>
          <w:bCs/>
        </w:rPr>
      </w:pPr>
      <w:r>
        <w:rPr>
          <w:b/>
          <w:bCs/>
        </w:rPr>
        <w:br w:type="page"/>
      </w:r>
    </w:p>
    <w:p w14:paraId="1C0A92E7" w14:textId="5E64AD3E" w:rsidR="002C2D96" w:rsidRDefault="00312B01" w:rsidP="00312B01"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 xml:space="preserve">version </w:t>
      </w:r>
      <w:r w:rsidR="00C632B9">
        <w:rPr>
          <w:b/>
          <w:bCs/>
        </w:rPr>
        <w:t>contact</w:t>
      </w:r>
      <w:r w:rsidR="00C632B9" w:rsidRPr="00855707">
        <w:rPr>
          <w:b/>
          <w:bCs/>
        </w:rPr>
        <w:t>.html</w:t>
      </w:r>
    </w:p>
    <w:tbl>
      <w:tblPr>
        <w:tblW w:w="46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700"/>
      </w:tblGrid>
      <w:tr w:rsidR="00FF1645" w:rsidRPr="00FF1645" w14:paraId="3DD21A5F" w14:textId="77777777" w:rsidTr="00FF164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5F5A275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1B664783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FF1645" w:rsidRPr="00FF1645" w14:paraId="73B05485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4A87AD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0643D78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FF1645" w:rsidRPr="00FF1645" w14:paraId="1A14CE0A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EA7638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6A243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389D3837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B31218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6E05EB0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5BB3276D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2826B4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05944D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4B0ABD90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2FC7557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A2E3D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215EBE9D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6170F95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DBDB1E6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2A795CA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AC362D4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4B3380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1A7C956F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CE45307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E51FDA6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1202FE3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87D8BC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36843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48F0AA9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DF6E62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9A566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739C9E85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CD5DA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8F1170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0DAEDCA2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A7A544B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200A46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FF1645" w:rsidRPr="00FF1645" w14:paraId="54E1176A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852D99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D724C2C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0155321D" w14:textId="0964310B" w:rsidR="00855707" w:rsidRDefault="002C2D96" w:rsidP="00312B01">
      <w:pPr>
        <w:rPr>
          <w:rFonts w:asciiTheme="majorHAnsi" w:eastAsiaTheme="majorEastAsia" w:hAnsiTheme="majorHAnsi" w:cstheme="majorBidi"/>
          <w:sz w:val="36"/>
          <w:szCs w:val="36"/>
        </w:rPr>
      </w:pPr>
      <w:r w:rsidRPr="002C2D96">
        <w:t xml:space="preserve"> </w:t>
      </w:r>
      <w:r w:rsidR="00855707">
        <w:br w:type="page"/>
      </w:r>
    </w:p>
    <w:p w14:paraId="77FEF0D7" w14:textId="2BE4BDE1" w:rsidR="007A73AA" w:rsidRDefault="007A73AA" w:rsidP="00934D27">
      <w:pPr>
        <w:pStyle w:val="Kop2"/>
      </w:pPr>
      <w:bookmarkStart w:id="6" w:name="_Toc83999486"/>
      <w:r>
        <w:lastRenderedPageBreak/>
        <w:t>CSS</w:t>
      </w:r>
      <w:bookmarkEnd w:id="6"/>
    </w:p>
    <w:p w14:paraId="2B0B1775" w14:textId="128C9790" w:rsidR="00860EB2" w:rsidRDefault="00860EB2" w:rsidP="00860EB2">
      <w:pPr>
        <w:pStyle w:val="Geenafstand"/>
      </w:pPr>
      <w:r>
        <w:t xml:space="preserve">The </w:t>
      </w:r>
      <w:r w:rsidR="00624002">
        <w:t xml:space="preserve">style.css is </w:t>
      </w:r>
      <w:r w:rsidR="00D7336A">
        <w:t>acting</w:t>
      </w:r>
      <w:r w:rsidR="00624002">
        <w:t xml:space="preserve"> </w:t>
      </w:r>
      <w:r w:rsidR="00F201FA">
        <w:t>different</w:t>
      </w:r>
      <w:r w:rsidR="00720E94">
        <w:t>ly</w:t>
      </w:r>
      <w:r w:rsidR="00F201FA">
        <w:t xml:space="preserve"> </w:t>
      </w:r>
      <w:r w:rsidR="00624002">
        <w:t xml:space="preserve">on </w:t>
      </w:r>
      <w:r w:rsidR="00F201FA">
        <w:t>PC, Tablet and M</w:t>
      </w:r>
      <w:r w:rsidR="00D7336A">
        <w:t>obile</w:t>
      </w:r>
      <w:r w:rsidR="00F201FA">
        <w:t xml:space="preserve"> devices</w:t>
      </w:r>
      <w:r w:rsidR="008F3184">
        <w:t>.</w:t>
      </w:r>
      <w:r w:rsidR="00614997">
        <w:t xml:space="preserve"> The website is responsive.</w:t>
      </w:r>
      <w:r w:rsidR="008F3184">
        <w:t xml:space="preserve"> </w:t>
      </w:r>
      <w:r>
        <w:t xml:space="preserve">   </w:t>
      </w:r>
    </w:p>
    <w:p w14:paraId="638FA224" w14:textId="4AA37D4B" w:rsidR="00860EB2" w:rsidRDefault="00860EB2" w:rsidP="00860EB2">
      <w:pPr>
        <w:pStyle w:val="Geenafstand"/>
      </w:pPr>
    </w:p>
    <w:p w14:paraId="3AA42B32" w14:textId="6A76141B" w:rsidR="008B588F" w:rsidRDefault="00743F44" w:rsidP="00683386">
      <w:pPr>
        <w:pStyle w:val="Geenafstand"/>
      </w:pPr>
      <w:r w:rsidRPr="00743F44">
        <w:rPr>
          <w:b/>
          <w:color w:val="C62324" w:themeColor="accent6"/>
        </w:rPr>
        <w:t xml:space="preserve">! </w:t>
      </w:r>
      <w:r w:rsidR="00683386">
        <w:t xml:space="preserve">All rules and lessons learned at the lecture “web design” </w:t>
      </w:r>
      <w:r>
        <w:t xml:space="preserve">and “Web Mark-up” </w:t>
      </w:r>
      <w:r w:rsidR="0047738F" w:rsidRPr="0047738F">
        <w:t>are applicable to the design of the webpage</w:t>
      </w:r>
      <w:r w:rsidR="006E5564">
        <w:t>.</w:t>
      </w:r>
      <w:r w:rsidR="00683386">
        <w:t xml:space="preserve"> </w:t>
      </w:r>
    </w:p>
    <w:p w14:paraId="477C71AF" w14:textId="77777777" w:rsidR="008B588F" w:rsidRDefault="008B588F" w:rsidP="00683386">
      <w:pPr>
        <w:pStyle w:val="Geenafstand"/>
      </w:pPr>
    </w:p>
    <w:p w14:paraId="03EF5D9A" w14:textId="1AB0D24E" w:rsidR="00A461E6" w:rsidRPr="00E23C64" w:rsidRDefault="00A461E6" w:rsidP="002430D8">
      <w:r w:rsidRPr="00E23C64">
        <w:t>The final webpage will be tested</w:t>
      </w:r>
      <w:r w:rsidR="00D15798" w:rsidRPr="00E23C64">
        <w:t xml:space="preserve"> on:</w:t>
      </w:r>
      <w:r w:rsidRPr="00E23C64">
        <w:t xml:space="preserve"> </w:t>
      </w:r>
    </w:p>
    <w:p w14:paraId="373AE368" w14:textId="4B44C887" w:rsidR="00D15798" w:rsidRPr="00E23C64" w:rsidRDefault="00D15798" w:rsidP="00EF543E">
      <w:pPr>
        <w:numPr>
          <w:ilvl w:val="2"/>
          <w:numId w:val="1"/>
        </w:numPr>
        <w:spacing w:after="0" w:line="240" w:lineRule="auto"/>
        <w:textAlignment w:val="baseline"/>
        <w:rPr>
          <w:rFonts w:eastAsia="Times New Roman" w:cs="Times New Roman"/>
          <w:color w:val="000000"/>
          <w:lang w:eastAsia="en-GB"/>
        </w:rPr>
      </w:pPr>
      <w:r w:rsidRPr="00E23C64">
        <w:rPr>
          <w:rFonts w:eastAsia="Times New Roman" w:cs="Calibri"/>
          <w:color w:val="ED7D31"/>
          <w:lang w:eastAsia="en-GB"/>
        </w:rPr>
        <w:t xml:space="preserve">Chrome </w:t>
      </w:r>
      <w:r w:rsidR="003F76E6">
        <w:rPr>
          <w:rFonts w:eastAsia="Times New Roman" w:cs="Calibri"/>
          <w:color w:val="ED7D31"/>
          <w:lang w:eastAsia="en-GB"/>
        </w:rPr>
        <w:t>94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</w:t>
      </w:r>
      <w:r w:rsidR="00E60764">
        <w:rPr>
          <w:rFonts w:eastAsia="Times New Roman" w:cs="Calibri"/>
          <w:color w:val="ED7D31"/>
          <w:lang w:eastAsia="en-GB"/>
        </w:rPr>
        <w:t xml:space="preserve"> 202</w:t>
      </w:r>
      <w:r w:rsidR="003F76E6">
        <w:rPr>
          <w:rFonts w:eastAsia="Times New Roman" w:cs="Calibri"/>
          <w:color w:val="ED7D31"/>
          <w:lang w:eastAsia="en-GB"/>
        </w:rPr>
        <w:t>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6932E738" w14:textId="0C258F05" w:rsidR="00D15798" w:rsidRPr="00E23C64" w:rsidRDefault="00D15798" w:rsidP="00EF543E">
      <w:pPr>
        <w:numPr>
          <w:ilvl w:val="2"/>
          <w:numId w:val="1"/>
        </w:numPr>
        <w:spacing w:after="0" w:line="240" w:lineRule="auto"/>
        <w:textAlignment w:val="baseline"/>
        <w:rPr>
          <w:rFonts w:eastAsia="Times New Roman" w:cs="Times New Roman"/>
          <w:color w:val="000000"/>
          <w:lang w:eastAsia="en-GB"/>
        </w:rPr>
      </w:pPr>
      <w:r w:rsidRPr="00E23C64">
        <w:rPr>
          <w:rFonts w:eastAsia="Times New Roman" w:cs="Calibri"/>
          <w:color w:val="ED7D31"/>
          <w:lang w:eastAsia="en-GB"/>
        </w:rPr>
        <w:t xml:space="preserve">Firefox </w:t>
      </w:r>
      <w:r w:rsidR="003F76E6">
        <w:rPr>
          <w:rFonts w:eastAsia="Times New Roman" w:cs="Calibri"/>
          <w:color w:val="ED7D31"/>
          <w:lang w:eastAsia="en-GB"/>
        </w:rPr>
        <w:t>92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 202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149E7E2B" w14:textId="64EEC7F7" w:rsidR="00DF459E" w:rsidRPr="00DF459E" w:rsidRDefault="00D15798" w:rsidP="00EF543E">
      <w:pPr>
        <w:numPr>
          <w:ilvl w:val="2"/>
          <w:numId w:val="1"/>
        </w:numPr>
        <w:spacing w:after="0" w:line="240" w:lineRule="auto"/>
        <w:textAlignment w:val="baseline"/>
      </w:pPr>
      <w:r w:rsidRPr="00E23C64">
        <w:rPr>
          <w:rFonts w:eastAsia="Times New Roman" w:cs="Calibri"/>
          <w:color w:val="ED7D31"/>
          <w:lang w:eastAsia="en-GB"/>
        </w:rPr>
        <w:t xml:space="preserve">Edge </w:t>
      </w:r>
      <w:r w:rsidR="003F76E6">
        <w:rPr>
          <w:rFonts w:eastAsia="Times New Roman" w:cs="Calibri"/>
          <w:color w:val="ED7D31"/>
          <w:lang w:eastAsia="en-GB"/>
        </w:rPr>
        <w:t>94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 202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7F727ECF" w14:textId="77777777" w:rsidR="00DF459E" w:rsidRDefault="00DF459E" w:rsidP="00DF459E">
      <w:pPr>
        <w:spacing w:after="0" w:line="240" w:lineRule="auto"/>
        <w:textAlignment w:val="baseline"/>
        <w:rPr>
          <w:rFonts w:eastAsia="Times New Roman" w:cs="Calibri"/>
          <w:color w:val="ED7D31"/>
          <w:lang w:eastAsia="en-GB"/>
        </w:rPr>
      </w:pPr>
    </w:p>
    <w:p w14:paraId="4E583D39" w14:textId="1F5AF4EA" w:rsidR="003D1C6E" w:rsidRPr="00F57B70" w:rsidRDefault="003D1C6E" w:rsidP="00DF459E">
      <w:pPr>
        <w:spacing w:after="0" w:line="240" w:lineRule="auto"/>
        <w:textAlignment w:val="baseline"/>
      </w:pPr>
      <w:r w:rsidRPr="00F57B70">
        <w:t>Web browser timeline:</w:t>
      </w:r>
    </w:p>
    <w:p w14:paraId="2A319677" w14:textId="77777777" w:rsidR="003D1C6E" w:rsidRPr="00E23C64" w:rsidRDefault="003D1C6E" w:rsidP="00F57B70">
      <w:pPr>
        <w:pStyle w:val="Geenafstand"/>
        <w:rPr>
          <w:rFonts w:cs="Times New Roman"/>
          <w:sz w:val="24"/>
          <w:szCs w:val="24"/>
          <w:lang w:eastAsia="en-GB"/>
        </w:rPr>
      </w:pPr>
      <w:r w:rsidRPr="00E23C64">
        <w:rPr>
          <w:lang w:eastAsia="en-GB"/>
        </w:rPr>
        <w:t>https://en.wikipedia.org/wiki/Timeline_of_web_browsers</w:t>
      </w:r>
    </w:p>
    <w:p w14:paraId="11790C65" w14:textId="77777777" w:rsidR="00F57B70" w:rsidRDefault="00F57B70" w:rsidP="002901FC">
      <w:pPr>
        <w:spacing w:line="240" w:lineRule="auto"/>
        <w:rPr>
          <w:rFonts w:eastAsia="Times New Roman" w:cs="Calibri"/>
          <w:color w:val="000000"/>
          <w:lang w:eastAsia="en-GB"/>
        </w:rPr>
      </w:pPr>
    </w:p>
    <w:p w14:paraId="69DBE379" w14:textId="71C050B8" w:rsidR="002901FC" w:rsidRPr="00E23C64" w:rsidRDefault="002901FC" w:rsidP="002901FC">
      <w:pPr>
        <w:spacing w:line="240" w:lineRule="auto"/>
        <w:rPr>
          <w:rFonts w:eastAsia="Times New Roman" w:cs="Times New Roman"/>
          <w:sz w:val="24"/>
          <w:szCs w:val="24"/>
          <w:lang w:eastAsia="en-GB"/>
        </w:rPr>
      </w:pPr>
      <w:r w:rsidRPr="00E23C64">
        <w:rPr>
          <w:rFonts w:eastAsia="Times New Roman" w:cs="Calibri"/>
          <w:color w:val="000000"/>
          <w:lang w:eastAsia="en-GB"/>
        </w:rPr>
        <w:t>Definition of</w:t>
      </w:r>
      <w:r w:rsidR="00720E94">
        <w:rPr>
          <w:rFonts w:eastAsia="Times New Roman" w:cs="Calibri"/>
          <w:color w:val="000000"/>
          <w:lang w:eastAsia="en-GB"/>
        </w:rPr>
        <w:t xml:space="preserve"> </w:t>
      </w:r>
      <w:r w:rsidRPr="00E23C64">
        <w:rPr>
          <w:rFonts w:eastAsia="Times New Roman" w:cs="Calibri"/>
          <w:color w:val="000000"/>
          <w:lang w:eastAsia="en-GB"/>
        </w:rPr>
        <w:t>devices is described in the “test device</w:t>
      </w:r>
      <w:r w:rsidR="00720E94">
        <w:rPr>
          <w:rFonts w:eastAsia="Times New Roman" w:cs="Calibri"/>
          <w:color w:val="000000"/>
          <w:lang w:eastAsia="en-GB"/>
        </w:rPr>
        <w:t>s</w:t>
      </w:r>
      <w:r w:rsidRPr="00E23C64">
        <w:rPr>
          <w:rFonts w:eastAsia="Times New Roman" w:cs="Calibri"/>
          <w:color w:val="000000"/>
          <w:lang w:eastAsia="en-GB"/>
        </w:rPr>
        <w:t xml:space="preserve"> definition” table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2268"/>
        <w:gridCol w:w="4394"/>
      </w:tblGrid>
      <w:tr w:rsidR="002901FC" w:rsidRPr="00E23C64" w14:paraId="657C8DA2" w14:textId="77777777" w:rsidTr="0050338E">
        <w:tc>
          <w:tcPr>
            <w:tcW w:w="807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B297F6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TEST Devices definition</w:t>
            </w:r>
          </w:p>
        </w:tc>
      </w:tr>
      <w:tr w:rsidR="002901FC" w:rsidRPr="00E23C64" w14:paraId="5EA7AD75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5274D0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83E28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CSS width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556244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expected pixel ratio</w:t>
            </w:r>
          </w:p>
        </w:tc>
      </w:tr>
      <w:tr w:rsidR="002901FC" w:rsidRPr="00E23C64" w14:paraId="4E09AE17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64AC7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PC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5F9600" w14:textId="23728186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&gt;</w:t>
            </w:r>
            <w:r w:rsidR="001358DB">
              <w:rPr>
                <w:rFonts w:eastAsia="Times New Roman" w:cs="Calibri"/>
                <w:color w:val="000000"/>
                <w:lang w:eastAsia="en-GB"/>
              </w:rPr>
              <w:t>1280</w:t>
            </w:r>
            <w:r w:rsidRPr="00E23C64">
              <w:rPr>
                <w:rFonts w:eastAsia="Times New Roman" w:cs="Calibri"/>
                <w:color w:val="000000"/>
                <w:lang w:eastAsia="en-GB"/>
              </w:rPr>
              <w:t>px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A5271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1</w:t>
            </w:r>
          </w:p>
        </w:tc>
      </w:tr>
      <w:tr w:rsidR="002901FC" w:rsidRPr="00E23C64" w14:paraId="44D059C9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8778E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Mobi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F5C34" w14:textId="70B38EB0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&lt;</w:t>
            </w:r>
            <w:r w:rsidR="00E23C64" w:rsidRPr="00E23C64">
              <w:rPr>
                <w:rFonts w:eastAsia="Times New Roman" w:cs="Calibri"/>
                <w:color w:val="000000"/>
                <w:lang w:eastAsia="en-GB"/>
              </w:rPr>
              <w:t>4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80</w:t>
            </w:r>
            <w:r w:rsidRPr="00E23C64">
              <w:rPr>
                <w:rFonts w:eastAsia="Times New Roman" w:cs="Calibri"/>
                <w:color w:val="000000"/>
                <w:lang w:eastAsia="en-GB"/>
              </w:rPr>
              <w:t>px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0F3A8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3</w:t>
            </w:r>
          </w:p>
        </w:tc>
      </w:tr>
      <w:tr w:rsidR="002901FC" w:rsidRPr="00E23C64" w14:paraId="4EFE5E6D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114120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Table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C1895" w14:textId="5CCDC616" w:rsidR="002901FC" w:rsidRPr="00E23C64" w:rsidRDefault="00E23C64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4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81</w:t>
            </w:r>
            <w:r w:rsidR="002901FC" w:rsidRPr="00E23C64">
              <w:rPr>
                <w:rFonts w:eastAsia="Times New Roman" w:cs="Calibri"/>
                <w:color w:val="000000"/>
                <w:lang w:eastAsia="en-GB"/>
              </w:rPr>
              <w:t xml:space="preserve">px – 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1179</w:t>
            </w:r>
            <w:r w:rsidR="002901FC" w:rsidRPr="00E23C64">
              <w:rPr>
                <w:rFonts w:eastAsia="Times New Roman" w:cs="Calibri"/>
                <w:color w:val="000000"/>
                <w:lang w:eastAsia="en-GB"/>
              </w:rPr>
              <w:t xml:space="preserve">px 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7C933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2</w:t>
            </w:r>
          </w:p>
        </w:tc>
      </w:tr>
    </w:tbl>
    <w:p w14:paraId="19EF2F29" w14:textId="77777777" w:rsidR="009510B9" w:rsidRDefault="009510B9"/>
    <w:p w14:paraId="4AC9486B" w14:textId="77777777" w:rsidR="002F74AD" w:rsidRDefault="002F74AD" w:rsidP="002F74AD">
      <w:pPr>
        <w:pStyle w:val="Kop1"/>
      </w:pPr>
      <w:bookmarkStart w:id="7" w:name="_Toc83999487"/>
      <w:r>
        <w:t>Grading reference</w:t>
      </w:r>
      <w:bookmarkEnd w:id="7"/>
      <w:r>
        <w:t xml:space="preserve"> </w:t>
      </w:r>
    </w:p>
    <w:p w14:paraId="4B0CFB23" w14:textId="77777777" w:rsidR="002F74AD" w:rsidRDefault="002F74AD" w:rsidP="002F74AD">
      <w:r>
        <w:t>The grading is done by a grading matrix.</w:t>
      </w:r>
    </w:p>
    <w:p w14:paraId="4C0B5BDC" w14:textId="77777777" w:rsidR="002F74AD" w:rsidRDefault="002F74AD" w:rsidP="002F74AD">
      <w:r>
        <w:t xml:space="preserve">The </w:t>
      </w:r>
      <w:r w:rsidRPr="000D1DD1">
        <w:t xml:space="preserve">assignment has </w:t>
      </w:r>
      <w:r>
        <w:t>5</w:t>
      </w:r>
      <w:r w:rsidRPr="000D1DD1">
        <w:t xml:space="preserve"> rating groups. </w:t>
      </w:r>
    </w:p>
    <w:tbl>
      <w:tblPr>
        <w:tblStyle w:val="Lijsttabel3"/>
        <w:tblW w:w="0" w:type="auto"/>
        <w:tblLook w:val="04A0" w:firstRow="1" w:lastRow="0" w:firstColumn="1" w:lastColumn="0" w:noHBand="0" w:noVBand="1"/>
      </w:tblPr>
      <w:tblGrid>
        <w:gridCol w:w="985"/>
        <w:gridCol w:w="8411"/>
      </w:tblGrid>
      <w:tr w:rsidR="002F74AD" w14:paraId="421F7853" w14:textId="77777777" w:rsidTr="006E6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5" w:type="dxa"/>
          </w:tcPr>
          <w:p w14:paraId="6ACFE135" w14:textId="77777777" w:rsidR="002F74AD" w:rsidRDefault="002F74AD" w:rsidP="006E60A1">
            <w:r>
              <w:t xml:space="preserve">Group </w:t>
            </w:r>
          </w:p>
        </w:tc>
        <w:tc>
          <w:tcPr>
            <w:tcW w:w="8411" w:type="dxa"/>
          </w:tcPr>
          <w:p w14:paraId="43FFA9BC" w14:textId="77777777" w:rsidR="002F74AD" w:rsidRDefault="002F74AD" w:rsidP="006E60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74AD" w14:paraId="62CDCEF8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4C57D8A0" w14:textId="77777777" w:rsidR="002F74AD" w:rsidRDefault="002F74AD" w:rsidP="006E60A1">
            <w:r>
              <w:t>1</w:t>
            </w:r>
          </w:p>
        </w:tc>
        <w:tc>
          <w:tcPr>
            <w:tcW w:w="8411" w:type="dxa"/>
          </w:tcPr>
          <w:p w14:paraId="611E4F1C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HTML</w:t>
            </w:r>
          </w:p>
        </w:tc>
      </w:tr>
      <w:tr w:rsidR="002F74AD" w14:paraId="536409D9" w14:textId="77777777" w:rsidTr="006E6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0C89EC38" w14:textId="77777777" w:rsidR="002F74AD" w:rsidRDefault="002F74AD" w:rsidP="006E60A1">
            <w:r>
              <w:t>2</w:t>
            </w:r>
          </w:p>
        </w:tc>
        <w:tc>
          <w:tcPr>
            <w:tcW w:w="8411" w:type="dxa"/>
          </w:tcPr>
          <w:p w14:paraId="2237D7F1" w14:textId="77777777" w:rsidR="002F74AD" w:rsidRDefault="002F74AD" w:rsidP="006E6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vanced HTML</w:t>
            </w:r>
          </w:p>
        </w:tc>
      </w:tr>
      <w:tr w:rsidR="002F74AD" w14:paraId="05F00071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3FDAA6BE" w14:textId="77777777" w:rsidR="002F74AD" w:rsidRDefault="002F74AD" w:rsidP="006E60A1">
            <w:r>
              <w:t>3</w:t>
            </w:r>
          </w:p>
        </w:tc>
        <w:tc>
          <w:tcPr>
            <w:tcW w:w="8411" w:type="dxa"/>
          </w:tcPr>
          <w:p w14:paraId="423BA9DB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CSS</w:t>
            </w:r>
          </w:p>
        </w:tc>
      </w:tr>
      <w:tr w:rsidR="002F74AD" w14:paraId="0E408268" w14:textId="77777777" w:rsidTr="006E6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634DA645" w14:textId="77777777" w:rsidR="002F74AD" w:rsidRDefault="002F74AD" w:rsidP="006E60A1">
            <w:r>
              <w:t>4</w:t>
            </w:r>
          </w:p>
        </w:tc>
        <w:tc>
          <w:tcPr>
            <w:tcW w:w="8411" w:type="dxa"/>
          </w:tcPr>
          <w:p w14:paraId="34F0A040" w14:textId="77777777" w:rsidR="002F74AD" w:rsidRDefault="002F74AD" w:rsidP="006E6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vanced CSS</w:t>
            </w:r>
          </w:p>
        </w:tc>
      </w:tr>
      <w:tr w:rsidR="002F74AD" w14:paraId="3251A14F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5BD78A60" w14:textId="77777777" w:rsidR="002F74AD" w:rsidRDefault="002F74AD" w:rsidP="006E60A1">
            <w:r>
              <w:t>5</w:t>
            </w:r>
          </w:p>
        </w:tc>
        <w:tc>
          <w:tcPr>
            <w:tcW w:w="8411" w:type="dxa"/>
          </w:tcPr>
          <w:p w14:paraId="76E4605C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mantec fundamentals</w:t>
            </w:r>
          </w:p>
        </w:tc>
      </w:tr>
    </w:tbl>
    <w:p w14:paraId="00A61F28" w14:textId="77777777" w:rsidR="002F74AD" w:rsidRDefault="002F74AD" w:rsidP="002F74AD"/>
    <w:p w14:paraId="0005F1A4" w14:textId="77777777" w:rsidR="002F74AD" w:rsidRPr="000D1DD1" w:rsidRDefault="002F74AD" w:rsidP="002F74AD">
      <w:r>
        <w:t xml:space="preserve">The total score for the assessment is 100 points. </w:t>
      </w:r>
      <w:r w:rsidRPr="000D1DD1">
        <w:t>Every group can be graded with in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>sufficient</w:t>
      </w:r>
      <w:r w:rsidRPr="000D1DD1">
        <w:t>, sufficient and excellent.</w:t>
      </w:r>
      <w:r>
        <w:t xml:space="preserve"> The highest score in the group counts. </w:t>
      </w:r>
      <w:r w:rsidRPr="00467D44">
        <w:rPr>
          <w:color w:val="C62324" w:themeColor="accent6"/>
        </w:rPr>
        <w:t>To get the points for excellent, it is mandatory to achieve all the features of sufficient</w:t>
      </w:r>
      <w:r>
        <w:t xml:space="preserve">.  </w:t>
      </w:r>
    </w:p>
    <w:p w14:paraId="7F13C537" w14:textId="77777777" w:rsidR="002F74AD" w:rsidRPr="000D1DD1" w:rsidRDefault="002F74AD" w:rsidP="00EF543E">
      <w:pPr>
        <w:pStyle w:val="Geenafstand"/>
        <w:numPr>
          <w:ilvl w:val="0"/>
          <w:numId w:val="6"/>
        </w:numPr>
        <w:rPr>
          <w:rFonts w:eastAsia="Times New Roman" w:cs="Times New Roman"/>
          <w:color w:val="000000"/>
          <w:sz w:val="20"/>
          <w:szCs w:val="20"/>
          <w:lang w:eastAsia="en-GB"/>
        </w:rPr>
      </w:pPr>
      <w:r w:rsidRPr="000D1DD1">
        <w:t>In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 xml:space="preserve">sufficient counts for </w:t>
      </w:r>
      <w:r>
        <w:rPr>
          <w:rFonts w:eastAsia="Times New Roman" w:cs="Times New Roman"/>
          <w:color w:val="000000"/>
          <w:sz w:val="20"/>
          <w:szCs w:val="20"/>
          <w:lang w:eastAsia="en-GB"/>
        </w:rPr>
        <w:t>1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 xml:space="preserve"> point</w:t>
      </w:r>
    </w:p>
    <w:p w14:paraId="3481D3DD" w14:textId="77777777" w:rsidR="002F74AD" w:rsidRPr="000D1DD1" w:rsidRDefault="002F74AD" w:rsidP="00EF543E">
      <w:pPr>
        <w:pStyle w:val="Geenafstand"/>
        <w:numPr>
          <w:ilvl w:val="0"/>
          <w:numId w:val="6"/>
        </w:numPr>
      </w:pPr>
      <w:r w:rsidRPr="000D1DD1">
        <w:t xml:space="preserve">Sufficient counts for </w:t>
      </w:r>
      <w:r>
        <w:t>11</w:t>
      </w:r>
      <w:r w:rsidRPr="000D1DD1">
        <w:t xml:space="preserve"> points</w:t>
      </w:r>
    </w:p>
    <w:p w14:paraId="73A9A305" w14:textId="77777777" w:rsidR="002F74AD" w:rsidRPr="000D1DD1" w:rsidRDefault="002F74AD" w:rsidP="00EF543E">
      <w:pPr>
        <w:pStyle w:val="Geenafstand"/>
        <w:numPr>
          <w:ilvl w:val="0"/>
          <w:numId w:val="6"/>
        </w:numPr>
      </w:pPr>
      <w:r w:rsidRPr="000D1DD1">
        <w:t xml:space="preserve">Excellent counts for </w:t>
      </w:r>
      <w:r>
        <w:t>20</w:t>
      </w:r>
      <w:r w:rsidRPr="000D1DD1">
        <w:t xml:space="preserve"> points. </w:t>
      </w:r>
    </w:p>
    <w:p w14:paraId="4DDFD992" w14:textId="77777777" w:rsidR="002F74AD" w:rsidRPr="000D1DD1" w:rsidRDefault="002F74AD" w:rsidP="002F74AD">
      <w:pPr>
        <w:pStyle w:val="Geenafstand"/>
      </w:pPr>
    </w:p>
    <w:p w14:paraId="1FAA9F77" w14:textId="77777777" w:rsidR="002F74AD" w:rsidRPr="000D1DD1" w:rsidRDefault="002F74AD" w:rsidP="002F74AD">
      <w:pPr>
        <w:pStyle w:val="Geenafstand"/>
      </w:pPr>
      <w:r w:rsidRPr="000D1DD1">
        <w:t>The</w:t>
      </w:r>
      <w:r>
        <w:t xml:space="preserve"> total of the 5</w:t>
      </w:r>
      <w:r w:rsidRPr="000D1DD1">
        <w:t xml:space="preserve"> groups must be 55 </w:t>
      </w:r>
      <w:r>
        <w:t xml:space="preserve">points </w:t>
      </w:r>
      <w:r w:rsidRPr="000D1DD1">
        <w:t>or higher</w:t>
      </w:r>
      <w:r>
        <w:t xml:space="preserve"> to succeed for this course</w:t>
      </w:r>
      <w:r w:rsidRPr="000D1DD1">
        <w:t xml:space="preserve">! </w:t>
      </w:r>
    </w:p>
    <w:p w14:paraId="41E11D68" w14:textId="77777777" w:rsidR="009510B9" w:rsidRDefault="009510B9">
      <w:r>
        <w:br w:type="page"/>
      </w:r>
    </w:p>
    <w:p w14:paraId="7431F41F" w14:textId="3E934248" w:rsidR="009510B9" w:rsidRDefault="009510B9" w:rsidP="009510B9">
      <w:pPr>
        <w:pStyle w:val="Kop1"/>
      </w:pPr>
      <w:bookmarkStart w:id="8" w:name="_Toc83999488"/>
      <w:r>
        <w:lastRenderedPageBreak/>
        <w:t>Grading</w:t>
      </w:r>
      <w:bookmarkEnd w:id="8"/>
      <w:r>
        <w:t xml:space="preserve"> </w:t>
      </w:r>
    </w:p>
    <w:p w14:paraId="36BE536D" w14:textId="0E938C10" w:rsidR="009510B9" w:rsidRDefault="00E36F07" w:rsidP="009510B9">
      <w:r>
        <w:t xml:space="preserve">How to calculate the grading can be found in </w:t>
      </w:r>
      <w:r w:rsidR="009510B9">
        <w:t>the chapter “</w:t>
      </w:r>
      <w:r w:rsidR="009510B9">
        <w:rPr>
          <w:b/>
          <w:color w:val="E87D37" w:themeColor="accent5"/>
        </w:rPr>
        <w:t>GRADING REFER</w:t>
      </w:r>
      <w:r w:rsidR="00720E94">
        <w:rPr>
          <w:b/>
          <w:color w:val="E87D37" w:themeColor="accent5"/>
        </w:rPr>
        <w:t>E</w:t>
      </w:r>
      <w:r w:rsidR="009510B9">
        <w:rPr>
          <w:b/>
          <w:color w:val="E87D37" w:themeColor="accent5"/>
        </w:rPr>
        <w:t>NCE</w:t>
      </w:r>
      <w:r w:rsidR="009510B9">
        <w:t>” in this document.</w:t>
      </w:r>
      <w:r w:rsidR="003015BF">
        <w:t xml:space="preserve"> </w:t>
      </w:r>
      <w:r w:rsidR="002F74AD" w:rsidRPr="002F74AD">
        <w:t>All items in a group must be met in order to obtain the grade of the group.</w:t>
      </w:r>
      <w:r w:rsidR="00F217F1">
        <w:t xml:space="preserve"> </w:t>
      </w:r>
      <w:r w:rsidR="008A4A43">
        <w:t xml:space="preserve">If one or more items from sufficient is mist the group sufficient will be graded as insufficient. </w:t>
      </w:r>
    </w:p>
    <w:p w14:paraId="291342B1" w14:textId="5936CAEB" w:rsidR="008E2FF3" w:rsidRDefault="008E2FF3" w:rsidP="005659BD">
      <w:pPr>
        <w:pStyle w:val="Kop3"/>
      </w:pPr>
      <w:bookmarkStart w:id="9" w:name="_Toc83999489"/>
      <w:r>
        <w:t xml:space="preserve">Group </w:t>
      </w:r>
      <w:r w:rsidR="00522AEF">
        <w:t>one</w:t>
      </w:r>
      <w:r w:rsidR="00FA6A0F">
        <w:t xml:space="preserve"> [</w:t>
      </w:r>
      <w:r w:rsidR="00D32051">
        <w:t xml:space="preserve">BASIC </w:t>
      </w:r>
      <w:r w:rsidR="00220467">
        <w:t>HTML</w:t>
      </w:r>
      <w:r w:rsidR="00FA6A0F">
        <w:t>]</w:t>
      </w:r>
      <w:bookmarkEnd w:id="9"/>
    </w:p>
    <w:p w14:paraId="46A79077" w14:textId="77777777" w:rsidR="00587771" w:rsidRDefault="00587771" w:rsidP="005659BD">
      <w:pPr>
        <w:pStyle w:val="Geenafstand"/>
        <w:ind w:left="360"/>
      </w:pPr>
      <w:r>
        <w:t>Excellent</w:t>
      </w:r>
    </w:p>
    <w:p w14:paraId="4DB01835" w14:textId="17009754" w:rsidR="00AE4F16" w:rsidRPr="00A25B3E" w:rsidRDefault="00AE4F16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>All items from sufficient</w:t>
      </w:r>
      <w:r w:rsidR="00DF7F0D" w:rsidRPr="00A25B3E">
        <w:rPr>
          <w:color w:val="6A9E1F" w:themeColor="accent4"/>
        </w:rPr>
        <w:t xml:space="preserve"> are passed</w:t>
      </w:r>
      <w:r w:rsidRPr="00A25B3E">
        <w:rPr>
          <w:color w:val="6A9E1F" w:themeColor="accent4"/>
        </w:rPr>
        <w:t xml:space="preserve">.  </w:t>
      </w:r>
    </w:p>
    <w:p w14:paraId="3E500936" w14:textId="591A76FF" w:rsidR="007B3E74" w:rsidRPr="00A25B3E" w:rsidRDefault="007B3E74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Is </w:t>
      </w:r>
      <w:r w:rsidRPr="00A25B3E">
        <w:rPr>
          <w:b/>
          <w:bCs/>
          <w:color w:val="6A9E1F" w:themeColor="accent4"/>
        </w:rPr>
        <w:t>not</w:t>
      </w:r>
      <w:r w:rsidRPr="00A25B3E">
        <w:rPr>
          <w:color w:val="6A9E1F" w:themeColor="accent4"/>
        </w:rPr>
        <w:t xml:space="preserve"> using embedded style</w:t>
      </w:r>
      <w:r w:rsidR="00713FE6" w:rsidRPr="00A25B3E">
        <w:rPr>
          <w:color w:val="6A9E1F" w:themeColor="accent4"/>
        </w:rPr>
        <w:t>.</w:t>
      </w:r>
    </w:p>
    <w:p w14:paraId="1F7E21B4" w14:textId="6753F2E5" w:rsidR="007B3E74" w:rsidRDefault="007B3E74" w:rsidP="00EF543E">
      <w:pPr>
        <w:pStyle w:val="Geenafstand"/>
        <w:numPr>
          <w:ilvl w:val="0"/>
          <w:numId w:val="7"/>
        </w:numPr>
      </w:pPr>
      <w:r>
        <w:t xml:space="preserve">Is </w:t>
      </w:r>
      <w:r w:rsidRPr="00603222">
        <w:rPr>
          <w:b/>
          <w:bCs/>
          <w:color w:val="FF0000"/>
        </w:rPr>
        <w:t>not</w:t>
      </w:r>
      <w:r>
        <w:t xml:space="preserve"> using inline style</w:t>
      </w:r>
      <w:r w:rsidR="00713FE6">
        <w:t>.</w:t>
      </w:r>
    </w:p>
    <w:p w14:paraId="563C1C06" w14:textId="265EB336" w:rsidR="007B3E74" w:rsidRDefault="007B3E74" w:rsidP="00EF543E">
      <w:pPr>
        <w:pStyle w:val="Geenafstand"/>
        <w:numPr>
          <w:ilvl w:val="0"/>
          <w:numId w:val="7"/>
        </w:numPr>
      </w:pPr>
      <w:r>
        <w:t>Uses all entities right</w:t>
      </w:r>
      <w:r w:rsidR="00767124">
        <w:t xml:space="preserve"> ©,®,™</w:t>
      </w:r>
      <w:r w:rsidR="00AB6A20">
        <w:t xml:space="preserve">, </w:t>
      </w:r>
      <w:r w:rsidR="00A065BC">
        <w:t>&amp;,",£,€ etc.</w:t>
      </w:r>
    </w:p>
    <w:p w14:paraId="2E3C485C" w14:textId="77777777" w:rsidR="00A065BC" w:rsidRPr="00A25B3E" w:rsidRDefault="007B3E74" w:rsidP="00A065BC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Uses </w:t>
      </w:r>
      <w:proofErr w:type="spellStart"/>
      <w:r w:rsidRPr="00A25B3E">
        <w:rPr>
          <w:color w:val="6A9E1F" w:themeColor="accent4"/>
        </w:rPr>
        <w:t>img</w:t>
      </w:r>
      <w:proofErr w:type="spellEnd"/>
      <w:r w:rsidRPr="00A25B3E">
        <w:rPr>
          <w:color w:val="6A9E1F" w:themeColor="accent4"/>
        </w:rPr>
        <w:t xml:space="preserve"> folder for all images</w:t>
      </w:r>
      <w:r w:rsidR="00713FE6" w:rsidRPr="00A25B3E">
        <w:rPr>
          <w:color w:val="6A9E1F" w:themeColor="accent4"/>
        </w:rPr>
        <w:t>.</w:t>
      </w:r>
      <w:r w:rsidR="00A065BC" w:rsidRPr="00A25B3E">
        <w:rPr>
          <w:color w:val="6A9E1F" w:themeColor="accent4"/>
        </w:rPr>
        <w:t xml:space="preserve"> </w:t>
      </w:r>
    </w:p>
    <w:p w14:paraId="75510B3A" w14:textId="44ACA4D5" w:rsidR="00A065BC" w:rsidRPr="00CD7336" w:rsidRDefault="00A065BC" w:rsidP="00A065BC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CD7336">
        <w:rPr>
          <w:color w:val="6A9E1F" w:themeColor="accent4"/>
        </w:rPr>
        <w:t>Uses alt attributes for all images.</w:t>
      </w:r>
    </w:p>
    <w:p w14:paraId="4128AF86" w14:textId="122EB0F6" w:rsidR="00A065BC" w:rsidRDefault="00A065BC" w:rsidP="00A065BC">
      <w:pPr>
        <w:pStyle w:val="Geenafstand"/>
        <w:numPr>
          <w:ilvl w:val="0"/>
          <w:numId w:val="7"/>
        </w:numPr>
      </w:pPr>
      <w:r w:rsidRPr="00CD7336">
        <w:rPr>
          <w:color w:val="6A9E1F" w:themeColor="accent4"/>
        </w:rPr>
        <w:t xml:space="preserve">Uses title attributes for all images. </w:t>
      </w:r>
    </w:p>
    <w:p w14:paraId="688254FB" w14:textId="77777777" w:rsidR="00A065BC" w:rsidRPr="00A25B3E" w:rsidRDefault="00A065BC" w:rsidP="00A065BC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Uses </w:t>
      </w:r>
      <w:proofErr w:type="spellStart"/>
      <w:r w:rsidRPr="00A25B3E">
        <w:rPr>
          <w:color w:val="6A9E1F" w:themeColor="accent4"/>
        </w:rPr>
        <w:t>figcaption</w:t>
      </w:r>
      <w:proofErr w:type="spellEnd"/>
      <w:r w:rsidRPr="00A25B3E">
        <w:rPr>
          <w:color w:val="6A9E1F" w:themeColor="accent4"/>
        </w:rPr>
        <w:t xml:space="preserve"> element.</w:t>
      </w:r>
    </w:p>
    <w:p w14:paraId="24479094" w14:textId="64B6BCEC" w:rsidR="00A065BC" w:rsidRPr="00A25B3E" w:rsidRDefault="00A065BC" w:rsidP="00E4334B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>Uses figure element.</w:t>
      </w:r>
    </w:p>
    <w:p w14:paraId="65CC7FE5" w14:textId="1B3B0FE8" w:rsidR="007B3E74" w:rsidRPr="00A25B3E" w:rsidRDefault="007B3E74" w:rsidP="005C2FCD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A25B3E">
        <w:rPr>
          <w:color w:val="6A9E1F" w:themeColor="accent4"/>
        </w:rPr>
        <w:t>Uses table</w:t>
      </w:r>
      <w:r w:rsidR="00DB6396" w:rsidRPr="00A25B3E">
        <w:rPr>
          <w:color w:val="6A9E1F" w:themeColor="accent4"/>
        </w:rPr>
        <w:t xml:space="preserve"> tag</w:t>
      </w:r>
      <w:r w:rsidR="00713FE6" w:rsidRPr="00A25B3E">
        <w:rPr>
          <w:color w:val="6A9E1F" w:themeColor="accent4"/>
        </w:rPr>
        <w:t>.</w:t>
      </w:r>
    </w:p>
    <w:p w14:paraId="7005B6B8" w14:textId="3D3D47A2" w:rsidR="00762AB5" w:rsidRPr="00CD7336" w:rsidRDefault="007B3E74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CD7336">
        <w:rPr>
          <w:color w:val="6A9E1F" w:themeColor="accent4"/>
        </w:rPr>
        <w:t>Uses table head</w:t>
      </w:r>
      <w:r w:rsidR="00762AB5" w:rsidRPr="00CD7336">
        <w:rPr>
          <w:color w:val="6A9E1F" w:themeColor="accent4"/>
        </w:rPr>
        <w:t xml:space="preserve">. </w:t>
      </w:r>
    </w:p>
    <w:p w14:paraId="72F1E9F7" w14:textId="77777777" w:rsidR="00BD259C" w:rsidRDefault="00BD259C" w:rsidP="00BD259C">
      <w:pPr>
        <w:pStyle w:val="Geenafstand"/>
        <w:ind w:left="1080"/>
      </w:pPr>
    </w:p>
    <w:p w14:paraId="5078A795" w14:textId="77777777" w:rsidR="002D26D7" w:rsidRDefault="002D26D7" w:rsidP="005659BD">
      <w:pPr>
        <w:pStyle w:val="Geenafstand"/>
        <w:ind w:left="360"/>
      </w:pPr>
      <w:r w:rsidRPr="002D26D7">
        <w:t>Sufficient</w:t>
      </w:r>
    </w:p>
    <w:p w14:paraId="23E0E28F" w14:textId="77777777" w:rsidR="000A6EFD" w:rsidRPr="00A25B3E" w:rsidRDefault="000A6EFD" w:rsidP="000A6EFD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TML5 doctype.</w:t>
      </w:r>
    </w:p>
    <w:p w14:paraId="5CF91B09" w14:textId="10C0ADA2" w:rsidR="000A6EFD" w:rsidRPr="00A25B3E" w:rsidRDefault="000A6EFD" w:rsidP="000A6EFD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ead tag.</w:t>
      </w:r>
    </w:p>
    <w:p w14:paraId="4AD1DD38" w14:textId="1B1846D3" w:rsidR="00E067C1" w:rsidRPr="00A25B3E" w:rsidRDefault="00E067C1" w:rsidP="001A72E6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page title element.</w:t>
      </w:r>
    </w:p>
    <w:p w14:paraId="5E2DF36F" w14:textId="177BF675" w:rsidR="000A6EFD" w:rsidRPr="00A25B3E" w:rsidRDefault="000A6EFD" w:rsidP="004D4D19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body tag.</w:t>
      </w:r>
    </w:p>
    <w:p w14:paraId="6E1A5D2E" w14:textId="7748D94A" w:rsidR="00482430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1 element</w:t>
      </w:r>
      <w:r w:rsidR="00DB6396" w:rsidRPr="00A25B3E">
        <w:rPr>
          <w:color w:val="6A9E1F" w:themeColor="accent4"/>
        </w:rPr>
        <w:t>.</w:t>
      </w:r>
    </w:p>
    <w:p w14:paraId="0475ADB1" w14:textId="38DA867A" w:rsidR="00482430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h2 element</w:t>
      </w:r>
      <w:r w:rsidR="00DB6396" w:rsidRPr="00A25B3E">
        <w:rPr>
          <w:color w:val="6A9E1F" w:themeColor="accent4"/>
        </w:rPr>
        <w:t>.</w:t>
      </w:r>
    </w:p>
    <w:p w14:paraId="3265C539" w14:textId="054BD974" w:rsidR="00E067C1" w:rsidRPr="00A25B3E" w:rsidRDefault="00E067C1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paragraph element</w:t>
      </w:r>
    </w:p>
    <w:p w14:paraId="0D815B0A" w14:textId="77777777" w:rsidR="000A6EFD" w:rsidRPr="00A25B3E" w:rsidRDefault="000A6EFD" w:rsidP="000A6EFD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copyright info in the footer.</w:t>
      </w:r>
    </w:p>
    <w:p w14:paraId="5E09DA84" w14:textId="77777777" w:rsidR="00E067C1" w:rsidRPr="00A25B3E" w:rsidRDefault="00E067C1" w:rsidP="00E067C1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an anchor element.</w:t>
      </w:r>
    </w:p>
    <w:p w14:paraId="22518090" w14:textId="412C274D" w:rsidR="00482430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 xml:space="preserve">Uses </w:t>
      </w:r>
      <w:proofErr w:type="spellStart"/>
      <w:r w:rsidRPr="00A25B3E">
        <w:rPr>
          <w:color w:val="6A9E1F" w:themeColor="accent4"/>
        </w:rPr>
        <w:t>img</w:t>
      </w:r>
      <w:proofErr w:type="spellEnd"/>
      <w:r w:rsidRPr="00A25B3E">
        <w:rPr>
          <w:color w:val="6A9E1F" w:themeColor="accent4"/>
        </w:rPr>
        <w:t xml:space="preserve"> element with an image</w:t>
      </w:r>
      <w:r w:rsidR="00DB6396" w:rsidRPr="00A25B3E">
        <w:rPr>
          <w:color w:val="6A9E1F" w:themeColor="accent4"/>
        </w:rPr>
        <w:t>.</w:t>
      </w:r>
    </w:p>
    <w:p w14:paraId="7BC052D3" w14:textId="77777777" w:rsidR="000A6EFD" w:rsidRPr="00A25B3E" w:rsidRDefault="00482430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ordered list</w:t>
      </w:r>
      <w:r w:rsidR="00DB6396" w:rsidRPr="00A25B3E">
        <w:rPr>
          <w:color w:val="6A9E1F" w:themeColor="accent4"/>
        </w:rPr>
        <w:t>.</w:t>
      </w:r>
      <w:r w:rsidR="000A6EFD" w:rsidRPr="00A25B3E">
        <w:rPr>
          <w:color w:val="6A9E1F" w:themeColor="accent4"/>
        </w:rPr>
        <w:t xml:space="preserve"> </w:t>
      </w:r>
    </w:p>
    <w:p w14:paraId="2BBDEAA2" w14:textId="10FAACB5" w:rsidR="00482430" w:rsidRPr="00A25B3E" w:rsidRDefault="000A6EFD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A25B3E">
        <w:rPr>
          <w:color w:val="6A9E1F" w:themeColor="accent4"/>
        </w:rPr>
        <w:t>Uses an unordered list.</w:t>
      </w:r>
    </w:p>
    <w:p w14:paraId="19F2E3A3" w14:textId="6618EB4C" w:rsidR="00482430" w:rsidRDefault="00482430" w:rsidP="00E067C1">
      <w:pPr>
        <w:pStyle w:val="Geenafstand"/>
        <w:ind w:left="1080"/>
      </w:pPr>
    </w:p>
    <w:p w14:paraId="58A55373" w14:textId="0C5F88C4" w:rsidR="00346873" w:rsidRPr="00762AB5" w:rsidRDefault="00346873" w:rsidP="00EF543E">
      <w:pPr>
        <w:pStyle w:val="Geenafstand"/>
        <w:numPr>
          <w:ilvl w:val="0"/>
          <w:numId w:val="10"/>
        </w:numPr>
        <w:rPr>
          <w:rFonts w:asciiTheme="majorHAnsi" w:eastAsiaTheme="majorEastAsia" w:hAnsiTheme="majorHAnsi" w:cstheme="majorBidi"/>
          <w:caps/>
          <w:sz w:val="28"/>
          <w:szCs w:val="28"/>
        </w:rPr>
      </w:pPr>
      <w:r>
        <w:br w:type="page"/>
      </w:r>
    </w:p>
    <w:p w14:paraId="50FA0E58" w14:textId="400D583C" w:rsidR="0025309B" w:rsidRDefault="0025309B" w:rsidP="0025309B">
      <w:pPr>
        <w:pStyle w:val="Kop3"/>
      </w:pPr>
      <w:bookmarkStart w:id="10" w:name="_Toc83999490"/>
      <w:r>
        <w:lastRenderedPageBreak/>
        <w:t xml:space="preserve">Group </w:t>
      </w:r>
      <w:r w:rsidR="00522AEF">
        <w:t>two</w:t>
      </w:r>
      <w:r w:rsidR="00FA6A0F">
        <w:t xml:space="preserve"> </w:t>
      </w:r>
      <w:r w:rsidR="000243DF">
        <w:t>[</w:t>
      </w:r>
      <w:r w:rsidR="00C6629B">
        <w:t>ADVA</w:t>
      </w:r>
      <w:r w:rsidR="003748E3">
        <w:t>NC</w:t>
      </w:r>
      <w:r w:rsidR="00C6629B">
        <w:t>ED</w:t>
      </w:r>
      <w:r w:rsidR="000243DF">
        <w:t xml:space="preserve"> HTML]</w:t>
      </w:r>
      <w:bookmarkEnd w:id="10"/>
    </w:p>
    <w:p w14:paraId="240516BE" w14:textId="77777777" w:rsidR="0025309B" w:rsidRDefault="0025309B" w:rsidP="0025309B">
      <w:pPr>
        <w:pStyle w:val="Geenafstand"/>
        <w:ind w:left="360"/>
      </w:pPr>
      <w:r>
        <w:t>Excellent</w:t>
      </w:r>
    </w:p>
    <w:p w14:paraId="447057DB" w14:textId="77777777" w:rsidR="00DF7F0D" w:rsidRDefault="00DF7F0D" w:rsidP="00EF543E">
      <w:pPr>
        <w:pStyle w:val="Geenafstand"/>
        <w:numPr>
          <w:ilvl w:val="0"/>
          <w:numId w:val="8"/>
        </w:numPr>
      </w:pPr>
      <w:r>
        <w:t xml:space="preserve">All items from sufficient </w:t>
      </w:r>
      <w:r w:rsidRPr="00DF7F0D">
        <w:t>are passed</w:t>
      </w:r>
      <w:r>
        <w:t xml:space="preserve">.  </w:t>
      </w:r>
    </w:p>
    <w:p w14:paraId="42805866" w14:textId="70AF7414" w:rsidR="006735D0" w:rsidRDefault="006735D0" w:rsidP="00EF543E">
      <w:pPr>
        <w:pStyle w:val="Geenafstand"/>
        <w:numPr>
          <w:ilvl w:val="0"/>
          <w:numId w:val="8"/>
        </w:numPr>
      </w:pPr>
      <w:r>
        <w:t>Uses type attribute with value "text/</w:t>
      </w:r>
      <w:proofErr w:type="spellStart"/>
      <w:r>
        <w:t>css</w:t>
      </w:r>
      <w:proofErr w:type="spellEnd"/>
      <w:r>
        <w:t>" for the stylesheet</w:t>
      </w:r>
      <w:r w:rsidR="00BD259C">
        <w:t>.</w:t>
      </w:r>
    </w:p>
    <w:p w14:paraId="5C9C1672" w14:textId="77777777" w:rsidR="00DF79DE" w:rsidRDefault="00DF79DE" w:rsidP="00DF79DE">
      <w:pPr>
        <w:pStyle w:val="Geenafstand"/>
        <w:numPr>
          <w:ilvl w:val="0"/>
          <w:numId w:val="8"/>
        </w:numPr>
      </w:pPr>
      <w:r>
        <w:t>Uses favicon.</w:t>
      </w:r>
    </w:p>
    <w:p w14:paraId="6FB880B3" w14:textId="0A94246B" w:rsidR="00E067C1" w:rsidRPr="00CD7336" w:rsidRDefault="00E067C1" w:rsidP="00BA0B3C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"</w:t>
      </w:r>
      <w:proofErr w:type="spellStart"/>
      <w:r w:rsidRPr="00CD7336">
        <w:rPr>
          <w:color w:val="6A9E1F" w:themeColor="accent4"/>
        </w:rPr>
        <w:t>css</w:t>
      </w:r>
      <w:proofErr w:type="spellEnd"/>
      <w:r w:rsidRPr="00CD7336">
        <w:rPr>
          <w:color w:val="6A9E1F" w:themeColor="accent4"/>
        </w:rPr>
        <w:t xml:space="preserve">" folder (lowercase). </w:t>
      </w:r>
    </w:p>
    <w:p w14:paraId="7045D823" w14:textId="665D0CFA" w:rsidR="00EF320F" w:rsidRPr="00CD7336" w:rsidRDefault="00EF320F" w:rsidP="00AA38A0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the right extension for stylesheets (lowercase).</w:t>
      </w:r>
    </w:p>
    <w:p w14:paraId="50CC0B9C" w14:textId="1683C470" w:rsidR="006735D0" w:rsidRDefault="006735D0" w:rsidP="00EF543E">
      <w:pPr>
        <w:pStyle w:val="Geenafstand"/>
        <w:numPr>
          <w:ilvl w:val="0"/>
          <w:numId w:val="8"/>
        </w:numPr>
      </w:pPr>
      <w:r>
        <w:t>Uses strong tag</w:t>
      </w:r>
      <w:r w:rsidR="00BD259C">
        <w:t>.</w:t>
      </w:r>
      <w:r>
        <w:t xml:space="preserve"> </w:t>
      </w:r>
    </w:p>
    <w:p w14:paraId="0A11F8F2" w14:textId="13BA8558" w:rsidR="00E067C1" w:rsidRPr="00CD7336" w:rsidRDefault="006735D0" w:rsidP="00EF320F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2 different formats for video (MP4 and OGG)</w:t>
      </w:r>
      <w:r w:rsidR="00BD259C" w:rsidRPr="00CD7336">
        <w:rPr>
          <w:color w:val="6A9E1F" w:themeColor="accent4"/>
        </w:rPr>
        <w:t>.</w:t>
      </w:r>
    </w:p>
    <w:p w14:paraId="638CBD24" w14:textId="41A7BCA5" w:rsidR="006735D0" w:rsidRPr="00CD7336" w:rsidRDefault="006735D0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</w:t>
      </w:r>
      <w:r w:rsidR="00FE2A15" w:rsidRPr="00CD7336">
        <w:rPr>
          <w:color w:val="6A9E1F" w:themeColor="accent4"/>
        </w:rPr>
        <w:t xml:space="preserve">a </w:t>
      </w:r>
      <w:r w:rsidRPr="00CD7336">
        <w:rPr>
          <w:color w:val="6A9E1F" w:themeColor="accent4"/>
        </w:rPr>
        <w:t>label tag in the form</w:t>
      </w:r>
      <w:r w:rsidR="00BD259C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3C1BFC60" w14:textId="1EAA1C79" w:rsidR="006735D0" w:rsidRPr="00CD7336" w:rsidRDefault="006735D0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legend tag in the form</w:t>
      </w:r>
      <w:r w:rsidR="00BD259C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1A60EC03" w14:textId="77777777" w:rsidR="00EF320F" w:rsidRPr="00CD7336" w:rsidRDefault="00EF320F" w:rsidP="00EF320F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CD7336">
        <w:rPr>
          <w:color w:val="6A9E1F" w:themeColor="accent4"/>
        </w:rPr>
        <w:t>Uses input tag with attribute type and value email.</w:t>
      </w:r>
    </w:p>
    <w:p w14:paraId="134AECC2" w14:textId="77777777" w:rsidR="00EF320F" w:rsidRDefault="00EF320F" w:rsidP="00EF320F">
      <w:pPr>
        <w:pStyle w:val="Geenafstand"/>
        <w:numPr>
          <w:ilvl w:val="0"/>
          <w:numId w:val="8"/>
        </w:numPr>
      </w:pPr>
      <w:r>
        <w:t>Uses input tag with attribute type and value submit.</w:t>
      </w:r>
    </w:p>
    <w:p w14:paraId="27A34290" w14:textId="3C2EF666" w:rsidR="00BD259C" w:rsidRDefault="00BD259C" w:rsidP="00EF320F">
      <w:pPr>
        <w:pStyle w:val="Geenafstand"/>
        <w:ind w:left="1080"/>
      </w:pPr>
    </w:p>
    <w:p w14:paraId="6ED2CBF6" w14:textId="6992F453" w:rsidR="0025309B" w:rsidRDefault="00BD259C" w:rsidP="00BD259C">
      <w:pPr>
        <w:pStyle w:val="Geenafstand"/>
      </w:pPr>
      <w:r>
        <w:t xml:space="preserve">      </w:t>
      </w:r>
      <w:r w:rsidR="0025309B" w:rsidRPr="002D26D7">
        <w:t>Sufficient</w:t>
      </w:r>
    </w:p>
    <w:p w14:paraId="53E858B3" w14:textId="12AF22BF" w:rsidR="00C37087" w:rsidRPr="00CD7336" w:rsidRDefault="00C37087" w:rsidP="00D975E4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Is </w:t>
      </w:r>
      <w:r w:rsidRPr="00CD7336">
        <w:rPr>
          <w:b/>
          <w:bCs/>
          <w:color w:val="6A9E1F" w:themeColor="accent4"/>
        </w:rPr>
        <w:t>not</w:t>
      </w:r>
      <w:r w:rsidRPr="00CD7336">
        <w:rPr>
          <w:color w:val="6A9E1F" w:themeColor="accent4"/>
        </w:rPr>
        <w:t xml:space="preserve"> using tag div.</w:t>
      </w:r>
    </w:p>
    <w:p w14:paraId="139FB7C0" w14:textId="07C342CB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link attribute with value "stylesheet" for the stylesheet</w:t>
      </w:r>
      <w:r w:rsidR="00CB7A75" w:rsidRPr="00CD7336">
        <w:rPr>
          <w:color w:val="6A9E1F" w:themeColor="accent4"/>
        </w:rPr>
        <w:t>.</w:t>
      </w:r>
    </w:p>
    <w:p w14:paraId="715909BA" w14:textId="68E620F0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location attribute with an URL value for the stylesheet</w:t>
      </w:r>
      <w:r w:rsidR="00CB7A75" w:rsidRPr="00CD7336">
        <w:rPr>
          <w:color w:val="6A9E1F" w:themeColor="accent4"/>
        </w:rPr>
        <w:t>.</w:t>
      </w:r>
    </w:p>
    <w:p w14:paraId="06E1F67E" w14:textId="03C3DBCD" w:rsidR="002B56C8" w:rsidRPr="00CD7336" w:rsidRDefault="002B56C8" w:rsidP="002B56C8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section tag. </w:t>
      </w:r>
    </w:p>
    <w:p w14:paraId="25B9FE0A" w14:textId="77777777" w:rsidR="002B56C8" w:rsidRPr="00CD7336" w:rsidRDefault="002B56C8" w:rsidP="002B56C8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header tag. </w:t>
      </w:r>
    </w:p>
    <w:p w14:paraId="7B31D71B" w14:textId="5FF90A5D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article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42161ADF" w14:textId="155A2A6E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aside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763393B3" w14:textId="77777777" w:rsidR="00FD7D9E" w:rsidRPr="00CD7336" w:rsidRDefault="00FD7D9E" w:rsidP="00FD7D9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nav tag. </w:t>
      </w:r>
    </w:p>
    <w:p w14:paraId="75B742CF" w14:textId="33CA164A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footer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128AFFB4" w14:textId="6AC5DE76" w:rsidR="00C37087" w:rsidRPr="00CD7336" w:rsidRDefault="00C3708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CD7336">
        <w:rPr>
          <w:color w:val="6A9E1F" w:themeColor="accent4"/>
        </w:rPr>
        <w:t>Uses form tag</w:t>
      </w:r>
      <w:r w:rsidR="00CB7A75" w:rsidRPr="00CD7336">
        <w:rPr>
          <w:color w:val="6A9E1F" w:themeColor="accent4"/>
        </w:rPr>
        <w:t>.</w:t>
      </w:r>
      <w:r w:rsidRPr="00CD7336">
        <w:rPr>
          <w:color w:val="6A9E1F" w:themeColor="accent4"/>
        </w:rPr>
        <w:t xml:space="preserve"> </w:t>
      </w:r>
    </w:p>
    <w:p w14:paraId="2CE1500A" w14:textId="77777777" w:rsidR="00FD7D9E" w:rsidRDefault="00FD7D9E" w:rsidP="00FD7D9E">
      <w:pPr>
        <w:pStyle w:val="Geenafstand"/>
        <w:numPr>
          <w:ilvl w:val="0"/>
          <w:numId w:val="9"/>
        </w:numPr>
      </w:pPr>
      <w:r>
        <w:t xml:space="preserve">Uses </w:t>
      </w:r>
      <w:proofErr w:type="spellStart"/>
      <w:r>
        <w:t>em</w:t>
      </w:r>
      <w:proofErr w:type="spellEnd"/>
      <w:r>
        <w:t xml:space="preserve"> tag. </w:t>
      </w:r>
    </w:p>
    <w:p w14:paraId="5AB600E3" w14:textId="1B5B3301" w:rsidR="00AE14E3" w:rsidRDefault="00AE14E3" w:rsidP="00AE14E3">
      <w:pPr>
        <w:pStyle w:val="Kop3"/>
      </w:pPr>
      <w:r>
        <w:br w:type="page"/>
      </w:r>
      <w:bookmarkStart w:id="11" w:name="_Toc83999491"/>
      <w:r>
        <w:lastRenderedPageBreak/>
        <w:t xml:space="preserve">Group </w:t>
      </w:r>
      <w:r w:rsidR="00547FD3">
        <w:t>THREE</w:t>
      </w:r>
      <w:r>
        <w:t xml:space="preserve"> [BASIC </w:t>
      </w:r>
      <w:r w:rsidR="00547FD3">
        <w:t>CSS</w:t>
      </w:r>
      <w:r>
        <w:t>]</w:t>
      </w:r>
      <w:bookmarkEnd w:id="11"/>
    </w:p>
    <w:p w14:paraId="134CE5E0" w14:textId="77777777" w:rsidR="00AE14E3" w:rsidRDefault="00AE14E3" w:rsidP="00AE14E3">
      <w:pPr>
        <w:pStyle w:val="Geenafstand"/>
        <w:ind w:left="360"/>
      </w:pPr>
      <w:r>
        <w:t>Excellent</w:t>
      </w:r>
    </w:p>
    <w:p w14:paraId="3CCD5950" w14:textId="2244E3FD" w:rsidR="00BD2723" w:rsidRDefault="00B42549" w:rsidP="00A0519D">
      <w:pPr>
        <w:pStyle w:val="Geenafstand"/>
        <w:numPr>
          <w:ilvl w:val="0"/>
          <w:numId w:val="7"/>
        </w:numPr>
      </w:pPr>
      <w:r>
        <w:t xml:space="preserve">All items from sufficient </w:t>
      </w:r>
      <w:r w:rsidRPr="00DF7F0D">
        <w:t>are passed</w:t>
      </w:r>
      <w:r>
        <w:t xml:space="preserve">.  </w:t>
      </w:r>
    </w:p>
    <w:p w14:paraId="2CE819EC" w14:textId="4F9BD4AB" w:rsidR="00BD2723" w:rsidRDefault="00BD2723" w:rsidP="00EF543E">
      <w:pPr>
        <w:pStyle w:val="Geenafstand"/>
        <w:numPr>
          <w:ilvl w:val="0"/>
          <w:numId w:val="7"/>
        </w:numPr>
      </w:pPr>
      <w:r>
        <w:t xml:space="preserve">Uses font family "Notable", designed by Eli Block, Hana </w:t>
      </w:r>
      <w:proofErr w:type="spellStart"/>
      <w:r>
        <w:t>Tanimura</w:t>
      </w:r>
      <w:proofErr w:type="spellEnd"/>
      <w:r>
        <w:t xml:space="preserve">, </w:t>
      </w:r>
      <w:proofErr w:type="spellStart"/>
      <w:r>
        <w:t>Noemie</w:t>
      </w:r>
      <w:proofErr w:type="spellEnd"/>
      <w:r>
        <w:t xml:space="preserve"> Le Coz from Google fonts</w:t>
      </w:r>
      <w:r w:rsidR="00CB7A75">
        <w:t>.</w:t>
      </w:r>
      <w:r>
        <w:t xml:space="preserve"> </w:t>
      </w:r>
    </w:p>
    <w:p w14:paraId="62DE4A7C" w14:textId="679A3AD4" w:rsidR="00BD2723" w:rsidRDefault="00BD2723" w:rsidP="00EF543E">
      <w:pPr>
        <w:pStyle w:val="Geenafstand"/>
        <w:numPr>
          <w:ilvl w:val="0"/>
          <w:numId w:val="7"/>
        </w:numPr>
      </w:pPr>
      <w:r>
        <w:t xml:space="preserve">Uses print </w:t>
      </w:r>
      <w:proofErr w:type="spellStart"/>
      <w:r>
        <w:t>color</w:t>
      </w:r>
      <w:proofErr w:type="spellEnd"/>
      <w:r>
        <w:t xml:space="preserve"> </w:t>
      </w:r>
      <w:proofErr w:type="spellStart"/>
      <w:r>
        <w:t>Pantome</w:t>
      </w:r>
      <w:proofErr w:type="spellEnd"/>
      <w:r>
        <w:t xml:space="preserve"> 123C with CMYK property. (</w:t>
      </w:r>
      <w:proofErr w:type="spellStart"/>
      <w:r>
        <w:t>Color</w:t>
      </w:r>
      <w:proofErr w:type="spellEnd"/>
      <w:r>
        <w:t xml:space="preserve"> in RGB is #</w:t>
      </w:r>
      <w:r w:rsidR="00CB7A75">
        <w:t>FFC</w:t>
      </w:r>
      <w:r>
        <w:t>72</w:t>
      </w:r>
      <w:r w:rsidR="00CB7A75">
        <w:t>B</w:t>
      </w:r>
      <w:r>
        <w:t>)</w:t>
      </w:r>
    </w:p>
    <w:p w14:paraId="04DC5E74" w14:textId="22CFBDD2" w:rsidR="00BD2723" w:rsidRDefault="00BD2723" w:rsidP="00EF543E">
      <w:pPr>
        <w:pStyle w:val="Geenafstand"/>
        <w:numPr>
          <w:ilvl w:val="0"/>
          <w:numId w:val="7"/>
        </w:numPr>
      </w:pPr>
      <w:r>
        <w:t>Uses property text-transform in uppercase</w:t>
      </w:r>
      <w:r w:rsidR="00CB7A75">
        <w:t>.</w:t>
      </w:r>
    </w:p>
    <w:p w14:paraId="15202EBB" w14:textId="16B1DCDC" w:rsidR="00BD2723" w:rsidRPr="00CD7336" w:rsidRDefault="00BD2723" w:rsidP="00EF543E">
      <w:pPr>
        <w:pStyle w:val="Geenafstand"/>
        <w:numPr>
          <w:ilvl w:val="0"/>
          <w:numId w:val="7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relative units in </w:t>
      </w:r>
      <w:proofErr w:type="spellStart"/>
      <w:r w:rsidRPr="00CD7336">
        <w:rPr>
          <w:color w:val="6A9E1F" w:themeColor="accent4"/>
        </w:rPr>
        <w:t>css</w:t>
      </w:r>
      <w:proofErr w:type="spellEnd"/>
      <w:r w:rsidRPr="00CD7336">
        <w:rPr>
          <w:color w:val="6A9E1F" w:themeColor="accent4"/>
        </w:rPr>
        <w:t xml:space="preserve"> (</w:t>
      </w:r>
      <w:proofErr w:type="spellStart"/>
      <w:r w:rsidRPr="00CD7336">
        <w:rPr>
          <w:color w:val="6A9E1F" w:themeColor="accent4"/>
        </w:rPr>
        <w:t>em</w:t>
      </w:r>
      <w:proofErr w:type="spellEnd"/>
      <w:r w:rsidRPr="00CD7336">
        <w:rPr>
          <w:color w:val="6A9E1F" w:themeColor="accent4"/>
        </w:rPr>
        <w:t>, rem)</w:t>
      </w:r>
      <w:r w:rsidR="00CB7A75" w:rsidRPr="00CD7336">
        <w:rPr>
          <w:color w:val="6A9E1F" w:themeColor="accent4"/>
        </w:rPr>
        <w:t>.</w:t>
      </w:r>
    </w:p>
    <w:p w14:paraId="0EAD8451" w14:textId="77777777" w:rsidR="00BD2723" w:rsidRDefault="00BD2723" w:rsidP="00EF543E">
      <w:pPr>
        <w:pStyle w:val="Geenafstand"/>
        <w:numPr>
          <w:ilvl w:val="0"/>
          <w:numId w:val="7"/>
        </w:numPr>
      </w:pPr>
      <w:r>
        <w:t>Uses the property font-family with value "Arial", "Helvetica" and "sans-serif" as default font for the body tag.</w:t>
      </w:r>
    </w:p>
    <w:p w14:paraId="4115A41C" w14:textId="77777777" w:rsidR="00697849" w:rsidRDefault="00BD2723" w:rsidP="00EF543E">
      <w:pPr>
        <w:pStyle w:val="Geenafstand"/>
        <w:numPr>
          <w:ilvl w:val="0"/>
          <w:numId w:val="7"/>
        </w:numPr>
      </w:pPr>
      <w:r>
        <w:t>Uses the property font-family with value Notable.</w:t>
      </w:r>
    </w:p>
    <w:p w14:paraId="073CDBEB" w14:textId="14A961B2" w:rsidR="00AE14E3" w:rsidRPr="00BF6CBA" w:rsidRDefault="00AE14E3" w:rsidP="00697849">
      <w:pPr>
        <w:pStyle w:val="Geenafstand"/>
        <w:ind w:left="1080"/>
      </w:pPr>
      <w:r w:rsidRPr="00BF6CBA">
        <w:t xml:space="preserve"> </w:t>
      </w:r>
    </w:p>
    <w:p w14:paraId="44CD8888" w14:textId="77777777" w:rsidR="00AE14E3" w:rsidRDefault="00AE14E3" w:rsidP="00AE14E3">
      <w:pPr>
        <w:pStyle w:val="Geenafstand"/>
        <w:ind w:left="360"/>
      </w:pPr>
      <w:r w:rsidRPr="002D26D7">
        <w:t>Sufficient</w:t>
      </w:r>
    </w:p>
    <w:p w14:paraId="3A3C3AD6" w14:textId="764593B8" w:rsidR="00C0265E" w:rsidRPr="00CD7336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CD7336">
        <w:rPr>
          <w:color w:val="6A9E1F" w:themeColor="accent4"/>
        </w:rPr>
        <w:t>Design is Responsive</w:t>
      </w:r>
      <w:r w:rsidR="00697849" w:rsidRPr="00CD7336">
        <w:rPr>
          <w:color w:val="6A9E1F" w:themeColor="accent4"/>
        </w:rPr>
        <w:t>.</w:t>
      </w:r>
    </w:p>
    <w:p w14:paraId="33A9EA53" w14:textId="6640F9F8" w:rsidR="00C0265E" w:rsidRPr="00CD7336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CD7336">
        <w:rPr>
          <w:color w:val="6A9E1F" w:themeColor="accent4"/>
        </w:rPr>
        <w:t xml:space="preserve">Uses absolute units in </w:t>
      </w:r>
      <w:proofErr w:type="spellStart"/>
      <w:r w:rsidRPr="00CD7336">
        <w:rPr>
          <w:color w:val="6A9E1F" w:themeColor="accent4"/>
        </w:rPr>
        <w:t>css</w:t>
      </w:r>
      <w:proofErr w:type="spellEnd"/>
      <w:r w:rsidRPr="00CD7336">
        <w:rPr>
          <w:color w:val="6A9E1F" w:themeColor="accent4"/>
        </w:rPr>
        <w:t xml:space="preserve"> (px)</w:t>
      </w:r>
      <w:r w:rsidR="00697849" w:rsidRPr="00CD7336">
        <w:rPr>
          <w:color w:val="6A9E1F" w:themeColor="accent4"/>
        </w:rPr>
        <w:t>.</w:t>
      </w:r>
    </w:p>
    <w:p w14:paraId="188F500A" w14:textId="65C2904F" w:rsidR="00C0265E" w:rsidRPr="00DB6F89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 xml:space="preserve">Uses at least 7 different </w:t>
      </w:r>
      <w:proofErr w:type="spellStart"/>
      <w:r w:rsidRPr="00DB6F89">
        <w:rPr>
          <w:color w:val="6A9E1F" w:themeColor="accent4"/>
        </w:rPr>
        <w:t>color</w:t>
      </w:r>
      <w:proofErr w:type="spellEnd"/>
      <w:r w:rsidRPr="00DB6F89">
        <w:rPr>
          <w:color w:val="6A9E1F" w:themeColor="accent4"/>
        </w:rPr>
        <w:t xml:space="preserve"> properties in hexadecimal</w:t>
      </w:r>
      <w:r w:rsidR="00697849" w:rsidRPr="00DB6F89">
        <w:rPr>
          <w:color w:val="6A9E1F" w:themeColor="accent4"/>
        </w:rPr>
        <w:t>.</w:t>
      </w:r>
    </w:p>
    <w:p w14:paraId="4CFE59F6" w14:textId="121042C1" w:rsidR="00C0265E" w:rsidRPr="00BF6CBA" w:rsidRDefault="00C0265E" w:rsidP="00EF543E">
      <w:pPr>
        <w:pStyle w:val="Geenafstand"/>
        <w:numPr>
          <w:ilvl w:val="0"/>
          <w:numId w:val="10"/>
        </w:numPr>
      </w:pPr>
      <w:r w:rsidRPr="00DB6F89">
        <w:rPr>
          <w:color w:val="6A9E1F" w:themeColor="accent4"/>
        </w:rPr>
        <w:t>Uses at least one commen</w:t>
      </w:r>
      <w:r w:rsidR="00AA6E06" w:rsidRPr="00DB6F89">
        <w:rPr>
          <w:color w:val="6A9E1F" w:themeColor="accent4"/>
        </w:rPr>
        <w:t>t</w:t>
      </w:r>
      <w:r w:rsidRPr="00DB6F89">
        <w:rPr>
          <w:color w:val="6A9E1F" w:themeColor="accent4"/>
        </w:rPr>
        <w:t xml:space="preserve"> in CSS</w:t>
      </w:r>
      <w:r w:rsidR="00697849" w:rsidRPr="00DB6F89">
        <w:rPr>
          <w:color w:val="6A9E1F" w:themeColor="accent4"/>
        </w:rPr>
        <w:t>.</w:t>
      </w:r>
      <w:r w:rsidRPr="00DB6F89">
        <w:rPr>
          <w:color w:val="6A9E1F" w:themeColor="accent4"/>
        </w:rPr>
        <w:t xml:space="preserve"> </w:t>
      </w:r>
    </w:p>
    <w:p w14:paraId="54CE1366" w14:textId="19F0016A" w:rsidR="00C0265E" w:rsidRPr="00DB6F89" w:rsidRDefault="00C0265E" w:rsidP="00EF543E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>Uses property letter-spacing</w:t>
      </w:r>
      <w:r w:rsidR="00697849" w:rsidRPr="00DB6F89">
        <w:rPr>
          <w:color w:val="6A9E1F" w:themeColor="accent4"/>
        </w:rPr>
        <w:t>.</w:t>
      </w:r>
    </w:p>
    <w:p w14:paraId="3F1772C6" w14:textId="77777777" w:rsidR="004E1E77" w:rsidRPr="00DB6F89" w:rsidRDefault="00C0265E" w:rsidP="004E1E77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>Uses property line-height</w:t>
      </w:r>
      <w:r w:rsidR="00697849" w:rsidRPr="00DB6F89">
        <w:rPr>
          <w:color w:val="6A9E1F" w:themeColor="accent4"/>
        </w:rPr>
        <w:t>.</w:t>
      </w:r>
    </w:p>
    <w:p w14:paraId="7451B3A6" w14:textId="7B2331DE" w:rsidR="004E1E77" w:rsidRPr="00DB6F89" w:rsidRDefault="00C0265E" w:rsidP="004E1E77">
      <w:pPr>
        <w:pStyle w:val="Geenafstand"/>
        <w:numPr>
          <w:ilvl w:val="0"/>
          <w:numId w:val="10"/>
        </w:numPr>
        <w:rPr>
          <w:color w:val="6A9E1F" w:themeColor="accent4"/>
        </w:rPr>
      </w:pPr>
      <w:r w:rsidRPr="00DB6F89">
        <w:rPr>
          <w:color w:val="6A9E1F" w:themeColor="accent4"/>
        </w:rPr>
        <w:t xml:space="preserve">Uses property </w:t>
      </w:r>
      <w:r w:rsidR="006B73A9" w:rsidRPr="00DB6F89">
        <w:rPr>
          <w:color w:val="6A9E1F" w:themeColor="accent4"/>
        </w:rPr>
        <w:t>text</w:t>
      </w:r>
      <w:r w:rsidRPr="00DB6F89">
        <w:rPr>
          <w:color w:val="6A9E1F" w:themeColor="accent4"/>
        </w:rPr>
        <w:t>-indent</w:t>
      </w:r>
      <w:r w:rsidR="00697849" w:rsidRPr="00DB6F89">
        <w:rPr>
          <w:color w:val="6A9E1F" w:themeColor="accent4"/>
        </w:rPr>
        <w:t>.</w:t>
      </w:r>
    </w:p>
    <w:p w14:paraId="5D1B7B4B" w14:textId="00E88C0E" w:rsidR="00AE14E3" w:rsidRPr="004E1E77" w:rsidRDefault="00C0265E" w:rsidP="004E1E77">
      <w:pPr>
        <w:pStyle w:val="Geenafstand"/>
        <w:numPr>
          <w:ilvl w:val="0"/>
          <w:numId w:val="10"/>
        </w:numPr>
      </w:pPr>
      <w:r w:rsidRPr="00DB6F89">
        <w:rPr>
          <w:color w:val="6A9E1F" w:themeColor="accent4"/>
        </w:rPr>
        <w:t>Uses property word-spacing</w:t>
      </w:r>
      <w:r w:rsidR="00697849" w:rsidRPr="00DB6F89">
        <w:rPr>
          <w:color w:val="6A9E1F" w:themeColor="accent4"/>
        </w:rPr>
        <w:t>.</w:t>
      </w:r>
      <w:r w:rsidR="00AE14E3">
        <w:br w:type="page"/>
      </w:r>
    </w:p>
    <w:p w14:paraId="0255D06E" w14:textId="3C6EB548" w:rsidR="00AE14E3" w:rsidRDefault="00AE14E3" w:rsidP="00AE14E3">
      <w:pPr>
        <w:pStyle w:val="Kop3"/>
      </w:pPr>
      <w:bookmarkStart w:id="12" w:name="_Toc83999492"/>
      <w:r>
        <w:lastRenderedPageBreak/>
        <w:t xml:space="preserve">Group </w:t>
      </w:r>
      <w:r w:rsidR="00547FD3">
        <w:t>FOUR</w:t>
      </w:r>
      <w:r>
        <w:t xml:space="preserve"> [ADVAN</w:t>
      </w:r>
      <w:r w:rsidR="0080352B">
        <w:t>C</w:t>
      </w:r>
      <w:r>
        <w:t xml:space="preserve">ED </w:t>
      </w:r>
      <w:r w:rsidR="00547FD3">
        <w:t>CSS</w:t>
      </w:r>
      <w:r>
        <w:t>]</w:t>
      </w:r>
      <w:bookmarkEnd w:id="12"/>
    </w:p>
    <w:p w14:paraId="3129B9D1" w14:textId="77777777" w:rsidR="00AE14E3" w:rsidRDefault="00AE14E3" w:rsidP="00AE14E3">
      <w:pPr>
        <w:pStyle w:val="Geenafstand"/>
        <w:ind w:left="360"/>
      </w:pPr>
      <w:r>
        <w:t>Excellent</w:t>
      </w:r>
    </w:p>
    <w:p w14:paraId="0FC8DF8A" w14:textId="5EAF6024" w:rsidR="003741A4" w:rsidRDefault="00B42549" w:rsidP="008937AA">
      <w:pPr>
        <w:pStyle w:val="Geenafstand"/>
        <w:numPr>
          <w:ilvl w:val="0"/>
          <w:numId w:val="8"/>
        </w:numPr>
      </w:pPr>
      <w:r>
        <w:t xml:space="preserve">All items from sufficient </w:t>
      </w:r>
      <w:r w:rsidRPr="00DF7F0D">
        <w:t>are passed</w:t>
      </w:r>
      <w:r>
        <w:t xml:space="preserve">.  </w:t>
      </w:r>
    </w:p>
    <w:p w14:paraId="28346D60" w14:textId="1C82D8E2" w:rsidR="003741A4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at least 2 position propert</w:t>
      </w:r>
      <w:r w:rsidR="00B34418" w:rsidRPr="00BD2139">
        <w:rPr>
          <w:color w:val="6A9E1F" w:themeColor="accent4"/>
        </w:rPr>
        <w:t>ies</w:t>
      </w:r>
      <w:r w:rsidRPr="00BD2139">
        <w:rPr>
          <w:color w:val="6A9E1F" w:themeColor="accent4"/>
        </w:rPr>
        <w:t xml:space="preserve"> (static, absolute, relative or fixed)</w:t>
      </w:r>
      <w:r w:rsidR="00697849" w:rsidRPr="00BD2139">
        <w:rPr>
          <w:color w:val="6A9E1F" w:themeColor="accent4"/>
        </w:rPr>
        <w:t>.</w:t>
      </w:r>
    </w:p>
    <w:p w14:paraId="7E54D736" w14:textId="6AD487FA" w:rsidR="003741A4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float property</w:t>
      </w:r>
      <w:r w:rsidR="00697849" w:rsidRPr="00BD2139">
        <w:rPr>
          <w:color w:val="6A9E1F" w:themeColor="accent4"/>
        </w:rPr>
        <w:t>.</w:t>
      </w:r>
      <w:r w:rsidRPr="00BD2139">
        <w:rPr>
          <w:color w:val="6A9E1F" w:themeColor="accent4"/>
        </w:rPr>
        <w:t xml:space="preserve">  </w:t>
      </w:r>
    </w:p>
    <w:p w14:paraId="17D11C92" w14:textId="77777777" w:rsidR="003741A4" w:rsidRDefault="003741A4" w:rsidP="00EF543E">
      <w:pPr>
        <w:pStyle w:val="Geenafstand"/>
        <w:numPr>
          <w:ilvl w:val="0"/>
          <w:numId w:val="8"/>
        </w:numPr>
      </w:pPr>
      <w:r>
        <w:t xml:space="preserve">Uses pseudo-class first-child to </w:t>
      </w:r>
      <w:proofErr w:type="spellStart"/>
      <w:r>
        <w:t>color</w:t>
      </w:r>
      <w:proofErr w:type="spellEnd"/>
      <w:r>
        <w:t xml:space="preserve"> the first column #FF0 from a table. </w:t>
      </w:r>
    </w:p>
    <w:p w14:paraId="4C41BA85" w14:textId="77777777" w:rsidR="003741A4" w:rsidRDefault="003741A4" w:rsidP="00EF543E">
      <w:pPr>
        <w:pStyle w:val="Geenafstand"/>
        <w:numPr>
          <w:ilvl w:val="0"/>
          <w:numId w:val="8"/>
        </w:numPr>
      </w:pPr>
      <w:r>
        <w:t xml:space="preserve">Uses pseudo-class nth-child to </w:t>
      </w:r>
      <w:proofErr w:type="spellStart"/>
      <w:r>
        <w:t>color</w:t>
      </w:r>
      <w:proofErr w:type="spellEnd"/>
      <w:r>
        <w:t xml:space="preserve"> the even horizontal lines the background </w:t>
      </w:r>
      <w:proofErr w:type="spellStart"/>
      <w:r>
        <w:t>color</w:t>
      </w:r>
      <w:proofErr w:type="spellEnd"/>
      <w:r>
        <w:t xml:space="preserve"> #CFF and odd lines #FFF from a table. </w:t>
      </w:r>
    </w:p>
    <w:p w14:paraId="109D63F9" w14:textId="791D8E60" w:rsidR="003741A4" w:rsidRDefault="003741A4" w:rsidP="00EF543E">
      <w:pPr>
        <w:pStyle w:val="Geenafstand"/>
        <w:numPr>
          <w:ilvl w:val="0"/>
          <w:numId w:val="8"/>
        </w:numPr>
      </w:pPr>
      <w:r>
        <w:t>Uses pseudo-element first-letter</w:t>
      </w:r>
      <w:r w:rsidR="00697849">
        <w:t>.</w:t>
      </w:r>
    </w:p>
    <w:p w14:paraId="338B1AE2" w14:textId="21F452BC" w:rsidR="00872219" w:rsidRPr="00BD2139" w:rsidRDefault="003741A4" w:rsidP="001F3582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selecting elements by a + (plus)</w:t>
      </w:r>
      <w:r w:rsidR="00697849" w:rsidRPr="00BD2139">
        <w:rPr>
          <w:color w:val="6A9E1F" w:themeColor="accent4"/>
        </w:rPr>
        <w:t>.</w:t>
      </w:r>
    </w:p>
    <w:p w14:paraId="26C1B3AD" w14:textId="4EA5729D" w:rsidR="00AE14E3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selecting elements by a &gt;</w:t>
      </w:r>
      <w:r w:rsidR="00603222" w:rsidRPr="00BD2139">
        <w:rPr>
          <w:color w:val="6A9E1F" w:themeColor="accent4"/>
        </w:rPr>
        <w:t xml:space="preserve"> (bigger sign)</w:t>
      </w:r>
      <w:r w:rsidR="00AE14E3" w:rsidRPr="00BD2139">
        <w:rPr>
          <w:color w:val="6A9E1F" w:themeColor="accent4"/>
        </w:rPr>
        <w:t xml:space="preserve">. </w:t>
      </w:r>
    </w:p>
    <w:p w14:paraId="3C2ADC2F" w14:textId="77777777" w:rsidR="00D348A6" w:rsidRDefault="00D348A6" w:rsidP="00D348A6">
      <w:pPr>
        <w:pStyle w:val="Geenafstand"/>
        <w:ind w:left="1080"/>
      </w:pPr>
    </w:p>
    <w:p w14:paraId="7016B8B4" w14:textId="77777777" w:rsidR="00AE14E3" w:rsidRDefault="00AE14E3" w:rsidP="00AE14E3">
      <w:pPr>
        <w:pStyle w:val="Geenafstand"/>
        <w:ind w:left="360"/>
      </w:pPr>
      <w:r w:rsidRPr="002D26D7">
        <w:t>Sufficient</w:t>
      </w:r>
    </w:p>
    <w:p w14:paraId="66C5BA92" w14:textId="4CFA4C25" w:rsidR="00301696" w:rsidRDefault="00301696" w:rsidP="00EF543E">
      <w:pPr>
        <w:pStyle w:val="Geenafstand"/>
        <w:numPr>
          <w:ilvl w:val="0"/>
          <w:numId w:val="9"/>
        </w:num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property value !important</w:t>
      </w:r>
      <w:r w:rsidR="00E53022" w:rsidRPr="00AE5D05">
        <w:rPr>
          <w:color w:val="6A9E1F" w:themeColor="accent4"/>
        </w:rPr>
        <w:t>.</w:t>
      </w:r>
    </w:p>
    <w:p w14:paraId="4A936D9F" w14:textId="3947F4D8" w:rsidR="00301696" w:rsidRDefault="00301696" w:rsidP="00EF543E">
      <w:pPr>
        <w:pStyle w:val="Geenafstand"/>
        <w:numPr>
          <w:ilvl w:val="0"/>
          <w:numId w:val="9"/>
        </w:numPr>
      </w:pPr>
      <w:r>
        <w:t>Uses pseudo-class mouse over link</w:t>
      </w:r>
      <w:r w:rsidR="00E53022">
        <w:t>.</w:t>
      </w:r>
    </w:p>
    <w:p w14:paraId="14E14CE6" w14:textId="7C0C60BC" w:rsidR="00301696" w:rsidRDefault="00301696" w:rsidP="00EF543E">
      <w:pPr>
        <w:pStyle w:val="Geenafstand"/>
        <w:numPr>
          <w:ilvl w:val="0"/>
          <w:numId w:val="9"/>
        </w:numPr>
      </w:pPr>
      <w:r>
        <w:t>Uses pseudo-class selected link</w:t>
      </w:r>
      <w:r w:rsidR="00E53022">
        <w:t>.</w:t>
      </w:r>
      <w:r w:rsidR="00AE5D05">
        <w:t xml:space="preserve"> </w:t>
      </w:r>
      <w:r w:rsidR="00AE5D05">
        <w:rPr>
          <w:color w:val="C62324" w:themeColor="accent6"/>
        </w:rPr>
        <w:t>a:active</w:t>
      </w:r>
    </w:p>
    <w:p w14:paraId="224FC8C2" w14:textId="535F0C8E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selecting elements by </w:t>
      </w:r>
      <w:r w:rsidR="00D348A6" w:rsidRPr="00AE5D05">
        <w:rPr>
          <w:color w:val="6A9E1F" w:themeColor="accent4"/>
        </w:rPr>
        <w:t>,</w:t>
      </w:r>
      <w:r w:rsidRPr="00AE5D05">
        <w:rPr>
          <w:color w:val="6A9E1F" w:themeColor="accent4"/>
        </w:rPr>
        <w:t xml:space="preserve"> (comma)</w:t>
      </w:r>
      <w:r w:rsidR="00E53022" w:rsidRPr="00AE5D05">
        <w:rPr>
          <w:color w:val="6A9E1F" w:themeColor="accent4"/>
        </w:rPr>
        <w:t>.</w:t>
      </w:r>
    </w:p>
    <w:p w14:paraId="3BB43DA4" w14:textId="0071805A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selecting elements by a space</w:t>
      </w:r>
      <w:r w:rsidR="00E53022" w:rsidRPr="00AE5D05">
        <w:rPr>
          <w:color w:val="6A9E1F" w:themeColor="accent4"/>
        </w:rPr>
        <w:t>.</w:t>
      </w:r>
    </w:p>
    <w:p w14:paraId="0CAD936C" w14:textId="1D55AB3A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</w:t>
      </w:r>
      <w:proofErr w:type="spellStart"/>
      <w:r w:rsidRPr="00AE5D05">
        <w:rPr>
          <w:color w:val="6A9E1F" w:themeColor="accent4"/>
        </w:rPr>
        <w:t>color</w:t>
      </w:r>
      <w:proofErr w:type="spellEnd"/>
      <w:r w:rsidR="00E53022" w:rsidRPr="00AE5D05">
        <w:rPr>
          <w:color w:val="6A9E1F" w:themeColor="accent4"/>
        </w:rPr>
        <w:t>.</w:t>
      </w:r>
    </w:p>
    <w:p w14:paraId="79FD5DB6" w14:textId="7A96A231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style with value double</w:t>
      </w:r>
      <w:r w:rsidR="00E53022" w:rsidRPr="00AE5D05">
        <w:rPr>
          <w:color w:val="6A9E1F" w:themeColor="accent4"/>
        </w:rPr>
        <w:t>.</w:t>
      </w:r>
    </w:p>
    <w:p w14:paraId="3D842C27" w14:textId="7FD91A23" w:rsidR="00AE14E3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width</w:t>
      </w:r>
      <w:r w:rsidR="00E53022" w:rsidRPr="00AE5D05">
        <w:rPr>
          <w:color w:val="6A9E1F" w:themeColor="accent4"/>
        </w:rPr>
        <w:t>.</w:t>
      </w:r>
    </w:p>
    <w:p w14:paraId="3A43FE68" w14:textId="77777777" w:rsidR="00603222" w:rsidRDefault="00603222">
      <w:r>
        <w:br w:type="page"/>
      </w:r>
    </w:p>
    <w:p w14:paraId="5D83B924" w14:textId="5974DA7B" w:rsidR="00603222" w:rsidRDefault="00603222" w:rsidP="00603222">
      <w:pPr>
        <w:pStyle w:val="Kop3"/>
      </w:pPr>
      <w:bookmarkStart w:id="13" w:name="_Toc83999493"/>
      <w:r>
        <w:lastRenderedPageBreak/>
        <w:t>Group F</w:t>
      </w:r>
      <w:r w:rsidR="0033106D">
        <w:t>IVE</w:t>
      </w:r>
      <w:r>
        <w:t xml:space="preserve"> [</w:t>
      </w:r>
      <w:r w:rsidR="0033106D">
        <w:t>Symant</w:t>
      </w:r>
      <w:r w:rsidR="001203FC">
        <w:t>E</w:t>
      </w:r>
      <w:r w:rsidR="0033106D">
        <w:t>c fund</w:t>
      </w:r>
      <w:r w:rsidR="001203FC">
        <w:t>A</w:t>
      </w:r>
      <w:r w:rsidR="0033106D">
        <w:t>mentals</w:t>
      </w:r>
      <w:r>
        <w:t>]</w:t>
      </w:r>
      <w:bookmarkEnd w:id="13"/>
    </w:p>
    <w:p w14:paraId="2162805C" w14:textId="77777777" w:rsidR="00603222" w:rsidRDefault="00603222" w:rsidP="00603222">
      <w:pPr>
        <w:pStyle w:val="Geenafstand"/>
        <w:ind w:left="360"/>
      </w:pPr>
      <w:r>
        <w:t>Excellent</w:t>
      </w:r>
    </w:p>
    <w:p w14:paraId="3CC1A000" w14:textId="2A36AC60" w:rsidR="00B43313" w:rsidRDefault="00B43313" w:rsidP="00C11A61">
      <w:pPr>
        <w:pStyle w:val="Geenafstand"/>
        <w:numPr>
          <w:ilvl w:val="0"/>
          <w:numId w:val="8"/>
        </w:numPr>
      </w:pPr>
      <w:r>
        <w:t xml:space="preserve">All items from sufficient </w:t>
      </w:r>
      <w:r w:rsidRPr="00DF7F0D">
        <w:t>are passed</w:t>
      </w:r>
      <w:r>
        <w:t xml:space="preserve">.  </w:t>
      </w:r>
    </w:p>
    <w:p w14:paraId="74B114DB" w14:textId="7F997244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media queries for at least 3 different devices.</w:t>
      </w:r>
    </w:p>
    <w:p w14:paraId="487A159C" w14:textId="2B1397EF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closing tags for all single and paired tags </w:t>
      </w:r>
      <w:r w:rsidR="009C4E10" w:rsidRPr="00AE5D05">
        <w:rPr>
          <w:color w:val="6A9E1F" w:themeColor="accent4"/>
        </w:rPr>
        <w:t>in</w:t>
      </w:r>
      <w:r w:rsidRPr="00AE5D05">
        <w:rPr>
          <w:color w:val="6A9E1F" w:themeColor="accent4"/>
        </w:rPr>
        <w:t xml:space="preserve"> the right way. </w:t>
      </w:r>
    </w:p>
    <w:p w14:paraId="0E9BEBD9" w14:textId="77777777" w:rsidR="00943013" w:rsidRDefault="00943013" w:rsidP="00943013">
      <w:pPr>
        <w:pStyle w:val="Geenafstand"/>
        <w:numPr>
          <w:ilvl w:val="0"/>
          <w:numId w:val="8"/>
        </w:numPr>
      </w:pPr>
      <w:r>
        <w:t>Uses description attribute value with 50–160 characters.</w:t>
      </w:r>
    </w:p>
    <w:p w14:paraId="0EB3A612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keywords attribute with 5 keywords.</w:t>
      </w:r>
    </w:p>
    <w:p w14:paraId="1CF6C9E5" w14:textId="0FDA9E91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language attribute.</w:t>
      </w:r>
    </w:p>
    <w:p w14:paraId="61BBA016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flex-grow property.</w:t>
      </w:r>
    </w:p>
    <w:p w14:paraId="75F95AE2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flex-shrink property.</w:t>
      </w:r>
    </w:p>
    <w:p w14:paraId="157B3106" w14:textId="2E8BC789" w:rsidR="008A3F95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grid-template-areas property.</w:t>
      </w:r>
    </w:p>
    <w:p w14:paraId="1D9A5948" w14:textId="77777777" w:rsidR="00B43313" w:rsidRDefault="00B43313" w:rsidP="00B43313">
      <w:pPr>
        <w:pStyle w:val="Geenafstand"/>
        <w:numPr>
          <w:ilvl w:val="0"/>
          <w:numId w:val="8"/>
        </w:numPr>
      </w:pPr>
      <w:r>
        <w:t>CSS is validated with http://jigsaw.w3.org/css-validator, with profile "CSS level 3 + SVG" without warnings.</w:t>
      </w:r>
    </w:p>
    <w:p w14:paraId="437293BC" w14:textId="4F83C2BB" w:rsidR="00B43313" w:rsidRDefault="00B43313" w:rsidP="00B14C66">
      <w:pPr>
        <w:pStyle w:val="Geenafstand"/>
        <w:numPr>
          <w:ilvl w:val="0"/>
          <w:numId w:val="8"/>
        </w:numPr>
      </w:pPr>
      <w:r>
        <w:t xml:space="preserve">HTML 5 is validated with https://validator.w3.org without warnings. </w:t>
      </w:r>
    </w:p>
    <w:p w14:paraId="5BE746A9" w14:textId="77777777" w:rsidR="00964393" w:rsidRDefault="00964393" w:rsidP="00964393">
      <w:pPr>
        <w:pStyle w:val="Geenafstand"/>
        <w:ind w:left="1080"/>
      </w:pPr>
    </w:p>
    <w:p w14:paraId="5D2A773B" w14:textId="77777777" w:rsidR="00603222" w:rsidRDefault="00603222" w:rsidP="00603222">
      <w:pPr>
        <w:pStyle w:val="Geenafstand"/>
        <w:ind w:left="360"/>
      </w:pPr>
      <w:r w:rsidRPr="002D26D7">
        <w:t>Sufficient</w:t>
      </w:r>
    </w:p>
    <w:p w14:paraId="7269DCE8" w14:textId="41865758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front-end libraries like bootstrap</w:t>
      </w:r>
      <w:r w:rsidR="0018464C" w:rsidRPr="00AE5D05">
        <w:rPr>
          <w:color w:val="6A9E1F" w:themeColor="accent4"/>
        </w:rPr>
        <w:t xml:space="preserve">, </w:t>
      </w:r>
      <w:r w:rsidRPr="00AE5D05">
        <w:rPr>
          <w:color w:val="6A9E1F" w:themeColor="accent4"/>
        </w:rPr>
        <w:t>w3.css</w:t>
      </w:r>
      <w:r w:rsidR="0018464C" w:rsidRPr="00AE5D05">
        <w:rPr>
          <w:color w:val="6A9E1F" w:themeColor="accent4"/>
        </w:rPr>
        <w:t xml:space="preserve"> etc.</w:t>
      </w:r>
    </w:p>
    <w:p w14:paraId="624CA4DE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tag br.</w:t>
      </w:r>
    </w:p>
    <w:p w14:paraId="315DCAC4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tag hr.</w:t>
      </w:r>
    </w:p>
    <w:p w14:paraId="76388D2D" w14:textId="558D575D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attribute charset utf-8</w:t>
      </w:r>
      <w:r w:rsidR="008A3F95" w:rsidRPr="00AE5D05">
        <w:rPr>
          <w:color w:val="6A9E1F" w:themeColor="accent4"/>
        </w:rPr>
        <w:t>.</w:t>
      </w:r>
    </w:p>
    <w:p w14:paraId="728CFE97" w14:textId="2A5D6EBE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author attribute value </w:t>
      </w:r>
      <w:r w:rsidR="008A3F95" w:rsidRPr="00AE5D05">
        <w:rPr>
          <w:color w:val="6A9E1F" w:themeColor="accent4"/>
        </w:rPr>
        <w:t>.</w:t>
      </w:r>
    </w:p>
    <w:p w14:paraId="260FE1D1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property z-index for a "cookies" message with value 9999. </w:t>
      </w:r>
    </w:p>
    <w:p w14:paraId="4A56C540" w14:textId="5D6E2E56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abs for nestled elements</w:t>
      </w:r>
      <w:r w:rsidR="008A3F95" w:rsidRPr="00AE5D05">
        <w:rPr>
          <w:color w:val="6A9E1F" w:themeColor="accent4"/>
        </w:rPr>
        <w:t>.</w:t>
      </w:r>
    </w:p>
    <w:p w14:paraId="7DD9F62C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the property display to hide content for different devices. </w:t>
      </w:r>
    </w:p>
    <w:p w14:paraId="2DC5F297" w14:textId="66F485BC" w:rsidR="009E2F97" w:rsidRPr="009E2F97" w:rsidRDefault="009E2F97" w:rsidP="00EF543E">
      <w:pPr>
        <w:pStyle w:val="Geenafstand"/>
        <w:numPr>
          <w:ilvl w:val="0"/>
          <w:numId w:val="9"/>
        </w:numPr>
      </w:pPr>
      <w:r w:rsidRPr="009E2F97">
        <w:t>CSS is validated with http://jigsaw.w3.org/css-validator, with profile "CSS level 3 + SVG" without errors</w:t>
      </w:r>
      <w:r w:rsidR="008A3F95">
        <w:t>.</w:t>
      </w:r>
    </w:p>
    <w:p w14:paraId="444EFA66" w14:textId="4DBB7E19" w:rsidR="00603222" w:rsidRPr="009E2F97" w:rsidRDefault="009E2F97" w:rsidP="00EF543E">
      <w:pPr>
        <w:pStyle w:val="Geenafstand"/>
        <w:numPr>
          <w:ilvl w:val="0"/>
          <w:numId w:val="9"/>
        </w:numPr>
      </w:pPr>
      <w:r w:rsidRPr="009E2F97">
        <w:t>HTML 5 is validated with https://validator.w3.org without errors</w:t>
      </w:r>
      <w:r w:rsidR="008A3F95">
        <w:t>.</w:t>
      </w:r>
    </w:p>
    <w:p w14:paraId="4A11DE7B" w14:textId="52050D03" w:rsidR="009510B9" w:rsidRPr="000D1DD1" w:rsidRDefault="00603222" w:rsidP="008A3F95">
      <w:pPr>
        <w:pStyle w:val="Geenafstand"/>
        <w:rPr>
          <w:rFonts w:eastAsiaTheme="majorEastAsia" w:cstheme="majorBidi"/>
          <w:caps/>
          <w:spacing w:val="10"/>
          <w:sz w:val="36"/>
          <w:szCs w:val="36"/>
        </w:rPr>
      </w:pPr>
      <w:r>
        <w:br w:type="page"/>
      </w:r>
    </w:p>
    <w:p w14:paraId="123DA9D5" w14:textId="0684A587" w:rsidR="00FF5746" w:rsidRDefault="00FF5746" w:rsidP="00FF5746">
      <w:pPr>
        <w:pStyle w:val="Kop1"/>
        <w:rPr>
          <w:rFonts w:asciiTheme="minorHAnsi" w:hAnsiTheme="minorHAnsi"/>
        </w:rPr>
      </w:pPr>
      <w:bookmarkStart w:id="14" w:name="_Toc83999494"/>
      <w:r w:rsidRPr="000D1DD1">
        <w:rPr>
          <w:rFonts w:asciiTheme="minorHAnsi" w:hAnsiTheme="minorHAnsi"/>
        </w:rPr>
        <w:lastRenderedPageBreak/>
        <w:t>Deliverables</w:t>
      </w:r>
      <w:bookmarkEnd w:id="14"/>
    </w:p>
    <w:p w14:paraId="43E95661" w14:textId="77777777" w:rsidR="0018094D" w:rsidRDefault="0018094D" w:rsidP="00153288"/>
    <w:p w14:paraId="76533E88" w14:textId="6D063482" w:rsidR="001A726C" w:rsidRDefault="001A726C" w:rsidP="001835F6">
      <w:pPr>
        <w:pStyle w:val="Geenafstand"/>
      </w:pPr>
      <w:r>
        <w:t xml:space="preserve">You can only commit your final work on </w:t>
      </w:r>
      <w:proofErr w:type="spellStart"/>
      <w:r w:rsidR="00777933">
        <w:t>moodle</w:t>
      </w:r>
      <w:proofErr w:type="spellEnd"/>
      <w:r>
        <w:t>.</w:t>
      </w:r>
      <w:r w:rsidR="00524C21">
        <w:t xml:space="preserve"> We do not accept </w:t>
      </w:r>
      <w:r w:rsidR="002B1441">
        <w:t xml:space="preserve">any </w:t>
      </w:r>
      <w:r w:rsidR="00524C21">
        <w:t>files</w:t>
      </w:r>
      <w:r w:rsidR="002B1441">
        <w:t xml:space="preserve"> for security reasons. </w:t>
      </w:r>
      <w:r>
        <w:t>Please do not email the examiner with your URL</w:t>
      </w:r>
      <w:r w:rsidR="000C270C">
        <w:t>, w</w:t>
      </w:r>
      <w:r w:rsidR="0099145F">
        <w:t xml:space="preserve">e do know your URL. </w:t>
      </w:r>
      <w:r w:rsidR="00423EE6">
        <w:t xml:space="preserve"> </w:t>
      </w:r>
    </w:p>
    <w:p w14:paraId="2F1BB06A" w14:textId="77777777" w:rsidR="001A726C" w:rsidRDefault="001A726C" w:rsidP="001835F6">
      <w:pPr>
        <w:pStyle w:val="Geenafstand"/>
      </w:pPr>
    </w:p>
    <w:p w14:paraId="5B95C00D" w14:textId="0F3B7063" w:rsidR="001835F6" w:rsidRDefault="0018094D" w:rsidP="001835F6">
      <w:pPr>
        <w:pStyle w:val="Geenafstand"/>
      </w:pPr>
      <w:r>
        <w:t xml:space="preserve">One day after the deadline </w:t>
      </w:r>
      <w:r w:rsidR="002E0E1B">
        <w:t xml:space="preserve">the examiner will make a backup from </w:t>
      </w:r>
      <w:r w:rsidR="001835F6">
        <w:t xml:space="preserve">all the work on the </w:t>
      </w:r>
    </w:p>
    <w:p w14:paraId="45D45B7A" w14:textId="48E30174" w:rsidR="00153288" w:rsidRDefault="001535AB" w:rsidP="000063FF">
      <w:pPr>
        <w:pStyle w:val="Geenafstand"/>
      </w:pPr>
      <w:proofErr w:type="spellStart"/>
      <w:r>
        <w:t>moodle</w:t>
      </w:r>
      <w:proofErr w:type="spellEnd"/>
      <w:r w:rsidR="001835F6">
        <w:t xml:space="preserve"> server. </w:t>
      </w:r>
      <w:r w:rsidR="00F05097">
        <w:t xml:space="preserve">Do not copy </w:t>
      </w:r>
      <w:r w:rsidR="00A96744">
        <w:t>source code from</w:t>
      </w:r>
      <w:r w:rsidR="00355F14">
        <w:t xml:space="preserve"> the</w:t>
      </w:r>
      <w:r w:rsidR="00A96744">
        <w:t xml:space="preserve"> internet or snippets from your </w:t>
      </w:r>
      <w:r w:rsidR="00355F14" w:rsidRPr="00355F14">
        <w:t>colleagues</w:t>
      </w:r>
      <w:r w:rsidR="00A96744">
        <w:t xml:space="preserve">. </w:t>
      </w:r>
      <w:r w:rsidR="00D3797D">
        <w:t>T</w:t>
      </w:r>
      <w:r w:rsidR="00C640CC">
        <w:t xml:space="preserve">he delivered work will be screened on </w:t>
      </w:r>
      <w:r w:rsidR="00C640CC" w:rsidRPr="00C640CC">
        <w:t>plagiarism</w:t>
      </w:r>
      <w:r w:rsidR="00C1604B">
        <w:t xml:space="preserve"> by a machine learning system</w:t>
      </w:r>
      <w:r w:rsidR="00C640CC">
        <w:t>!</w:t>
      </w:r>
    </w:p>
    <w:p w14:paraId="49DA949B" w14:textId="2A6F4502" w:rsidR="00C1604B" w:rsidRDefault="00C1604B" w:rsidP="0047654D">
      <w:pPr>
        <w:pStyle w:val="Kop2"/>
        <w:rPr>
          <w:sz w:val="28"/>
          <w:szCs w:val="28"/>
          <w:lang w:eastAsia="en-GB"/>
        </w:rPr>
      </w:pPr>
    </w:p>
    <w:p w14:paraId="09B72EBA" w14:textId="49826B6D" w:rsidR="005371DB" w:rsidRPr="005371DB" w:rsidRDefault="005371DB" w:rsidP="005371DB">
      <w:pPr>
        <w:rPr>
          <w:lang w:eastAsia="en-GB"/>
        </w:rPr>
      </w:pPr>
      <w:r>
        <w:rPr>
          <w:lang w:eastAsia="en-GB"/>
        </w:rPr>
        <w:t xml:space="preserve">Expected work: </w:t>
      </w:r>
    </w:p>
    <w:p w14:paraId="46EAE039" w14:textId="77BE7113" w:rsidR="002928E9" w:rsidRPr="00ED215E" w:rsidRDefault="005371DB" w:rsidP="0047654D">
      <w:pPr>
        <w:pStyle w:val="Kop2"/>
        <w:rPr>
          <w:rFonts w:cs="Times New Roman"/>
          <w:sz w:val="28"/>
          <w:szCs w:val="28"/>
          <w:lang w:eastAsia="en-GB"/>
        </w:rPr>
      </w:pPr>
      <w:bookmarkStart w:id="15" w:name="_Toc83999495"/>
      <w:r w:rsidRPr="00ED215E">
        <w:rPr>
          <w:sz w:val="28"/>
          <w:szCs w:val="28"/>
          <w:lang w:eastAsia="en-GB"/>
        </w:rPr>
        <w:t>R</w:t>
      </w:r>
      <w:r w:rsidR="002928E9" w:rsidRPr="00ED215E">
        <w:rPr>
          <w:sz w:val="28"/>
          <w:szCs w:val="28"/>
          <w:lang w:eastAsia="en-GB"/>
        </w:rPr>
        <w:t>unning website with the total assessment</w:t>
      </w:r>
      <w:bookmarkEnd w:id="15"/>
    </w:p>
    <w:p w14:paraId="6C0F66EF" w14:textId="31937D8E" w:rsidR="0014405E" w:rsidRPr="002A6BE5" w:rsidRDefault="002B35F5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2A6BE5">
        <w:rPr>
          <w:rFonts w:eastAsia="Times New Roman" w:cs="Calibri"/>
          <w:color w:val="000000"/>
          <w:lang w:eastAsia="en-GB"/>
        </w:rPr>
        <w:t xml:space="preserve">Submit </w:t>
      </w:r>
      <w:r w:rsidR="00FF25E2" w:rsidRPr="002A6BE5">
        <w:rPr>
          <w:rFonts w:eastAsia="Times New Roman" w:cs="Calibri"/>
          <w:color w:val="000000"/>
          <w:lang w:eastAsia="en-GB"/>
        </w:rPr>
        <w:t>all your</w:t>
      </w:r>
      <w:r w:rsidR="002A6BE5">
        <w:rPr>
          <w:rFonts w:eastAsia="Times New Roman" w:cs="Calibri"/>
          <w:color w:val="000000"/>
          <w:lang w:eastAsia="en-GB"/>
        </w:rPr>
        <w:t xml:space="preserve"> project zipped in one</w:t>
      </w:r>
      <w:r w:rsidR="00FF25E2" w:rsidRPr="002A6BE5">
        <w:rPr>
          <w:rFonts w:eastAsia="Times New Roman" w:cs="Calibri"/>
          <w:color w:val="000000"/>
          <w:lang w:eastAsia="en-GB"/>
        </w:rPr>
        <w:t xml:space="preserve"> </w:t>
      </w:r>
      <w:r w:rsidR="002A6BE5">
        <w:rPr>
          <w:rFonts w:eastAsia="Times New Roman" w:cs="Calibri"/>
          <w:color w:val="000000"/>
          <w:lang w:eastAsia="en-GB"/>
        </w:rPr>
        <w:t xml:space="preserve">zip </w:t>
      </w:r>
      <w:r w:rsidR="00FF25E2" w:rsidRPr="002A6BE5">
        <w:rPr>
          <w:rFonts w:eastAsia="Times New Roman" w:cs="Calibri"/>
          <w:color w:val="000000"/>
          <w:lang w:eastAsia="en-GB"/>
        </w:rPr>
        <w:t xml:space="preserve">file (Not </w:t>
      </w:r>
      <w:r w:rsidR="002A6BE5">
        <w:rPr>
          <w:rFonts w:eastAsia="Times New Roman" w:cs="Calibri"/>
          <w:color w:val="000000"/>
          <w:lang w:eastAsia="en-GB"/>
        </w:rPr>
        <w:t>.</w:t>
      </w:r>
      <w:proofErr w:type="spellStart"/>
      <w:r w:rsidR="00FF25E2" w:rsidRPr="002A6BE5">
        <w:rPr>
          <w:rFonts w:eastAsia="Times New Roman" w:cs="Calibri"/>
          <w:color w:val="000000"/>
          <w:lang w:eastAsia="en-GB"/>
        </w:rPr>
        <w:t>rar</w:t>
      </w:r>
      <w:proofErr w:type="spellEnd"/>
      <w:r w:rsidR="00FF25E2" w:rsidRPr="002A6BE5">
        <w:rPr>
          <w:rFonts w:eastAsia="Times New Roman" w:cs="Calibri"/>
          <w:color w:val="000000"/>
          <w:lang w:eastAsia="en-GB"/>
        </w:rPr>
        <w:t xml:space="preserve"> or any other extensions).</w:t>
      </w:r>
      <w:r w:rsidR="002A6BE5">
        <w:rPr>
          <w:rFonts w:eastAsia="Times New Roman" w:cs="Calibri"/>
          <w:color w:val="000000"/>
          <w:lang w:eastAsia="en-GB"/>
        </w:rPr>
        <w:t>Different extensions will be automatic a fail.</w:t>
      </w:r>
    </w:p>
    <w:p w14:paraId="21C56049" w14:textId="0C7F23E9" w:rsidR="00FF25E2" w:rsidRPr="00EC4AFA" w:rsidRDefault="00FF25E2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EC4AFA">
        <w:rPr>
          <w:rFonts w:eastAsia="Times New Roman" w:cs="Calibri"/>
          <w:color w:val="000000"/>
          <w:lang w:eastAsia="en-GB"/>
        </w:rPr>
        <w:t xml:space="preserve">The name of your </w:t>
      </w:r>
      <w:r w:rsidR="00B80248" w:rsidRPr="00EC4AFA">
        <w:rPr>
          <w:rFonts w:eastAsia="Times New Roman" w:cs="Calibri"/>
          <w:color w:val="000000"/>
          <w:lang w:eastAsia="en-GB"/>
        </w:rPr>
        <w:t xml:space="preserve">zip </w:t>
      </w:r>
      <w:r w:rsidRPr="00EC4AFA">
        <w:rPr>
          <w:rFonts w:eastAsia="Times New Roman" w:cs="Calibri"/>
          <w:color w:val="000000"/>
          <w:lang w:eastAsia="en-GB"/>
        </w:rPr>
        <w:t xml:space="preserve">file must be your student number. Example: </w:t>
      </w:r>
      <w:r w:rsidR="00B80248" w:rsidRPr="00EC4AFA">
        <w:rPr>
          <w:rFonts w:eastAsia="Times New Roman" w:cs="Calibri"/>
          <w:color w:val="000000"/>
          <w:lang w:eastAsia="en-GB"/>
        </w:rPr>
        <w:t>102729.zip</w:t>
      </w:r>
    </w:p>
    <w:p w14:paraId="0503C104" w14:textId="7E74CB93" w:rsidR="002928E9" w:rsidRPr="00C73984" w:rsidRDefault="002928E9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C73984">
        <w:rPr>
          <w:rFonts w:eastAsia="Times New Roman" w:cs="Calibri"/>
          <w:color w:val="000000"/>
          <w:lang w:eastAsia="en-GB"/>
        </w:rPr>
        <w:t xml:space="preserve">The </w:t>
      </w:r>
      <w:r w:rsidRPr="00C73984">
        <w:rPr>
          <w:rFonts w:eastAsia="Times New Roman" w:cs="Calibri"/>
          <w:b/>
          <w:bCs/>
          <w:color w:val="000000"/>
          <w:lang w:eastAsia="en-GB"/>
        </w:rPr>
        <w:t>student.txt</w:t>
      </w:r>
      <w:r w:rsidRPr="00C73984">
        <w:rPr>
          <w:rFonts w:eastAsia="Times New Roman" w:cs="Calibri"/>
          <w:color w:val="000000"/>
          <w:lang w:eastAsia="en-GB"/>
        </w:rPr>
        <w:t xml:space="preserve"> is delivered by the </w:t>
      </w:r>
      <w:r w:rsidR="00C73984" w:rsidRPr="00C73984">
        <w:rPr>
          <w:rFonts w:eastAsia="Times New Roman" w:cs="Calibri"/>
          <w:color w:val="000000"/>
          <w:lang w:eastAsia="en-GB"/>
        </w:rPr>
        <w:t>student</w:t>
      </w:r>
      <w:r w:rsidRPr="00C73984">
        <w:rPr>
          <w:rFonts w:eastAsia="Times New Roman" w:cs="Calibri"/>
          <w:color w:val="000000"/>
          <w:lang w:eastAsia="en-GB"/>
        </w:rPr>
        <w:t xml:space="preserve"> </w:t>
      </w:r>
      <w:r w:rsidR="00C73984" w:rsidRPr="00C73984">
        <w:rPr>
          <w:rFonts w:eastAsia="Times New Roman" w:cs="Calibri"/>
          <w:color w:val="000000"/>
          <w:lang w:eastAsia="en-GB"/>
        </w:rPr>
        <w:t>inside the zip file (in the root folder)</w:t>
      </w:r>
      <w:r w:rsidRPr="00C73984">
        <w:rPr>
          <w:rFonts w:eastAsia="Times New Roman" w:cs="Calibri"/>
          <w:color w:val="000000"/>
          <w:lang w:eastAsia="en-GB"/>
        </w:rPr>
        <w:t xml:space="preserve">. The </w:t>
      </w:r>
      <w:r w:rsidRPr="00C73984">
        <w:rPr>
          <w:rFonts w:eastAsia="Times New Roman" w:cs="Calibri"/>
          <w:b/>
          <w:bCs/>
          <w:color w:val="000000"/>
          <w:lang w:eastAsia="en-GB"/>
        </w:rPr>
        <w:t>student.txt i</w:t>
      </w:r>
      <w:r w:rsidRPr="00C73984">
        <w:rPr>
          <w:rFonts w:eastAsia="Times New Roman" w:cs="Calibri"/>
          <w:color w:val="000000"/>
          <w:lang w:eastAsia="en-GB"/>
        </w:rPr>
        <w:t>s completed with</w:t>
      </w:r>
    </w:p>
    <w:p w14:paraId="7C10583E" w14:textId="0F2F2764" w:rsidR="002928E9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2928E9" w:rsidRPr="00C73984">
        <w:rPr>
          <w:lang w:eastAsia="en-GB"/>
        </w:rPr>
        <w:t xml:space="preserve">tudent </w:t>
      </w:r>
      <w:r w:rsidR="00757148" w:rsidRPr="00C73984">
        <w:rPr>
          <w:lang w:eastAsia="en-GB"/>
        </w:rPr>
        <w:t>name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 xml:space="preserve">your name </w:t>
      </w:r>
    </w:p>
    <w:p w14:paraId="2AE388E3" w14:textId="63B1B1C4" w:rsidR="00FF4251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2928E9" w:rsidRPr="00C73984">
        <w:rPr>
          <w:lang w:eastAsia="en-GB"/>
        </w:rPr>
        <w:t xml:space="preserve">tudent </w:t>
      </w:r>
      <w:r w:rsidR="00757148" w:rsidRPr="00C73984">
        <w:rPr>
          <w:lang w:eastAsia="en-GB"/>
        </w:rPr>
        <w:t>number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>your student number</w:t>
      </w:r>
      <w:r w:rsidR="00FF4251" w:rsidRPr="00C73984">
        <w:rPr>
          <w:lang w:eastAsia="en-GB"/>
        </w:rPr>
        <w:t xml:space="preserve"> </w:t>
      </w:r>
    </w:p>
    <w:p w14:paraId="1A163FA8" w14:textId="46DD79B2" w:rsidR="002928E9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FF4251" w:rsidRPr="00C73984">
        <w:rPr>
          <w:lang w:eastAsia="en-GB"/>
        </w:rPr>
        <w:t xml:space="preserve">tudent class: </w:t>
      </w:r>
      <w:r w:rsidR="00FF4251" w:rsidRPr="00C73984">
        <w:rPr>
          <w:color w:val="0000FF"/>
          <w:lang w:eastAsia="en-GB"/>
        </w:rPr>
        <w:t>your class</w:t>
      </w:r>
    </w:p>
    <w:p w14:paraId="7729377D" w14:textId="7F8E0F54" w:rsidR="00FF4251" w:rsidRPr="00C73984" w:rsidRDefault="00037BDE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 xml:space="preserve">URL </w:t>
      </w:r>
      <w:r w:rsidR="002928E9" w:rsidRPr="00C73984">
        <w:rPr>
          <w:lang w:eastAsia="en-GB"/>
        </w:rPr>
        <w:t xml:space="preserve">student </w:t>
      </w:r>
      <w:r w:rsidRPr="00C73984">
        <w:rPr>
          <w:lang w:eastAsia="en-GB"/>
        </w:rPr>
        <w:t>GitHub</w:t>
      </w:r>
      <w:r w:rsidR="00FF4251" w:rsidRPr="00C73984">
        <w:rPr>
          <w:lang w:eastAsia="en-GB"/>
        </w:rPr>
        <w:t xml:space="preserve"> repo</w:t>
      </w:r>
      <w:r w:rsidRPr="00C73984">
        <w:rPr>
          <w:lang w:eastAsia="en-GB"/>
        </w:rPr>
        <w:t>sitory</w:t>
      </w:r>
      <w:r w:rsidR="00757148" w:rsidRPr="00C73984">
        <w:rPr>
          <w:lang w:eastAsia="en-GB"/>
        </w:rPr>
        <w:t>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 xml:space="preserve">your </w:t>
      </w:r>
      <w:r w:rsidRPr="00C73984">
        <w:rPr>
          <w:color w:val="0000FF"/>
          <w:lang w:eastAsia="en-GB"/>
        </w:rPr>
        <w:t>GitHub URL</w:t>
      </w:r>
    </w:p>
    <w:p w14:paraId="2E7E9CAE" w14:textId="22A9BF70" w:rsidR="00FF4251" w:rsidRPr="0003236A" w:rsidRDefault="00FF4251" w:rsidP="00FF4251">
      <w:pPr>
        <w:pStyle w:val="Geenafstand"/>
        <w:rPr>
          <w:highlight w:val="yellow"/>
          <w:lang w:eastAsia="en-GB"/>
        </w:rPr>
      </w:pPr>
    </w:p>
    <w:p w14:paraId="02170D24" w14:textId="427CBCC2" w:rsidR="002928E9" w:rsidRPr="00BF06F0" w:rsidRDefault="002500F4" w:rsidP="007241BE">
      <w:pPr>
        <w:pStyle w:val="Kop2"/>
        <w:rPr>
          <w:rFonts w:cs="Times New Roman"/>
          <w:sz w:val="28"/>
          <w:szCs w:val="28"/>
          <w:lang w:eastAsia="en-GB"/>
        </w:rPr>
      </w:pPr>
      <w:bookmarkStart w:id="16" w:name="_Toc83999496"/>
      <w:r w:rsidRPr="00BF06F0">
        <w:rPr>
          <w:sz w:val="28"/>
          <w:szCs w:val="28"/>
          <w:lang w:eastAsia="en-GB"/>
        </w:rPr>
        <w:t xml:space="preserve">Access </w:t>
      </w:r>
      <w:r w:rsidR="002928E9" w:rsidRPr="00BF06F0">
        <w:rPr>
          <w:sz w:val="28"/>
          <w:szCs w:val="28"/>
          <w:lang w:eastAsia="en-GB"/>
        </w:rPr>
        <w:t xml:space="preserve">to </w:t>
      </w:r>
      <w:r w:rsidRPr="00BF06F0">
        <w:rPr>
          <w:sz w:val="28"/>
          <w:szCs w:val="28"/>
          <w:lang w:eastAsia="en-GB"/>
        </w:rPr>
        <w:t xml:space="preserve">your </w:t>
      </w:r>
      <w:r w:rsidR="002928E9" w:rsidRPr="00BF06F0">
        <w:rPr>
          <w:sz w:val="28"/>
          <w:szCs w:val="28"/>
          <w:lang w:eastAsia="en-GB"/>
        </w:rPr>
        <w:t>repository.</w:t>
      </w:r>
      <w:bookmarkEnd w:id="16"/>
      <w:r w:rsidR="002928E9" w:rsidRPr="00BF06F0">
        <w:rPr>
          <w:sz w:val="28"/>
          <w:szCs w:val="28"/>
          <w:lang w:eastAsia="en-GB"/>
        </w:rPr>
        <w:t xml:space="preserve"> </w:t>
      </w:r>
    </w:p>
    <w:p w14:paraId="495FD4B3" w14:textId="47C55241" w:rsidR="002928E9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Only </w:t>
      </w:r>
      <w:r w:rsidR="00037BDE" w:rsidRPr="00BF06F0">
        <w:rPr>
          <w:rFonts w:eastAsia="Times New Roman" w:cs="Calibri"/>
          <w:color w:val="000000"/>
          <w:lang w:eastAsia="en-GB"/>
        </w:rPr>
        <w:t>GitHub</w:t>
      </w:r>
      <w:r w:rsidRPr="00BF06F0">
        <w:rPr>
          <w:rFonts w:eastAsia="Times New Roman" w:cs="Calibri"/>
          <w:color w:val="000000"/>
          <w:lang w:eastAsia="en-GB"/>
        </w:rPr>
        <w:t xml:space="preserve"> (</w:t>
      </w:r>
      <w:hyperlink r:id="rId10" w:history="1">
        <w:r w:rsidRPr="00BF06F0">
          <w:rPr>
            <w:rFonts w:eastAsia="Times New Roman" w:cs="Calibri"/>
            <w:color w:val="1155CC"/>
            <w:u w:val="single"/>
            <w:lang w:eastAsia="en-GB"/>
          </w:rPr>
          <w:t>https://github.com/</w:t>
        </w:r>
      </w:hyperlink>
      <w:r w:rsidRPr="00BF06F0">
        <w:rPr>
          <w:rFonts w:eastAsia="Times New Roman" w:cs="Calibri"/>
          <w:color w:val="000000"/>
          <w:lang w:eastAsia="en-GB"/>
        </w:rPr>
        <w:t xml:space="preserve">) </w:t>
      </w:r>
      <w:r w:rsidR="002B1CE6" w:rsidRPr="00BF06F0">
        <w:rPr>
          <w:rFonts w:eastAsia="Times New Roman" w:cs="Calibri"/>
          <w:color w:val="000000"/>
          <w:lang w:eastAsia="en-GB"/>
        </w:rPr>
        <w:t xml:space="preserve">is </w:t>
      </w:r>
      <w:r w:rsidRPr="00BF06F0">
        <w:rPr>
          <w:rFonts w:eastAsia="Times New Roman" w:cs="Calibri"/>
          <w:color w:val="000000"/>
          <w:lang w:eastAsia="en-GB"/>
        </w:rPr>
        <w:t>allowed to use.</w:t>
      </w:r>
    </w:p>
    <w:p w14:paraId="7C6FC0D3" w14:textId="77777777" w:rsidR="002928E9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>In between commitments (versions before the final) must be accessible.</w:t>
      </w:r>
    </w:p>
    <w:p w14:paraId="045894F4" w14:textId="77777777" w:rsidR="00A45884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The </w:t>
      </w:r>
      <w:r w:rsidRPr="00BF06F0">
        <w:rPr>
          <w:rFonts w:eastAsia="Times New Roman" w:cs="Calibri"/>
          <w:b/>
          <w:bCs/>
          <w:color w:val="000000"/>
          <w:lang w:eastAsia="en-GB"/>
        </w:rPr>
        <w:t>first commit</w:t>
      </w:r>
      <w:r w:rsidRPr="00BF06F0">
        <w:rPr>
          <w:rFonts w:eastAsia="Times New Roman" w:cs="Calibri"/>
          <w:color w:val="000000"/>
          <w:lang w:eastAsia="en-GB"/>
        </w:rPr>
        <w:t xml:space="preserve"> must be the </w:t>
      </w:r>
      <w:r w:rsidR="002B1CE6" w:rsidRPr="00BF06F0">
        <w:rPr>
          <w:rFonts w:eastAsia="Times New Roman" w:cs="Calibri"/>
          <w:color w:val="000000"/>
          <w:lang w:eastAsia="en-GB"/>
        </w:rPr>
        <w:t>delivered student.txt</w:t>
      </w:r>
      <w:r w:rsidRPr="00BF06F0">
        <w:rPr>
          <w:rFonts w:eastAsia="Times New Roman" w:cs="Calibri"/>
          <w:color w:val="000000"/>
          <w:lang w:eastAsia="en-GB"/>
        </w:rPr>
        <w:t xml:space="preserve">. </w:t>
      </w:r>
    </w:p>
    <w:p w14:paraId="01FC9DD4" w14:textId="2E37F346" w:rsidR="00E04812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Private repositories are not allowed. Repositories are publicly accessible without any login. </w:t>
      </w:r>
    </w:p>
    <w:p w14:paraId="1F3D1CC0" w14:textId="77777777" w:rsidR="00153288" w:rsidRDefault="00153288" w:rsidP="005F79FB">
      <w:pPr>
        <w:spacing w:line="240" w:lineRule="auto"/>
        <w:rPr>
          <w:rFonts w:eastAsia="Times New Roman" w:cs="Calibri"/>
          <w:color w:val="000000"/>
          <w:lang w:eastAsia="en-GB"/>
        </w:rPr>
      </w:pPr>
    </w:p>
    <w:p w14:paraId="54E07BA0" w14:textId="1C802075" w:rsidR="00757148" w:rsidRDefault="002928E9" w:rsidP="005F79FB">
      <w:pPr>
        <w:spacing w:line="240" w:lineRule="auto"/>
        <w:rPr>
          <w:rFonts w:eastAsia="Times New Roman" w:cs="Calibri"/>
          <w:color w:val="000000"/>
          <w:lang w:eastAsia="en-GB"/>
        </w:rPr>
      </w:pPr>
      <w:r w:rsidRPr="000D1DD1">
        <w:rPr>
          <w:rFonts w:eastAsia="Times New Roman" w:cs="Calibri"/>
          <w:color w:val="000000"/>
          <w:lang w:eastAsia="en-GB"/>
        </w:rPr>
        <w:t xml:space="preserve">If </w:t>
      </w:r>
      <w:r w:rsidR="002500F4">
        <w:rPr>
          <w:rFonts w:eastAsia="Times New Roman" w:cs="Calibri"/>
          <w:color w:val="000000"/>
          <w:lang w:eastAsia="en-GB"/>
        </w:rPr>
        <w:t>above is</w:t>
      </w:r>
      <w:r w:rsidRPr="000D1DD1">
        <w:rPr>
          <w:rFonts w:eastAsia="Times New Roman" w:cs="Calibri"/>
          <w:color w:val="000000"/>
          <w:lang w:eastAsia="en-GB"/>
        </w:rPr>
        <w:t xml:space="preserve"> not delivered</w:t>
      </w:r>
      <w:r w:rsidR="00A45884">
        <w:rPr>
          <w:rFonts w:eastAsia="Times New Roman" w:cs="Calibri"/>
          <w:color w:val="000000"/>
          <w:lang w:eastAsia="en-GB"/>
        </w:rPr>
        <w:t>, t</w:t>
      </w:r>
      <w:r w:rsidRPr="000D1DD1">
        <w:rPr>
          <w:rFonts w:eastAsia="Times New Roman" w:cs="Calibri"/>
          <w:color w:val="000000"/>
          <w:lang w:eastAsia="en-GB"/>
        </w:rPr>
        <w:t xml:space="preserve">he assessment </w:t>
      </w:r>
      <w:r w:rsidR="00A45884">
        <w:rPr>
          <w:rFonts w:eastAsia="Times New Roman" w:cs="Calibri"/>
          <w:color w:val="000000"/>
          <w:lang w:eastAsia="en-GB"/>
        </w:rPr>
        <w:t>will have</w:t>
      </w:r>
      <w:r w:rsidRPr="000D1DD1">
        <w:rPr>
          <w:rFonts w:eastAsia="Times New Roman" w:cs="Calibri"/>
          <w:color w:val="000000"/>
          <w:lang w:eastAsia="en-GB"/>
        </w:rPr>
        <w:t xml:space="preserve"> </w:t>
      </w:r>
      <w:r w:rsidR="002B1CE6" w:rsidRPr="000D1DD1">
        <w:rPr>
          <w:rFonts w:eastAsia="Times New Roman" w:cs="Calibri"/>
          <w:color w:val="000000"/>
          <w:lang w:eastAsia="en-GB"/>
        </w:rPr>
        <w:t>an</w:t>
      </w:r>
      <w:r w:rsidRPr="000D1DD1">
        <w:rPr>
          <w:rFonts w:eastAsia="Times New Roman" w:cs="Calibri"/>
          <w:color w:val="000000"/>
          <w:lang w:eastAsia="en-GB"/>
        </w:rPr>
        <w:t xml:space="preserve"> automatic FAILED (</w:t>
      </w:r>
      <w:r w:rsidR="00240971">
        <w:rPr>
          <w:rFonts w:eastAsia="Times New Roman" w:cs="Calibri"/>
          <w:color w:val="000000"/>
          <w:lang w:eastAsia="en-GB"/>
        </w:rPr>
        <w:t>1</w:t>
      </w:r>
      <w:r w:rsidRPr="000D1DD1">
        <w:rPr>
          <w:rFonts w:eastAsia="Times New Roman" w:cs="Calibri"/>
          <w:color w:val="000000"/>
          <w:lang w:eastAsia="en-GB"/>
        </w:rPr>
        <w:t xml:space="preserve">.0) rating. </w:t>
      </w:r>
    </w:p>
    <w:p w14:paraId="4F79BF95" w14:textId="77777777" w:rsidR="005F79FB" w:rsidRDefault="005F79FB" w:rsidP="005F79FB">
      <w:pPr>
        <w:spacing w:line="240" w:lineRule="auto"/>
        <w:rPr>
          <w:rFonts w:eastAsiaTheme="majorEastAsia" w:cstheme="majorBidi"/>
          <w:caps/>
          <w:spacing w:val="10"/>
          <w:sz w:val="36"/>
          <w:szCs w:val="36"/>
        </w:rPr>
      </w:pPr>
    </w:p>
    <w:p w14:paraId="7EEA5FD9" w14:textId="639B38D7" w:rsidR="009510B9" w:rsidRPr="000D1DD1" w:rsidRDefault="009510B9" w:rsidP="009510B9">
      <w:pPr>
        <w:pStyle w:val="Kop1"/>
        <w:rPr>
          <w:rFonts w:asciiTheme="minorHAnsi" w:hAnsiTheme="minorHAnsi"/>
        </w:rPr>
      </w:pPr>
      <w:bookmarkStart w:id="17" w:name="_Toc83999497"/>
      <w:r w:rsidRPr="000D1DD1">
        <w:rPr>
          <w:rFonts w:asciiTheme="minorHAnsi" w:hAnsiTheme="minorHAnsi"/>
        </w:rPr>
        <w:t>Deadline</w:t>
      </w:r>
      <w:bookmarkEnd w:id="17"/>
    </w:p>
    <w:p w14:paraId="006BFADA" w14:textId="6C437784" w:rsidR="009510B9" w:rsidRPr="000D1DD1" w:rsidRDefault="00BF06F0" w:rsidP="009510B9">
      <w:r>
        <w:t>October 31</w:t>
      </w:r>
      <w:r w:rsidRPr="00BF06F0">
        <w:rPr>
          <w:vertAlign w:val="superscript"/>
        </w:rPr>
        <w:t>st</w:t>
      </w:r>
      <w:r w:rsidR="003C1501">
        <w:t>, 2021,</w:t>
      </w:r>
      <w:r w:rsidR="009510B9" w:rsidRPr="000D1DD1">
        <w:t xml:space="preserve"> 23:5</w:t>
      </w:r>
      <w:r w:rsidR="003C1501">
        <w:t>9</w:t>
      </w:r>
    </w:p>
    <w:p w14:paraId="0AA091DE" w14:textId="03ADD7C3" w:rsidR="009510B9" w:rsidRPr="000D1DD1" w:rsidRDefault="009510B9" w:rsidP="00FF5746">
      <w:r w:rsidRPr="000D1DD1">
        <w:t xml:space="preserve">Retake: </w:t>
      </w:r>
      <w:r w:rsidR="00931313" w:rsidRPr="00931313">
        <w:t>January</w:t>
      </w:r>
      <w:r w:rsidR="008328D9">
        <w:t xml:space="preserve"> 7</w:t>
      </w:r>
      <w:r w:rsidR="008328D9" w:rsidRPr="008328D9">
        <w:rPr>
          <w:vertAlign w:val="superscript"/>
        </w:rPr>
        <w:t>th</w:t>
      </w:r>
      <w:r w:rsidR="003C1501">
        <w:t>, 2022,</w:t>
      </w:r>
      <w:r w:rsidR="00931313" w:rsidRPr="00931313">
        <w:t xml:space="preserve"> 23:59</w:t>
      </w:r>
    </w:p>
    <w:p w14:paraId="3F66B01E" w14:textId="2173A906" w:rsidR="006615D4" w:rsidRDefault="006615D4" w:rsidP="008D5097"/>
    <w:sectPr w:rsidR="006615D4" w:rsidSect="000C3934">
      <w:headerReference w:type="default" r:id="rId11"/>
      <w:footerReference w:type="default" r:id="rId12"/>
      <w:pgSz w:w="12240" w:h="15840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C8DC1" w14:textId="77777777" w:rsidR="00CA4788" w:rsidRDefault="00CA4788" w:rsidP="00760C02">
      <w:pPr>
        <w:spacing w:after="0" w:line="240" w:lineRule="auto"/>
      </w:pPr>
      <w:r>
        <w:separator/>
      </w:r>
    </w:p>
  </w:endnote>
  <w:endnote w:type="continuationSeparator" w:id="0">
    <w:p w14:paraId="48AA7BA8" w14:textId="77777777" w:rsidR="00CA4788" w:rsidRDefault="00CA4788" w:rsidP="00760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8E5B3" w14:textId="7502CC21" w:rsidR="00FA6A0F" w:rsidRPr="007605C4" w:rsidRDefault="00C33033" w:rsidP="001A15B4">
    <w:pPr>
      <w:pStyle w:val="Voettekst"/>
      <w:jc w:val="center"/>
      <w:rPr>
        <w:lang w:val="nl-NL"/>
      </w:rPr>
    </w:pPr>
    <w:r>
      <w:rPr>
        <w:lang w:val="nl-NL"/>
      </w:rPr>
      <w:t xml:space="preserve">Webmarkup </w:t>
    </w:r>
    <w:r w:rsidR="002D3645">
      <w:rPr>
        <w:lang w:val="nl-NL"/>
      </w:rPr>
      <w:t xml:space="preserve">- </w:t>
    </w:r>
    <w:r>
      <w:rPr>
        <w:lang w:val="nl-NL"/>
      </w:rPr>
      <w:t>Assessment gui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7FF2D" w14:textId="77777777" w:rsidR="00CA4788" w:rsidRDefault="00CA4788" w:rsidP="00760C02">
      <w:pPr>
        <w:spacing w:after="0" w:line="240" w:lineRule="auto"/>
      </w:pPr>
      <w:r>
        <w:separator/>
      </w:r>
    </w:p>
  </w:footnote>
  <w:footnote w:type="continuationSeparator" w:id="0">
    <w:p w14:paraId="7C6C2BA4" w14:textId="77777777" w:rsidR="00CA4788" w:rsidRDefault="00CA4788" w:rsidP="00760C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27C64" w14:textId="55B79CFA" w:rsidR="00FA6A0F" w:rsidRDefault="00FA6A0F">
    <w:pPr>
      <w:pStyle w:val="Koptekst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00E0727" wp14:editId="35351EF6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e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e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hthoek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hthoek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hthoek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kstvak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F91923" w14:textId="77777777" w:rsidR="00FA6A0F" w:rsidRDefault="00FA6A0F">
                            <w:pPr>
                              <w:pStyle w:val="Koptekst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>PAGE   \* MERGEFORMAT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  <w:lang w:val="nl-NL"/>
                              </w:rPr>
                              <w:t>2</w: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0E0727" id="Groep 158" o:spid="_x0000_s1028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">
              <v:group id="Groep 159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hthoek 160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" fillcolor="white [3212]" stroked="f" strokeweight="1.25pt">
                  <v:fill opacity="0"/>
                  <v:stroke endcap="round"/>
                </v:rect>
                <v:shape id="Rechthoek 1" o:spid="_x0000_s1031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" path="m,l1462822,,910372,376306,,1014481,,xe" fillcolor="#052f61 [3204]" stroked="f" strokeweight="1.25pt">
                  <v:stroke endcap="round"/>
                  <v:path arrowok="t" o:connecttype="custom" o:connectlocs="0,0;1463040,0;910508,376493;0,1014984;0,0" o:connectangles="0,0,0,0,0"/>
                </v:shape>
                <v:rect id="Rechthoek 162" o:spid="_x0000_s1032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" stroked="f" strokeweight="1.25pt">
                  <v:fill r:id="rId2" o:title="" recolor="t" rotate="t" type="frame"/>
                  <v:stroke endcap="round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vak 163" o:spid="_x0000_s1033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7CF91923" w14:textId="77777777" w:rsidR="00FA6A0F" w:rsidRDefault="00FA6A0F">
                      <w:pPr>
                        <w:pStyle w:val="Koptekst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>PAGE   \* MERGEFORMAT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  <w:lang w:val="nl-NL"/>
                        </w:rPr>
                        <w:t>2</w: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FC425C"/>
    <w:lvl w:ilvl="0">
      <w:start w:val="1"/>
      <w:numFmt w:val="decimal"/>
      <w:pStyle w:val="Lijstnummering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02C1EBE"/>
    <w:lvl w:ilvl="0">
      <w:start w:val="1"/>
      <w:numFmt w:val="decimal"/>
      <w:pStyle w:val="Lijstnummering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B8A17A"/>
    <w:lvl w:ilvl="0">
      <w:start w:val="1"/>
      <w:numFmt w:val="decimal"/>
      <w:pStyle w:val="Lijstnummering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52475C8"/>
    <w:lvl w:ilvl="0">
      <w:start w:val="1"/>
      <w:numFmt w:val="decimal"/>
      <w:pStyle w:val="Lijstnummering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2898B4"/>
    <w:lvl w:ilvl="0">
      <w:start w:val="1"/>
      <w:numFmt w:val="bullet"/>
      <w:pStyle w:val="Lijstopsomtek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007784"/>
    <w:lvl w:ilvl="0">
      <w:start w:val="1"/>
      <w:numFmt w:val="bullet"/>
      <w:pStyle w:val="Lijstopsomtek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E0D224"/>
    <w:lvl w:ilvl="0">
      <w:start w:val="1"/>
      <w:numFmt w:val="bullet"/>
      <w:pStyle w:val="Lijstopsomtek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5E61F6"/>
    <w:lvl w:ilvl="0">
      <w:start w:val="1"/>
      <w:numFmt w:val="bullet"/>
      <w:pStyle w:val="Lijstopsomtek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54871C"/>
    <w:lvl w:ilvl="0">
      <w:start w:val="1"/>
      <w:numFmt w:val="decimal"/>
      <w:pStyle w:val="Lijstnumm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7CFD70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B5B42"/>
    <w:multiLevelType w:val="hybridMultilevel"/>
    <w:tmpl w:val="734A5058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507101C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16303E"/>
    <w:multiLevelType w:val="hybridMultilevel"/>
    <w:tmpl w:val="D97E7326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8FA69A8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4B3B21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2419F2"/>
    <w:multiLevelType w:val="hybridMultilevel"/>
    <w:tmpl w:val="1B305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75C47"/>
    <w:multiLevelType w:val="multilevel"/>
    <w:tmpl w:val="905A5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5B2DDE"/>
    <w:multiLevelType w:val="hybridMultilevel"/>
    <w:tmpl w:val="60C82D96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C421C9B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8C66B0"/>
    <w:multiLevelType w:val="hybridMultilevel"/>
    <w:tmpl w:val="7CBA4D84"/>
    <w:lvl w:ilvl="0" w:tplc="0413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EF5531"/>
    <w:multiLevelType w:val="multilevel"/>
    <w:tmpl w:val="22BC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A05885"/>
    <w:multiLevelType w:val="multilevel"/>
    <w:tmpl w:val="7E54E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E8A381A"/>
    <w:multiLevelType w:val="hybridMultilevel"/>
    <w:tmpl w:val="EAE03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">
    <w:abstractNumId w:val="20"/>
  </w:num>
  <w:num w:numId="3">
    <w:abstractNumId w:val="16"/>
  </w:num>
  <w:num w:numId="4">
    <w:abstractNumId w:val="15"/>
  </w:num>
  <w:num w:numId="5">
    <w:abstractNumId w:val="14"/>
  </w:num>
  <w:num w:numId="6">
    <w:abstractNumId w:val="22"/>
  </w:num>
  <w:num w:numId="7">
    <w:abstractNumId w:val="17"/>
  </w:num>
  <w:num w:numId="8">
    <w:abstractNumId w:val="10"/>
  </w:num>
  <w:num w:numId="9">
    <w:abstractNumId w:val="19"/>
  </w:num>
  <w:num w:numId="10">
    <w:abstractNumId w:val="12"/>
  </w:num>
  <w:num w:numId="11">
    <w:abstractNumId w:val="13"/>
  </w:num>
  <w:num w:numId="12">
    <w:abstractNumId w:val="11"/>
  </w:num>
  <w:num w:numId="13">
    <w:abstractNumId w:val="18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QwMjI1N7G0sDRS0lEKTi0uzszPAykwqgUAfg+JliwAAAA="/>
  </w:docVars>
  <w:rsids>
    <w:rsidRoot w:val="00F7788A"/>
    <w:rsid w:val="000063FF"/>
    <w:rsid w:val="00022E2C"/>
    <w:rsid w:val="000235B6"/>
    <w:rsid w:val="000243DF"/>
    <w:rsid w:val="000245A0"/>
    <w:rsid w:val="0002602E"/>
    <w:rsid w:val="0003236A"/>
    <w:rsid w:val="00034C13"/>
    <w:rsid w:val="00037BDE"/>
    <w:rsid w:val="00040364"/>
    <w:rsid w:val="00041A9A"/>
    <w:rsid w:val="00042017"/>
    <w:rsid w:val="00051B44"/>
    <w:rsid w:val="00055096"/>
    <w:rsid w:val="00055A44"/>
    <w:rsid w:val="000566C9"/>
    <w:rsid w:val="0006668F"/>
    <w:rsid w:val="000752FE"/>
    <w:rsid w:val="00076029"/>
    <w:rsid w:val="00077A4B"/>
    <w:rsid w:val="00083E87"/>
    <w:rsid w:val="000927E7"/>
    <w:rsid w:val="00092B26"/>
    <w:rsid w:val="00093BF0"/>
    <w:rsid w:val="00095626"/>
    <w:rsid w:val="000A02AF"/>
    <w:rsid w:val="000A3960"/>
    <w:rsid w:val="000A6EFD"/>
    <w:rsid w:val="000A75E0"/>
    <w:rsid w:val="000A76BB"/>
    <w:rsid w:val="000B0216"/>
    <w:rsid w:val="000B035C"/>
    <w:rsid w:val="000C0B5A"/>
    <w:rsid w:val="000C270C"/>
    <w:rsid w:val="000C3934"/>
    <w:rsid w:val="000C7593"/>
    <w:rsid w:val="000C7EA8"/>
    <w:rsid w:val="000D0652"/>
    <w:rsid w:val="000D0D4D"/>
    <w:rsid w:val="000D1C8B"/>
    <w:rsid w:val="000D1DD1"/>
    <w:rsid w:val="000D2685"/>
    <w:rsid w:val="000D49D4"/>
    <w:rsid w:val="000D71E7"/>
    <w:rsid w:val="000E3573"/>
    <w:rsid w:val="000F4DD6"/>
    <w:rsid w:val="000F5ACE"/>
    <w:rsid w:val="001012BC"/>
    <w:rsid w:val="001012ED"/>
    <w:rsid w:val="00102FFA"/>
    <w:rsid w:val="00103280"/>
    <w:rsid w:val="001044BF"/>
    <w:rsid w:val="001113E9"/>
    <w:rsid w:val="00112D55"/>
    <w:rsid w:val="0011512A"/>
    <w:rsid w:val="001203FC"/>
    <w:rsid w:val="00120DEC"/>
    <w:rsid w:val="00125A52"/>
    <w:rsid w:val="001319C1"/>
    <w:rsid w:val="0013251A"/>
    <w:rsid w:val="00134073"/>
    <w:rsid w:val="001358DB"/>
    <w:rsid w:val="001371DD"/>
    <w:rsid w:val="00140133"/>
    <w:rsid w:val="0014405E"/>
    <w:rsid w:val="00147A21"/>
    <w:rsid w:val="001507AD"/>
    <w:rsid w:val="00152A87"/>
    <w:rsid w:val="00153288"/>
    <w:rsid w:val="001535AB"/>
    <w:rsid w:val="00155773"/>
    <w:rsid w:val="0015681F"/>
    <w:rsid w:val="0016014D"/>
    <w:rsid w:val="00162244"/>
    <w:rsid w:val="0016598C"/>
    <w:rsid w:val="00165CA0"/>
    <w:rsid w:val="0017307D"/>
    <w:rsid w:val="001743D9"/>
    <w:rsid w:val="001761D4"/>
    <w:rsid w:val="0018094D"/>
    <w:rsid w:val="001822F8"/>
    <w:rsid w:val="001835F6"/>
    <w:rsid w:val="0018464C"/>
    <w:rsid w:val="00184F07"/>
    <w:rsid w:val="001866EB"/>
    <w:rsid w:val="00195257"/>
    <w:rsid w:val="00196DF0"/>
    <w:rsid w:val="001A0332"/>
    <w:rsid w:val="001A15B4"/>
    <w:rsid w:val="001A1B9D"/>
    <w:rsid w:val="001A365A"/>
    <w:rsid w:val="001A412A"/>
    <w:rsid w:val="001A5BEC"/>
    <w:rsid w:val="001A726C"/>
    <w:rsid w:val="001B2A8B"/>
    <w:rsid w:val="001B3030"/>
    <w:rsid w:val="001C118C"/>
    <w:rsid w:val="001C395A"/>
    <w:rsid w:val="001C779C"/>
    <w:rsid w:val="001C78E3"/>
    <w:rsid w:val="001D1A89"/>
    <w:rsid w:val="001D446A"/>
    <w:rsid w:val="001D507B"/>
    <w:rsid w:val="001D50B6"/>
    <w:rsid w:val="001D60BB"/>
    <w:rsid w:val="001E135B"/>
    <w:rsid w:val="001E47BF"/>
    <w:rsid w:val="001E6573"/>
    <w:rsid w:val="001F086B"/>
    <w:rsid w:val="001F3582"/>
    <w:rsid w:val="001F3A31"/>
    <w:rsid w:val="001F7C34"/>
    <w:rsid w:val="00201598"/>
    <w:rsid w:val="00203399"/>
    <w:rsid w:val="00215197"/>
    <w:rsid w:val="00220467"/>
    <w:rsid w:val="0022107E"/>
    <w:rsid w:val="00222205"/>
    <w:rsid w:val="0022270B"/>
    <w:rsid w:val="0022378F"/>
    <w:rsid w:val="0023708C"/>
    <w:rsid w:val="00240971"/>
    <w:rsid w:val="002416AF"/>
    <w:rsid w:val="00241A0B"/>
    <w:rsid w:val="00242010"/>
    <w:rsid w:val="002430D8"/>
    <w:rsid w:val="002443F5"/>
    <w:rsid w:val="00247C6E"/>
    <w:rsid w:val="002500F4"/>
    <w:rsid w:val="00251E86"/>
    <w:rsid w:val="002523FC"/>
    <w:rsid w:val="0025309B"/>
    <w:rsid w:val="002539B5"/>
    <w:rsid w:val="002606E8"/>
    <w:rsid w:val="00263A40"/>
    <w:rsid w:val="00270CFE"/>
    <w:rsid w:val="0027139A"/>
    <w:rsid w:val="00274DAD"/>
    <w:rsid w:val="00281F13"/>
    <w:rsid w:val="00283B9A"/>
    <w:rsid w:val="0028668C"/>
    <w:rsid w:val="002901FC"/>
    <w:rsid w:val="002928E9"/>
    <w:rsid w:val="00294179"/>
    <w:rsid w:val="00294E50"/>
    <w:rsid w:val="00297372"/>
    <w:rsid w:val="002A3628"/>
    <w:rsid w:val="002A6BE5"/>
    <w:rsid w:val="002B1441"/>
    <w:rsid w:val="002B17AD"/>
    <w:rsid w:val="002B1CE6"/>
    <w:rsid w:val="002B35F5"/>
    <w:rsid w:val="002B51F0"/>
    <w:rsid w:val="002B56C8"/>
    <w:rsid w:val="002C2D96"/>
    <w:rsid w:val="002C3449"/>
    <w:rsid w:val="002C372C"/>
    <w:rsid w:val="002C5BC3"/>
    <w:rsid w:val="002C7F77"/>
    <w:rsid w:val="002D05B5"/>
    <w:rsid w:val="002D26D7"/>
    <w:rsid w:val="002D3645"/>
    <w:rsid w:val="002D7308"/>
    <w:rsid w:val="002D76FE"/>
    <w:rsid w:val="002E0E1B"/>
    <w:rsid w:val="002E101D"/>
    <w:rsid w:val="002E3ED9"/>
    <w:rsid w:val="002E7ABD"/>
    <w:rsid w:val="002F6591"/>
    <w:rsid w:val="002F74AD"/>
    <w:rsid w:val="003015BF"/>
    <w:rsid w:val="00301696"/>
    <w:rsid w:val="00302148"/>
    <w:rsid w:val="00302378"/>
    <w:rsid w:val="00305CCF"/>
    <w:rsid w:val="00306771"/>
    <w:rsid w:val="00311A38"/>
    <w:rsid w:val="00311C7A"/>
    <w:rsid w:val="00312A8C"/>
    <w:rsid w:val="00312B01"/>
    <w:rsid w:val="00314811"/>
    <w:rsid w:val="00316A01"/>
    <w:rsid w:val="003208B2"/>
    <w:rsid w:val="00324A02"/>
    <w:rsid w:val="0032620E"/>
    <w:rsid w:val="0033106D"/>
    <w:rsid w:val="00337200"/>
    <w:rsid w:val="00337339"/>
    <w:rsid w:val="003457DF"/>
    <w:rsid w:val="00345C32"/>
    <w:rsid w:val="00346873"/>
    <w:rsid w:val="00347288"/>
    <w:rsid w:val="00350731"/>
    <w:rsid w:val="00355F14"/>
    <w:rsid w:val="00363F13"/>
    <w:rsid w:val="003676C4"/>
    <w:rsid w:val="003741A4"/>
    <w:rsid w:val="003748E3"/>
    <w:rsid w:val="00375A1F"/>
    <w:rsid w:val="00380FB0"/>
    <w:rsid w:val="00382965"/>
    <w:rsid w:val="00383320"/>
    <w:rsid w:val="003875E9"/>
    <w:rsid w:val="003903D9"/>
    <w:rsid w:val="003937E3"/>
    <w:rsid w:val="003A2FA5"/>
    <w:rsid w:val="003A3167"/>
    <w:rsid w:val="003B1E44"/>
    <w:rsid w:val="003B4AF8"/>
    <w:rsid w:val="003B5ADB"/>
    <w:rsid w:val="003B617C"/>
    <w:rsid w:val="003B644F"/>
    <w:rsid w:val="003C1501"/>
    <w:rsid w:val="003C48DD"/>
    <w:rsid w:val="003C7851"/>
    <w:rsid w:val="003D1549"/>
    <w:rsid w:val="003D1C6E"/>
    <w:rsid w:val="003D32BE"/>
    <w:rsid w:val="003D519E"/>
    <w:rsid w:val="003D7ACB"/>
    <w:rsid w:val="003D7EE3"/>
    <w:rsid w:val="003E1AC3"/>
    <w:rsid w:val="003F1839"/>
    <w:rsid w:val="003F287D"/>
    <w:rsid w:val="003F3F78"/>
    <w:rsid w:val="003F76E6"/>
    <w:rsid w:val="003F7F16"/>
    <w:rsid w:val="00405E5C"/>
    <w:rsid w:val="00412662"/>
    <w:rsid w:val="00412A5B"/>
    <w:rsid w:val="00412D7E"/>
    <w:rsid w:val="004144EA"/>
    <w:rsid w:val="00415CDF"/>
    <w:rsid w:val="00423EE6"/>
    <w:rsid w:val="0042426B"/>
    <w:rsid w:val="00426AFE"/>
    <w:rsid w:val="004272D8"/>
    <w:rsid w:val="004355CF"/>
    <w:rsid w:val="00435921"/>
    <w:rsid w:val="00440F72"/>
    <w:rsid w:val="00444229"/>
    <w:rsid w:val="00445C3B"/>
    <w:rsid w:val="00457192"/>
    <w:rsid w:val="0046134A"/>
    <w:rsid w:val="00462A44"/>
    <w:rsid w:val="00467D44"/>
    <w:rsid w:val="00474327"/>
    <w:rsid w:val="0047654D"/>
    <w:rsid w:val="0047738F"/>
    <w:rsid w:val="004822EC"/>
    <w:rsid w:val="00482430"/>
    <w:rsid w:val="00482982"/>
    <w:rsid w:val="00492C81"/>
    <w:rsid w:val="004949B3"/>
    <w:rsid w:val="00496815"/>
    <w:rsid w:val="00496FFC"/>
    <w:rsid w:val="004A31FB"/>
    <w:rsid w:val="004B09B2"/>
    <w:rsid w:val="004B0B86"/>
    <w:rsid w:val="004B426E"/>
    <w:rsid w:val="004B4AED"/>
    <w:rsid w:val="004B4D11"/>
    <w:rsid w:val="004C048E"/>
    <w:rsid w:val="004C6ECC"/>
    <w:rsid w:val="004C7ACC"/>
    <w:rsid w:val="004C7D48"/>
    <w:rsid w:val="004E1E77"/>
    <w:rsid w:val="004E3BCF"/>
    <w:rsid w:val="004E543E"/>
    <w:rsid w:val="004F2428"/>
    <w:rsid w:val="004F609C"/>
    <w:rsid w:val="004F7719"/>
    <w:rsid w:val="005002CA"/>
    <w:rsid w:val="00502A75"/>
    <w:rsid w:val="0050338E"/>
    <w:rsid w:val="00510566"/>
    <w:rsid w:val="0051056C"/>
    <w:rsid w:val="00511F9C"/>
    <w:rsid w:val="00512A87"/>
    <w:rsid w:val="0051367C"/>
    <w:rsid w:val="00522AEF"/>
    <w:rsid w:val="00524370"/>
    <w:rsid w:val="00524646"/>
    <w:rsid w:val="00524C21"/>
    <w:rsid w:val="00525B5B"/>
    <w:rsid w:val="005301FF"/>
    <w:rsid w:val="005371DB"/>
    <w:rsid w:val="005409F6"/>
    <w:rsid w:val="00541B98"/>
    <w:rsid w:val="0054245E"/>
    <w:rsid w:val="00547C2C"/>
    <w:rsid w:val="00547FD3"/>
    <w:rsid w:val="005504FA"/>
    <w:rsid w:val="0055153E"/>
    <w:rsid w:val="00552581"/>
    <w:rsid w:val="005659BD"/>
    <w:rsid w:val="00576F35"/>
    <w:rsid w:val="0057795E"/>
    <w:rsid w:val="005820AB"/>
    <w:rsid w:val="00582992"/>
    <w:rsid w:val="00587771"/>
    <w:rsid w:val="0059115D"/>
    <w:rsid w:val="005A016C"/>
    <w:rsid w:val="005A189F"/>
    <w:rsid w:val="005A18FC"/>
    <w:rsid w:val="005A3A4D"/>
    <w:rsid w:val="005B4480"/>
    <w:rsid w:val="005B4C81"/>
    <w:rsid w:val="005B5077"/>
    <w:rsid w:val="005B718D"/>
    <w:rsid w:val="005C278F"/>
    <w:rsid w:val="005C2FA1"/>
    <w:rsid w:val="005C2FCD"/>
    <w:rsid w:val="005C69B6"/>
    <w:rsid w:val="005D2574"/>
    <w:rsid w:val="005D359C"/>
    <w:rsid w:val="005D61CE"/>
    <w:rsid w:val="005D6254"/>
    <w:rsid w:val="005D7D21"/>
    <w:rsid w:val="005E0487"/>
    <w:rsid w:val="005E4618"/>
    <w:rsid w:val="005E516D"/>
    <w:rsid w:val="005E5B38"/>
    <w:rsid w:val="005F2656"/>
    <w:rsid w:val="005F2A0F"/>
    <w:rsid w:val="005F6121"/>
    <w:rsid w:val="005F790D"/>
    <w:rsid w:val="005F79FB"/>
    <w:rsid w:val="00603222"/>
    <w:rsid w:val="00606B04"/>
    <w:rsid w:val="00610BCA"/>
    <w:rsid w:val="00614997"/>
    <w:rsid w:val="00617A7C"/>
    <w:rsid w:val="006223B9"/>
    <w:rsid w:val="00624002"/>
    <w:rsid w:val="006262AD"/>
    <w:rsid w:val="006337AB"/>
    <w:rsid w:val="00636BE2"/>
    <w:rsid w:val="00637EDB"/>
    <w:rsid w:val="00640819"/>
    <w:rsid w:val="0064091D"/>
    <w:rsid w:val="00644B96"/>
    <w:rsid w:val="00652ED3"/>
    <w:rsid w:val="00652F32"/>
    <w:rsid w:val="00657318"/>
    <w:rsid w:val="006615D4"/>
    <w:rsid w:val="00664D49"/>
    <w:rsid w:val="00671CFD"/>
    <w:rsid w:val="006735D0"/>
    <w:rsid w:val="006745A2"/>
    <w:rsid w:val="00675753"/>
    <w:rsid w:val="00677623"/>
    <w:rsid w:val="00677704"/>
    <w:rsid w:val="0067782C"/>
    <w:rsid w:val="00683386"/>
    <w:rsid w:val="00683D47"/>
    <w:rsid w:val="00683FB2"/>
    <w:rsid w:val="00690404"/>
    <w:rsid w:val="00697849"/>
    <w:rsid w:val="006A0131"/>
    <w:rsid w:val="006A1ABC"/>
    <w:rsid w:val="006A7C6D"/>
    <w:rsid w:val="006B0C64"/>
    <w:rsid w:val="006B1D6D"/>
    <w:rsid w:val="006B2D7F"/>
    <w:rsid w:val="006B3B93"/>
    <w:rsid w:val="006B73A9"/>
    <w:rsid w:val="006C3371"/>
    <w:rsid w:val="006C3F0D"/>
    <w:rsid w:val="006C5F16"/>
    <w:rsid w:val="006D1337"/>
    <w:rsid w:val="006D2A13"/>
    <w:rsid w:val="006D2F89"/>
    <w:rsid w:val="006D3108"/>
    <w:rsid w:val="006E5564"/>
    <w:rsid w:val="006E6118"/>
    <w:rsid w:val="006F3824"/>
    <w:rsid w:val="00700B77"/>
    <w:rsid w:val="00701A1B"/>
    <w:rsid w:val="0070623D"/>
    <w:rsid w:val="00713FE6"/>
    <w:rsid w:val="007152AA"/>
    <w:rsid w:val="00716520"/>
    <w:rsid w:val="00717220"/>
    <w:rsid w:val="007208DB"/>
    <w:rsid w:val="00720E94"/>
    <w:rsid w:val="00722843"/>
    <w:rsid w:val="007241BE"/>
    <w:rsid w:val="0072608E"/>
    <w:rsid w:val="00726F42"/>
    <w:rsid w:val="00730003"/>
    <w:rsid w:val="00731918"/>
    <w:rsid w:val="0073370E"/>
    <w:rsid w:val="00743D35"/>
    <w:rsid w:val="00743F44"/>
    <w:rsid w:val="007475F8"/>
    <w:rsid w:val="00755802"/>
    <w:rsid w:val="00757148"/>
    <w:rsid w:val="0075775B"/>
    <w:rsid w:val="007605C4"/>
    <w:rsid w:val="00760C02"/>
    <w:rsid w:val="00761E6E"/>
    <w:rsid w:val="00762AB5"/>
    <w:rsid w:val="00764791"/>
    <w:rsid w:val="00766346"/>
    <w:rsid w:val="007667AF"/>
    <w:rsid w:val="00767124"/>
    <w:rsid w:val="0076717D"/>
    <w:rsid w:val="00773719"/>
    <w:rsid w:val="007761A9"/>
    <w:rsid w:val="007772C2"/>
    <w:rsid w:val="00777933"/>
    <w:rsid w:val="007819AD"/>
    <w:rsid w:val="00785EB5"/>
    <w:rsid w:val="0079204C"/>
    <w:rsid w:val="0079362C"/>
    <w:rsid w:val="007A3A98"/>
    <w:rsid w:val="007A73AA"/>
    <w:rsid w:val="007B0436"/>
    <w:rsid w:val="007B20D6"/>
    <w:rsid w:val="007B2567"/>
    <w:rsid w:val="007B2A90"/>
    <w:rsid w:val="007B3E74"/>
    <w:rsid w:val="007C0F9C"/>
    <w:rsid w:val="007C180B"/>
    <w:rsid w:val="007C7A13"/>
    <w:rsid w:val="007D28FC"/>
    <w:rsid w:val="007D631A"/>
    <w:rsid w:val="007D6C51"/>
    <w:rsid w:val="007D6DE9"/>
    <w:rsid w:val="007E1408"/>
    <w:rsid w:val="007E7BC9"/>
    <w:rsid w:val="007E7E2A"/>
    <w:rsid w:val="007F23BA"/>
    <w:rsid w:val="007F3CDE"/>
    <w:rsid w:val="007F6412"/>
    <w:rsid w:val="007F70D6"/>
    <w:rsid w:val="00800900"/>
    <w:rsid w:val="0080352B"/>
    <w:rsid w:val="008067A5"/>
    <w:rsid w:val="00807D2D"/>
    <w:rsid w:val="008121EC"/>
    <w:rsid w:val="008122A0"/>
    <w:rsid w:val="008133E5"/>
    <w:rsid w:val="008173E1"/>
    <w:rsid w:val="00823AE9"/>
    <w:rsid w:val="00826016"/>
    <w:rsid w:val="008264BC"/>
    <w:rsid w:val="008328D9"/>
    <w:rsid w:val="0083319B"/>
    <w:rsid w:val="00834CB1"/>
    <w:rsid w:val="00834FE5"/>
    <w:rsid w:val="00837B08"/>
    <w:rsid w:val="00843D54"/>
    <w:rsid w:val="0084788D"/>
    <w:rsid w:val="008503A4"/>
    <w:rsid w:val="008511F0"/>
    <w:rsid w:val="00854C7D"/>
    <w:rsid w:val="00855707"/>
    <w:rsid w:val="0085686B"/>
    <w:rsid w:val="00856DE7"/>
    <w:rsid w:val="00857AA1"/>
    <w:rsid w:val="00860EB2"/>
    <w:rsid w:val="00863E5A"/>
    <w:rsid w:val="0086409F"/>
    <w:rsid w:val="00865CE2"/>
    <w:rsid w:val="008702ED"/>
    <w:rsid w:val="00872219"/>
    <w:rsid w:val="00873372"/>
    <w:rsid w:val="00873A5C"/>
    <w:rsid w:val="00874800"/>
    <w:rsid w:val="00874C1E"/>
    <w:rsid w:val="00877345"/>
    <w:rsid w:val="00880819"/>
    <w:rsid w:val="0089030F"/>
    <w:rsid w:val="0089196C"/>
    <w:rsid w:val="0089252A"/>
    <w:rsid w:val="00892F95"/>
    <w:rsid w:val="008937AA"/>
    <w:rsid w:val="008A0E81"/>
    <w:rsid w:val="008A1BC7"/>
    <w:rsid w:val="008A33AB"/>
    <w:rsid w:val="008A37D5"/>
    <w:rsid w:val="008A3F95"/>
    <w:rsid w:val="008A4A43"/>
    <w:rsid w:val="008B51B4"/>
    <w:rsid w:val="008B588F"/>
    <w:rsid w:val="008C1057"/>
    <w:rsid w:val="008C468E"/>
    <w:rsid w:val="008D5097"/>
    <w:rsid w:val="008D5939"/>
    <w:rsid w:val="008D7427"/>
    <w:rsid w:val="008E0F89"/>
    <w:rsid w:val="008E2FF3"/>
    <w:rsid w:val="008F1B15"/>
    <w:rsid w:val="008F3184"/>
    <w:rsid w:val="008F393C"/>
    <w:rsid w:val="00903171"/>
    <w:rsid w:val="00903905"/>
    <w:rsid w:val="0090561A"/>
    <w:rsid w:val="00905748"/>
    <w:rsid w:val="00907057"/>
    <w:rsid w:val="00907C57"/>
    <w:rsid w:val="00913916"/>
    <w:rsid w:val="00913BA8"/>
    <w:rsid w:val="009142DA"/>
    <w:rsid w:val="00921172"/>
    <w:rsid w:val="00923388"/>
    <w:rsid w:val="00923BA4"/>
    <w:rsid w:val="00927117"/>
    <w:rsid w:val="009273FF"/>
    <w:rsid w:val="00931313"/>
    <w:rsid w:val="00931620"/>
    <w:rsid w:val="00934D27"/>
    <w:rsid w:val="009354F8"/>
    <w:rsid w:val="00940856"/>
    <w:rsid w:val="00941DF6"/>
    <w:rsid w:val="00943013"/>
    <w:rsid w:val="00944B98"/>
    <w:rsid w:val="00944E64"/>
    <w:rsid w:val="00945866"/>
    <w:rsid w:val="009462E1"/>
    <w:rsid w:val="009477B5"/>
    <w:rsid w:val="0095086D"/>
    <w:rsid w:val="009510B9"/>
    <w:rsid w:val="009527B9"/>
    <w:rsid w:val="00952C18"/>
    <w:rsid w:val="0095308F"/>
    <w:rsid w:val="0095485A"/>
    <w:rsid w:val="00957907"/>
    <w:rsid w:val="0096147B"/>
    <w:rsid w:val="00964393"/>
    <w:rsid w:val="00964990"/>
    <w:rsid w:val="00967C7C"/>
    <w:rsid w:val="00971963"/>
    <w:rsid w:val="0097294D"/>
    <w:rsid w:val="00976630"/>
    <w:rsid w:val="00982535"/>
    <w:rsid w:val="00986C20"/>
    <w:rsid w:val="0099145F"/>
    <w:rsid w:val="00994D2D"/>
    <w:rsid w:val="00997931"/>
    <w:rsid w:val="009A5996"/>
    <w:rsid w:val="009B1B8E"/>
    <w:rsid w:val="009B5022"/>
    <w:rsid w:val="009B528F"/>
    <w:rsid w:val="009B5E5B"/>
    <w:rsid w:val="009C04EC"/>
    <w:rsid w:val="009C3D9A"/>
    <w:rsid w:val="009C4E10"/>
    <w:rsid w:val="009C727A"/>
    <w:rsid w:val="009D151F"/>
    <w:rsid w:val="009D1BE1"/>
    <w:rsid w:val="009D4E61"/>
    <w:rsid w:val="009D5850"/>
    <w:rsid w:val="009E027C"/>
    <w:rsid w:val="009E1FED"/>
    <w:rsid w:val="009E2F97"/>
    <w:rsid w:val="009E6CD3"/>
    <w:rsid w:val="009F21C2"/>
    <w:rsid w:val="009F2349"/>
    <w:rsid w:val="009F5A9D"/>
    <w:rsid w:val="00A04990"/>
    <w:rsid w:val="00A0519D"/>
    <w:rsid w:val="00A065BC"/>
    <w:rsid w:val="00A06E02"/>
    <w:rsid w:val="00A11B07"/>
    <w:rsid w:val="00A1201F"/>
    <w:rsid w:val="00A128AC"/>
    <w:rsid w:val="00A160FA"/>
    <w:rsid w:val="00A1747B"/>
    <w:rsid w:val="00A2387C"/>
    <w:rsid w:val="00A25B3E"/>
    <w:rsid w:val="00A27CAD"/>
    <w:rsid w:val="00A31EFD"/>
    <w:rsid w:val="00A40CA8"/>
    <w:rsid w:val="00A42148"/>
    <w:rsid w:val="00A45884"/>
    <w:rsid w:val="00A461E6"/>
    <w:rsid w:val="00A578B8"/>
    <w:rsid w:val="00A57BCD"/>
    <w:rsid w:val="00A6406F"/>
    <w:rsid w:val="00A67B50"/>
    <w:rsid w:val="00A701E4"/>
    <w:rsid w:val="00A8368B"/>
    <w:rsid w:val="00A843DF"/>
    <w:rsid w:val="00A87043"/>
    <w:rsid w:val="00A92B5F"/>
    <w:rsid w:val="00A96083"/>
    <w:rsid w:val="00A96744"/>
    <w:rsid w:val="00A971A8"/>
    <w:rsid w:val="00AA6285"/>
    <w:rsid w:val="00AA6E06"/>
    <w:rsid w:val="00AA7087"/>
    <w:rsid w:val="00AA74C0"/>
    <w:rsid w:val="00AB2039"/>
    <w:rsid w:val="00AB3B9E"/>
    <w:rsid w:val="00AB6A20"/>
    <w:rsid w:val="00AC1C09"/>
    <w:rsid w:val="00AC3852"/>
    <w:rsid w:val="00AC57E6"/>
    <w:rsid w:val="00AC5B23"/>
    <w:rsid w:val="00AC6069"/>
    <w:rsid w:val="00AC63A4"/>
    <w:rsid w:val="00AC7EBE"/>
    <w:rsid w:val="00AD0841"/>
    <w:rsid w:val="00AD5630"/>
    <w:rsid w:val="00AE14E3"/>
    <w:rsid w:val="00AE19CA"/>
    <w:rsid w:val="00AE33EF"/>
    <w:rsid w:val="00AE4F16"/>
    <w:rsid w:val="00AE5D05"/>
    <w:rsid w:val="00AE7EC3"/>
    <w:rsid w:val="00AF0C05"/>
    <w:rsid w:val="00AF5DC1"/>
    <w:rsid w:val="00AF6500"/>
    <w:rsid w:val="00AF6F60"/>
    <w:rsid w:val="00B012A7"/>
    <w:rsid w:val="00B038E8"/>
    <w:rsid w:val="00B04BCE"/>
    <w:rsid w:val="00B10493"/>
    <w:rsid w:val="00B1392E"/>
    <w:rsid w:val="00B21E85"/>
    <w:rsid w:val="00B25E16"/>
    <w:rsid w:val="00B32BF1"/>
    <w:rsid w:val="00B3362B"/>
    <w:rsid w:val="00B34418"/>
    <w:rsid w:val="00B42549"/>
    <w:rsid w:val="00B42ABB"/>
    <w:rsid w:val="00B43313"/>
    <w:rsid w:val="00B442F0"/>
    <w:rsid w:val="00B45322"/>
    <w:rsid w:val="00B47539"/>
    <w:rsid w:val="00B47644"/>
    <w:rsid w:val="00B56430"/>
    <w:rsid w:val="00B57850"/>
    <w:rsid w:val="00B62D59"/>
    <w:rsid w:val="00B6579F"/>
    <w:rsid w:val="00B725E9"/>
    <w:rsid w:val="00B73E2F"/>
    <w:rsid w:val="00B75769"/>
    <w:rsid w:val="00B80248"/>
    <w:rsid w:val="00B806E6"/>
    <w:rsid w:val="00B81E7B"/>
    <w:rsid w:val="00B90287"/>
    <w:rsid w:val="00B9136B"/>
    <w:rsid w:val="00B91D33"/>
    <w:rsid w:val="00B920E8"/>
    <w:rsid w:val="00BA4C91"/>
    <w:rsid w:val="00BA5826"/>
    <w:rsid w:val="00BA7619"/>
    <w:rsid w:val="00BB2F4E"/>
    <w:rsid w:val="00BB30D9"/>
    <w:rsid w:val="00BB59AE"/>
    <w:rsid w:val="00BC2763"/>
    <w:rsid w:val="00BC27F3"/>
    <w:rsid w:val="00BC3EE7"/>
    <w:rsid w:val="00BC5EB3"/>
    <w:rsid w:val="00BD2139"/>
    <w:rsid w:val="00BD259C"/>
    <w:rsid w:val="00BD2723"/>
    <w:rsid w:val="00BD3D34"/>
    <w:rsid w:val="00BE0C68"/>
    <w:rsid w:val="00BE14E7"/>
    <w:rsid w:val="00BE34C8"/>
    <w:rsid w:val="00BE7483"/>
    <w:rsid w:val="00BF06F0"/>
    <w:rsid w:val="00BF0D00"/>
    <w:rsid w:val="00BF4C18"/>
    <w:rsid w:val="00BF6CBA"/>
    <w:rsid w:val="00C00C6A"/>
    <w:rsid w:val="00C011C6"/>
    <w:rsid w:val="00C01FB6"/>
    <w:rsid w:val="00C021B7"/>
    <w:rsid w:val="00C0265E"/>
    <w:rsid w:val="00C1604B"/>
    <w:rsid w:val="00C2389B"/>
    <w:rsid w:val="00C24829"/>
    <w:rsid w:val="00C27887"/>
    <w:rsid w:val="00C33033"/>
    <w:rsid w:val="00C36E81"/>
    <w:rsid w:val="00C37087"/>
    <w:rsid w:val="00C43330"/>
    <w:rsid w:val="00C43358"/>
    <w:rsid w:val="00C51B5B"/>
    <w:rsid w:val="00C53D5F"/>
    <w:rsid w:val="00C54C90"/>
    <w:rsid w:val="00C613F2"/>
    <w:rsid w:val="00C6165E"/>
    <w:rsid w:val="00C61BA4"/>
    <w:rsid w:val="00C632B9"/>
    <w:rsid w:val="00C640CC"/>
    <w:rsid w:val="00C6629B"/>
    <w:rsid w:val="00C71044"/>
    <w:rsid w:val="00C73984"/>
    <w:rsid w:val="00C74BF3"/>
    <w:rsid w:val="00C76027"/>
    <w:rsid w:val="00C81287"/>
    <w:rsid w:val="00C82416"/>
    <w:rsid w:val="00C8255C"/>
    <w:rsid w:val="00C83206"/>
    <w:rsid w:val="00C83E2C"/>
    <w:rsid w:val="00C84150"/>
    <w:rsid w:val="00C8768A"/>
    <w:rsid w:val="00C9403E"/>
    <w:rsid w:val="00C95094"/>
    <w:rsid w:val="00C95352"/>
    <w:rsid w:val="00C957A6"/>
    <w:rsid w:val="00CA3592"/>
    <w:rsid w:val="00CA3B03"/>
    <w:rsid w:val="00CA4788"/>
    <w:rsid w:val="00CB234A"/>
    <w:rsid w:val="00CB7A75"/>
    <w:rsid w:val="00CC592B"/>
    <w:rsid w:val="00CD243A"/>
    <w:rsid w:val="00CD2727"/>
    <w:rsid w:val="00CD6C60"/>
    <w:rsid w:val="00CD7336"/>
    <w:rsid w:val="00CD79FE"/>
    <w:rsid w:val="00CE656C"/>
    <w:rsid w:val="00CE67D6"/>
    <w:rsid w:val="00CE7B95"/>
    <w:rsid w:val="00CF4A9E"/>
    <w:rsid w:val="00D0109B"/>
    <w:rsid w:val="00D11547"/>
    <w:rsid w:val="00D117E7"/>
    <w:rsid w:val="00D13504"/>
    <w:rsid w:val="00D13C68"/>
    <w:rsid w:val="00D15798"/>
    <w:rsid w:val="00D157C8"/>
    <w:rsid w:val="00D2503A"/>
    <w:rsid w:val="00D25259"/>
    <w:rsid w:val="00D308E3"/>
    <w:rsid w:val="00D32051"/>
    <w:rsid w:val="00D32180"/>
    <w:rsid w:val="00D3314C"/>
    <w:rsid w:val="00D348A6"/>
    <w:rsid w:val="00D36160"/>
    <w:rsid w:val="00D3797D"/>
    <w:rsid w:val="00D4439A"/>
    <w:rsid w:val="00D46744"/>
    <w:rsid w:val="00D5033C"/>
    <w:rsid w:val="00D5297A"/>
    <w:rsid w:val="00D57A6F"/>
    <w:rsid w:val="00D67C32"/>
    <w:rsid w:val="00D7089B"/>
    <w:rsid w:val="00D7336A"/>
    <w:rsid w:val="00D73C86"/>
    <w:rsid w:val="00D74DF1"/>
    <w:rsid w:val="00D75EFF"/>
    <w:rsid w:val="00D775BA"/>
    <w:rsid w:val="00D8687D"/>
    <w:rsid w:val="00D87ED9"/>
    <w:rsid w:val="00D94B48"/>
    <w:rsid w:val="00D95880"/>
    <w:rsid w:val="00D97537"/>
    <w:rsid w:val="00D975E4"/>
    <w:rsid w:val="00DA38F9"/>
    <w:rsid w:val="00DB1A04"/>
    <w:rsid w:val="00DB482E"/>
    <w:rsid w:val="00DB6396"/>
    <w:rsid w:val="00DB6F89"/>
    <w:rsid w:val="00DB6FB7"/>
    <w:rsid w:val="00DC1EB1"/>
    <w:rsid w:val="00DC344C"/>
    <w:rsid w:val="00DC34D7"/>
    <w:rsid w:val="00DD09EB"/>
    <w:rsid w:val="00DD3D52"/>
    <w:rsid w:val="00DD4BF4"/>
    <w:rsid w:val="00DD7367"/>
    <w:rsid w:val="00DE1B5D"/>
    <w:rsid w:val="00DE4A66"/>
    <w:rsid w:val="00DE5F28"/>
    <w:rsid w:val="00DF40F4"/>
    <w:rsid w:val="00DF459E"/>
    <w:rsid w:val="00DF61F5"/>
    <w:rsid w:val="00DF79DE"/>
    <w:rsid w:val="00DF7F0D"/>
    <w:rsid w:val="00E00DAF"/>
    <w:rsid w:val="00E04812"/>
    <w:rsid w:val="00E04ED1"/>
    <w:rsid w:val="00E067C1"/>
    <w:rsid w:val="00E06E0D"/>
    <w:rsid w:val="00E0794C"/>
    <w:rsid w:val="00E11D8C"/>
    <w:rsid w:val="00E2195D"/>
    <w:rsid w:val="00E21D3B"/>
    <w:rsid w:val="00E23C64"/>
    <w:rsid w:val="00E33A1D"/>
    <w:rsid w:val="00E36F07"/>
    <w:rsid w:val="00E41BE9"/>
    <w:rsid w:val="00E4380F"/>
    <w:rsid w:val="00E51329"/>
    <w:rsid w:val="00E53022"/>
    <w:rsid w:val="00E5493E"/>
    <w:rsid w:val="00E55C41"/>
    <w:rsid w:val="00E567A2"/>
    <w:rsid w:val="00E60764"/>
    <w:rsid w:val="00E62737"/>
    <w:rsid w:val="00E64B33"/>
    <w:rsid w:val="00E716DB"/>
    <w:rsid w:val="00E71A50"/>
    <w:rsid w:val="00E7434A"/>
    <w:rsid w:val="00E77C52"/>
    <w:rsid w:val="00E85BCF"/>
    <w:rsid w:val="00E87C76"/>
    <w:rsid w:val="00E970CD"/>
    <w:rsid w:val="00EA157D"/>
    <w:rsid w:val="00EA5384"/>
    <w:rsid w:val="00EA5906"/>
    <w:rsid w:val="00EB2DB8"/>
    <w:rsid w:val="00EB405A"/>
    <w:rsid w:val="00EC0A0D"/>
    <w:rsid w:val="00EC1F91"/>
    <w:rsid w:val="00EC4AFA"/>
    <w:rsid w:val="00EC5353"/>
    <w:rsid w:val="00EC67B3"/>
    <w:rsid w:val="00EC6DCB"/>
    <w:rsid w:val="00ED0EE6"/>
    <w:rsid w:val="00ED215E"/>
    <w:rsid w:val="00ED2828"/>
    <w:rsid w:val="00ED29C3"/>
    <w:rsid w:val="00EE6A1C"/>
    <w:rsid w:val="00EF2077"/>
    <w:rsid w:val="00EF31DC"/>
    <w:rsid w:val="00EF320F"/>
    <w:rsid w:val="00EF543E"/>
    <w:rsid w:val="00EF5C9E"/>
    <w:rsid w:val="00F05097"/>
    <w:rsid w:val="00F13712"/>
    <w:rsid w:val="00F13EBB"/>
    <w:rsid w:val="00F14EAC"/>
    <w:rsid w:val="00F16735"/>
    <w:rsid w:val="00F201FA"/>
    <w:rsid w:val="00F21735"/>
    <w:rsid w:val="00F217F1"/>
    <w:rsid w:val="00F22D72"/>
    <w:rsid w:val="00F3019A"/>
    <w:rsid w:val="00F319B6"/>
    <w:rsid w:val="00F40102"/>
    <w:rsid w:val="00F420AD"/>
    <w:rsid w:val="00F46B0B"/>
    <w:rsid w:val="00F560A6"/>
    <w:rsid w:val="00F57B70"/>
    <w:rsid w:val="00F57D6C"/>
    <w:rsid w:val="00F609F2"/>
    <w:rsid w:val="00F618AB"/>
    <w:rsid w:val="00F62F47"/>
    <w:rsid w:val="00F72624"/>
    <w:rsid w:val="00F7538E"/>
    <w:rsid w:val="00F76A39"/>
    <w:rsid w:val="00F7788A"/>
    <w:rsid w:val="00F82A6C"/>
    <w:rsid w:val="00F871A0"/>
    <w:rsid w:val="00F92449"/>
    <w:rsid w:val="00F92C03"/>
    <w:rsid w:val="00F93CA0"/>
    <w:rsid w:val="00FA68A5"/>
    <w:rsid w:val="00FA6A0F"/>
    <w:rsid w:val="00FB79F9"/>
    <w:rsid w:val="00FC23A2"/>
    <w:rsid w:val="00FC2ADC"/>
    <w:rsid w:val="00FC6B1D"/>
    <w:rsid w:val="00FC7E27"/>
    <w:rsid w:val="00FD19BB"/>
    <w:rsid w:val="00FD2FA2"/>
    <w:rsid w:val="00FD432E"/>
    <w:rsid w:val="00FD6BA0"/>
    <w:rsid w:val="00FD7349"/>
    <w:rsid w:val="00FD78DF"/>
    <w:rsid w:val="00FD7D9E"/>
    <w:rsid w:val="00FE2A15"/>
    <w:rsid w:val="00FF1645"/>
    <w:rsid w:val="00FF25E2"/>
    <w:rsid w:val="00FF4251"/>
    <w:rsid w:val="00FF5746"/>
    <w:rsid w:val="00FF68E9"/>
    <w:rsid w:val="00FF7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FFD90E0"/>
  <w15:chartTrackingRefBased/>
  <w15:docId w15:val="{38C1EA11-31DA-4733-ABFC-5EE7E256B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60C02"/>
  </w:style>
  <w:style w:type="paragraph" w:styleId="Kop1">
    <w:name w:val="heading 1"/>
    <w:basedOn w:val="Standaard"/>
    <w:next w:val="Standaard"/>
    <w:link w:val="Kop1Char"/>
    <w:uiPriority w:val="9"/>
    <w:qFormat/>
    <w:rsid w:val="00760C02"/>
    <w:pPr>
      <w:keepNext/>
      <w:keepLines/>
      <w:pBdr>
        <w:left w:val="single" w:sz="12" w:space="12" w:color="A50E82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60C02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760C0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760C02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Kop2Char">
    <w:name w:val="Kop 2 Char"/>
    <w:basedOn w:val="Standaardalinea-lettertype"/>
    <w:link w:val="Kop2"/>
    <w:uiPriority w:val="9"/>
    <w:rsid w:val="00760C02"/>
    <w:rPr>
      <w:rFonts w:asciiTheme="majorHAnsi" w:eastAsiaTheme="majorEastAsia" w:hAnsiTheme="majorHAnsi" w:cstheme="majorBidi"/>
      <w:sz w:val="36"/>
      <w:szCs w:val="36"/>
    </w:rPr>
  </w:style>
  <w:style w:type="paragraph" w:customStyle="1" w:styleId="msonormal0">
    <w:name w:val="msonormal"/>
    <w:basedOn w:val="Standaard"/>
    <w:rsid w:val="00415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alweb">
    <w:name w:val="Normal (Web)"/>
    <w:basedOn w:val="Standaard"/>
    <w:uiPriority w:val="99"/>
    <w:semiHidden/>
    <w:unhideWhenUsed/>
    <w:rsid w:val="00415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Standaardalinea-lettertype"/>
    <w:rsid w:val="00415CDF"/>
  </w:style>
  <w:style w:type="character" w:styleId="Hyperlink">
    <w:name w:val="Hyperlink"/>
    <w:basedOn w:val="Standaardalinea-lettertype"/>
    <w:uiPriority w:val="99"/>
    <w:unhideWhenUsed/>
    <w:rsid w:val="00415CDF"/>
    <w:rPr>
      <w:color w:val="0000FF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415CDF"/>
    <w:rPr>
      <w:color w:val="800080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415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415CDF"/>
    <w:rPr>
      <w:rFonts w:ascii="Segoe UI" w:hAnsi="Segoe UI" w:cs="Segoe UI"/>
      <w:sz w:val="18"/>
      <w:szCs w:val="18"/>
    </w:rPr>
  </w:style>
  <w:style w:type="character" w:customStyle="1" w:styleId="Kop3Char">
    <w:name w:val="Kop 3 Char"/>
    <w:basedOn w:val="Standaardalinea-lettertype"/>
    <w:link w:val="Kop3"/>
    <w:uiPriority w:val="9"/>
    <w:rsid w:val="00760C02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760C02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760C02"/>
    <w:rPr>
      <w:rFonts w:asciiTheme="majorHAnsi" w:eastAsiaTheme="majorEastAsia" w:hAnsiTheme="majorHAnsi" w:cstheme="majorBidi"/>
      <w:sz w:val="24"/>
      <w:szCs w:val="24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760C02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760C02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760C02"/>
    <w:rPr>
      <w:rFonts w:asciiTheme="majorHAnsi" w:eastAsiaTheme="majorEastAsia" w:hAnsiTheme="majorHAnsi" w:cstheme="majorBidi"/>
      <w:caps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760C02"/>
    <w:rPr>
      <w:rFonts w:asciiTheme="majorHAnsi" w:eastAsiaTheme="majorEastAsia" w:hAnsiTheme="majorHAnsi" w:cstheme="majorBidi"/>
      <w:i/>
      <w:iCs/>
      <w:caps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760C02"/>
    <w:pPr>
      <w:spacing w:line="240" w:lineRule="auto"/>
    </w:pPr>
    <w:rPr>
      <w:b/>
      <w:bCs/>
      <w:color w:val="A50E82" w:themeColor="accent2"/>
      <w:spacing w:val="10"/>
      <w:sz w:val="16"/>
      <w:szCs w:val="16"/>
    </w:rPr>
  </w:style>
  <w:style w:type="paragraph" w:styleId="Titel">
    <w:name w:val="Title"/>
    <w:basedOn w:val="Standaard"/>
    <w:next w:val="Standaard"/>
    <w:link w:val="TitelChar"/>
    <w:uiPriority w:val="10"/>
    <w:qFormat/>
    <w:rsid w:val="00760C02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elChar">
    <w:name w:val="Titel Char"/>
    <w:basedOn w:val="Standaardalinea-lettertype"/>
    <w:link w:val="Titel"/>
    <w:uiPriority w:val="10"/>
    <w:rsid w:val="00760C02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760C02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760C02"/>
    <w:rPr>
      <w:color w:val="000000" w:themeColor="text1"/>
      <w:sz w:val="24"/>
      <w:szCs w:val="24"/>
    </w:rPr>
  </w:style>
  <w:style w:type="character" w:styleId="Zwaar">
    <w:name w:val="Strong"/>
    <w:basedOn w:val="Standaardalinea-lettertype"/>
    <w:uiPriority w:val="22"/>
    <w:qFormat/>
    <w:rsid w:val="00760C02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Nadruk">
    <w:name w:val="Emphasis"/>
    <w:basedOn w:val="Standaardalinea-lettertype"/>
    <w:uiPriority w:val="20"/>
    <w:qFormat/>
    <w:rsid w:val="00760C02"/>
    <w:rPr>
      <w:rFonts w:asciiTheme="minorHAnsi" w:eastAsiaTheme="minorEastAsia" w:hAnsiTheme="minorHAnsi" w:cstheme="minorBidi"/>
      <w:i/>
      <w:iCs/>
      <w:color w:val="7B0A60" w:themeColor="accent2" w:themeShade="BF"/>
      <w:sz w:val="20"/>
      <w:szCs w:val="20"/>
    </w:rPr>
  </w:style>
  <w:style w:type="paragraph" w:styleId="Geenafstand">
    <w:name w:val="No Spacing"/>
    <w:link w:val="GeenafstandChar"/>
    <w:uiPriority w:val="1"/>
    <w:qFormat/>
    <w:rsid w:val="00760C02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760C02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itaatChar">
    <w:name w:val="Citaat Char"/>
    <w:basedOn w:val="Standaardalinea-lettertype"/>
    <w:link w:val="Citaat"/>
    <w:uiPriority w:val="29"/>
    <w:rsid w:val="00760C02"/>
    <w:rPr>
      <w:rFonts w:asciiTheme="majorHAnsi" w:eastAsiaTheme="majorEastAsia" w:hAnsiTheme="majorHAnsi" w:cstheme="majorBidi"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760C02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7B0A60" w:themeColor="accent2" w:themeShade="BF"/>
      <w:spacing w:val="10"/>
      <w:sz w:val="28"/>
      <w:szCs w:val="28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760C02"/>
    <w:rPr>
      <w:rFonts w:asciiTheme="majorHAnsi" w:eastAsiaTheme="majorEastAsia" w:hAnsiTheme="majorHAnsi" w:cstheme="majorBidi"/>
      <w:caps/>
      <w:color w:val="7B0A60" w:themeColor="accent2" w:themeShade="BF"/>
      <w:spacing w:val="10"/>
      <w:sz w:val="28"/>
      <w:szCs w:val="28"/>
    </w:rPr>
  </w:style>
  <w:style w:type="character" w:styleId="Subtielebenadrukking">
    <w:name w:val="Subtle Emphasis"/>
    <w:basedOn w:val="Standaardalinea-lettertype"/>
    <w:uiPriority w:val="19"/>
    <w:qFormat/>
    <w:rsid w:val="00760C02"/>
    <w:rPr>
      <w:i/>
      <w:iCs/>
      <w:color w:val="auto"/>
    </w:rPr>
  </w:style>
  <w:style w:type="character" w:styleId="Intensievebenadrukking">
    <w:name w:val="Intense Emphasis"/>
    <w:basedOn w:val="Standaardalinea-lettertype"/>
    <w:uiPriority w:val="21"/>
    <w:qFormat/>
    <w:rsid w:val="00760C02"/>
    <w:rPr>
      <w:rFonts w:asciiTheme="minorHAnsi" w:eastAsiaTheme="minorEastAsia" w:hAnsiTheme="minorHAnsi" w:cstheme="minorBidi"/>
      <w:b/>
      <w:bCs/>
      <w:i/>
      <w:iCs/>
      <w:color w:val="7B0A60" w:themeColor="accent2" w:themeShade="BF"/>
      <w:spacing w:val="0"/>
      <w:w w:val="100"/>
      <w:position w:val="0"/>
      <w:sz w:val="20"/>
      <w:szCs w:val="20"/>
    </w:rPr>
  </w:style>
  <w:style w:type="character" w:styleId="Subtieleverwijzing">
    <w:name w:val="Subtle Reference"/>
    <w:basedOn w:val="Standaardalinea-lettertype"/>
    <w:uiPriority w:val="31"/>
    <w:qFormat/>
    <w:rsid w:val="00760C02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760C02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Titelvanboek">
    <w:name w:val="Book Title"/>
    <w:basedOn w:val="Standaardalinea-lettertype"/>
    <w:uiPriority w:val="33"/>
    <w:qFormat/>
    <w:rsid w:val="00760C02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760C02"/>
    <w:pPr>
      <w:outlineLvl w:val="9"/>
    </w:pPr>
  </w:style>
  <w:style w:type="paragraph" w:styleId="Koptekst">
    <w:name w:val="header"/>
    <w:basedOn w:val="Standaard"/>
    <w:link w:val="KoptekstChar"/>
    <w:uiPriority w:val="99"/>
    <w:unhideWhenUsed/>
    <w:rsid w:val="00760C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760C02"/>
  </w:style>
  <w:style w:type="paragraph" w:styleId="Voettekst">
    <w:name w:val="footer"/>
    <w:basedOn w:val="Standaard"/>
    <w:link w:val="VoettekstChar"/>
    <w:uiPriority w:val="99"/>
    <w:unhideWhenUsed/>
    <w:rsid w:val="00760C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760C02"/>
  </w:style>
  <w:style w:type="character" w:styleId="Onopgelostemelding">
    <w:name w:val="Unresolved Mention"/>
    <w:basedOn w:val="Standaardalinea-lettertype"/>
    <w:uiPriority w:val="99"/>
    <w:semiHidden/>
    <w:unhideWhenUsed/>
    <w:rsid w:val="009C727A"/>
    <w:rPr>
      <w:color w:val="605E5C"/>
      <w:shd w:val="clear" w:color="auto" w:fill="E1DFDD"/>
    </w:rPr>
  </w:style>
  <w:style w:type="paragraph" w:styleId="Inhopg1">
    <w:name w:val="toc 1"/>
    <w:basedOn w:val="Standaard"/>
    <w:next w:val="Standaard"/>
    <w:autoRedefine/>
    <w:uiPriority w:val="39"/>
    <w:unhideWhenUsed/>
    <w:rsid w:val="00093BF0"/>
    <w:pPr>
      <w:spacing w:after="100"/>
    </w:pPr>
  </w:style>
  <w:style w:type="character" w:customStyle="1" w:styleId="GeenafstandChar">
    <w:name w:val="Geen afstand Char"/>
    <w:basedOn w:val="Standaardalinea-lettertype"/>
    <w:link w:val="Geenafstand"/>
    <w:uiPriority w:val="1"/>
    <w:rsid w:val="000C3934"/>
  </w:style>
  <w:style w:type="paragraph" w:styleId="Lijstalinea">
    <w:name w:val="List Paragraph"/>
    <w:basedOn w:val="Standaard"/>
    <w:uiPriority w:val="34"/>
    <w:qFormat/>
    <w:rsid w:val="00D5033C"/>
    <w:pPr>
      <w:ind w:left="720"/>
      <w:contextualSpacing/>
    </w:pPr>
  </w:style>
  <w:style w:type="paragraph" w:styleId="Inhopg2">
    <w:name w:val="toc 2"/>
    <w:basedOn w:val="Standaard"/>
    <w:next w:val="Standaard"/>
    <w:autoRedefine/>
    <w:uiPriority w:val="39"/>
    <w:unhideWhenUsed/>
    <w:rsid w:val="00AF0C05"/>
    <w:pPr>
      <w:spacing w:after="100"/>
      <w:ind w:left="210"/>
    </w:pPr>
  </w:style>
  <w:style w:type="paragraph" w:styleId="Inhopg3">
    <w:name w:val="toc 3"/>
    <w:basedOn w:val="Standaard"/>
    <w:next w:val="Standaard"/>
    <w:autoRedefine/>
    <w:uiPriority w:val="39"/>
    <w:unhideWhenUsed/>
    <w:rsid w:val="00BE0C68"/>
    <w:pPr>
      <w:tabs>
        <w:tab w:val="right" w:leader="dot" w:pos="9396"/>
      </w:tabs>
      <w:spacing w:after="100"/>
      <w:ind w:left="420"/>
    </w:pPr>
    <w:rPr>
      <w:noProof/>
    </w:rPr>
  </w:style>
  <w:style w:type="table" w:styleId="Tabelraster">
    <w:name w:val="Table Grid"/>
    <w:basedOn w:val="Standaardtabel"/>
    <w:uiPriority w:val="39"/>
    <w:rsid w:val="001203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3">
    <w:name w:val="List Table 3"/>
    <w:basedOn w:val="Standaardtabel"/>
    <w:uiPriority w:val="48"/>
    <w:rsid w:val="001203F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Aanhef">
    <w:name w:val="Salutation"/>
    <w:basedOn w:val="Standaard"/>
    <w:next w:val="Standaard"/>
    <w:link w:val="AanhefChar"/>
    <w:uiPriority w:val="99"/>
    <w:semiHidden/>
    <w:unhideWhenUsed/>
    <w:rsid w:val="00EF543E"/>
  </w:style>
  <w:style w:type="character" w:customStyle="1" w:styleId="AanhefChar">
    <w:name w:val="Aanhef Char"/>
    <w:basedOn w:val="Standaardalinea-lettertype"/>
    <w:link w:val="Aanhef"/>
    <w:uiPriority w:val="99"/>
    <w:semiHidden/>
    <w:rsid w:val="00EF543E"/>
  </w:style>
  <w:style w:type="paragraph" w:styleId="Adresenvelop">
    <w:name w:val="envelope address"/>
    <w:basedOn w:val="Standaard"/>
    <w:uiPriority w:val="99"/>
    <w:semiHidden/>
    <w:unhideWhenUsed/>
    <w:rsid w:val="00EF543E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sluiting">
    <w:name w:val="Closing"/>
    <w:basedOn w:val="Standaard"/>
    <w:link w:val="AfsluitingChar"/>
    <w:uiPriority w:val="99"/>
    <w:semiHidden/>
    <w:unhideWhenUsed/>
    <w:rsid w:val="00EF543E"/>
    <w:pPr>
      <w:spacing w:after="0" w:line="240" w:lineRule="auto"/>
      <w:ind w:left="4320"/>
    </w:pPr>
  </w:style>
  <w:style w:type="character" w:customStyle="1" w:styleId="AfsluitingChar">
    <w:name w:val="Afsluiting Char"/>
    <w:basedOn w:val="Standaardalinea-lettertype"/>
    <w:link w:val="Afsluiting"/>
    <w:uiPriority w:val="99"/>
    <w:semiHidden/>
    <w:rsid w:val="00EF543E"/>
  </w:style>
  <w:style w:type="paragraph" w:styleId="Afzender">
    <w:name w:val="envelope return"/>
    <w:basedOn w:val="Standaard"/>
    <w:uiPriority w:val="99"/>
    <w:semiHidden/>
    <w:unhideWhenUsed/>
    <w:rsid w:val="00EF543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Berichtkop">
    <w:name w:val="Message Header"/>
    <w:basedOn w:val="Standaard"/>
    <w:link w:val="BerichtkopChar"/>
    <w:uiPriority w:val="99"/>
    <w:semiHidden/>
    <w:unhideWhenUsed/>
    <w:rsid w:val="00EF54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BerichtkopChar">
    <w:name w:val="Berichtkop Char"/>
    <w:basedOn w:val="Standaardalinea-lettertype"/>
    <w:link w:val="Berichtkop"/>
    <w:uiPriority w:val="99"/>
    <w:semiHidden/>
    <w:rsid w:val="00EF543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Bibliografie">
    <w:name w:val="Bibliography"/>
    <w:basedOn w:val="Standaard"/>
    <w:next w:val="Standaard"/>
    <w:uiPriority w:val="37"/>
    <w:semiHidden/>
    <w:unhideWhenUsed/>
    <w:rsid w:val="00EF543E"/>
  </w:style>
  <w:style w:type="paragraph" w:styleId="Bloktekst">
    <w:name w:val="Block Text"/>
    <w:basedOn w:val="Standaard"/>
    <w:uiPriority w:val="99"/>
    <w:semiHidden/>
    <w:unhideWhenUsed/>
    <w:rsid w:val="00EF543E"/>
    <w:pPr>
      <w:pBdr>
        <w:top w:val="single" w:sz="2" w:space="10" w:color="052F61" w:themeColor="accent1"/>
        <w:left w:val="single" w:sz="2" w:space="10" w:color="052F61" w:themeColor="accent1"/>
        <w:bottom w:val="single" w:sz="2" w:space="10" w:color="052F61" w:themeColor="accent1"/>
        <w:right w:val="single" w:sz="2" w:space="10" w:color="052F61" w:themeColor="accent1"/>
      </w:pBdr>
      <w:ind w:left="1152" w:right="1152"/>
    </w:pPr>
    <w:rPr>
      <w:i/>
      <w:iCs/>
      <w:color w:val="052F61" w:themeColor="accent1"/>
    </w:rPr>
  </w:style>
  <w:style w:type="paragraph" w:styleId="Bronvermelding">
    <w:name w:val="table of authorities"/>
    <w:basedOn w:val="Standaard"/>
    <w:next w:val="Standaard"/>
    <w:uiPriority w:val="99"/>
    <w:semiHidden/>
    <w:unhideWhenUsed/>
    <w:rsid w:val="00EF543E"/>
    <w:pPr>
      <w:spacing w:after="0"/>
      <w:ind w:left="210" w:hanging="210"/>
    </w:pPr>
  </w:style>
  <w:style w:type="paragraph" w:styleId="Datum">
    <w:name w:val="Date"/>
    <w:basedOn w:val="Standaard"/>
    <w:next w:val="Standaard"/>
    <w:link w:val="DatumChar"/>
    <w:uiPriority w:val="99"/>
    <w:semiHidden/>
    <w:unhideWhenUsed/>
    <w:rsid w:val="00EF543E"/>
  </w:style>
  <w:style w:type="character" w:customStyle="1" w:styleId="DatumChar">
    <w:name w:val="Datum Char"/>
    <w:basedOn w:val="Standaardalinea-lettertype"/>
    <w:link w:val="Datum"/>
    <w:uiPriority w:val="99"/>
    <w:semiHidden/>
    <w:rsid w:val="00EF543E"/>
  </w:style>
  <w:style w:type="paragraph" w:styleId="Documentstructuur">
    <w:name w:val="Document Map"/>
    <w:basedOn w:val="Standaard"/>
    <w:link w:val="DocumentstructuurChar"/>
    <w:uiPriority w:val="99"/>
    <w:semiHidden/>
    <w:unhideWhenUsed/>
    <w:rsid w:val="00EF543E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structuurChar">
    <w:name w:val="Documentstructuur Char"/>
    <w:basedOn w:val="Standaardalinea-lettertype"/>
    <w:link w:val="Documentstructuur"/>
    <w:uiPriority w:val="99"/>
    <w:semiHidden/>
    <w:rsid w:val="00EF543E"/>
    <w:rPr>
      <w:rFonts w:ascii="Segoe UI" w:hAnsi="Segoe UI" w:cs="Segoe UI"/>
      <w:sz w:val="16"/>
      <w:szCs w:val="16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F543E"/>
    <w:pPr>
      <w:spacing w:after="0" w:line="240" w:lineRule="auto"/>
    </w:pPr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F543E"/>
    <w:rPr>
      <w:sz w:val="20"/>
      <w:szCs w:val="20"/>
    </w:rPr>
  </w:style>
  <w:style w:type="paragraph" w:styleId="E-mailhandtekening">
    <w:name w:val="E-mail Signature"/>
    <w:basedOn w:val="Standaard"/>
    <w:link w:val="E-mailhandtekeningChar"/>
    <w:uiPriority w:val="99"/>
    <w:semiHidden/>
    <w:unhideWhenUsed/>
    <w:rsid w:val="00EF543E"/>
    <w:pPr>
      <w:spacing w:after="0" w:line="240" w:lineRule="auto"/>
    </w:pPr>
  </w:style>
  <w:style w:type="character" w:customStyle="1" w:styleId="E-mailhandtekeningChar">
    <w:name w:val="E-mailhandtekening Char"/>
    <w:basedOn w:val="Standaardalinea-lettertype"/>
    <w:link w:val="E-mailhandtekening"/>
    <w:uiPriority w:val="99"/>
    <w:semiHidden/>
    <w:rsid w:val="00EF543E"/>
  </w:style>
  <w:style w:type="paragraph" w:styleId="Handtekening">
    <w:name w:val="Signature"/>
    <w:basedOn w:val="Standaard"/>
    <w:link w:val="HandtekeningChar"/>
    <w:uiPriority w:val="99"/>
    <w:semiHidden/>
    <w:unhideWhenUsed/>
    <w:rsid w:val="00EF543E"/>
    <w:pPr>
      <w:spacing w:after="0" w:line="240" w:lineRule="auto"/>
      <w:ind w:left="4320"/>
    </w:pPr>
  </w:style>
  <w:style w:type="character" w:customStyle="1" w:styleId="HandtekeningChar">
    <w:name w:val="Handtekening Char"/>
    <w:basedOn w:val="Standaardalinea-lettertype"/>
    <w:link w:val="Handtekening"/>
    <w:uiPriority w:val="99"/>
    <w:semiHidden/>
    <w:rsid w:val="00EF543E"/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EF543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EF543E"/>
    <w:rPr>
      <w:rFonts w:ascii="Consolas" w:hAnsi="Consolas"/>
      <w:sz w:val="20"/>
      <w:szCs w:val="20"/>
    </w:rPr>
  </w:style>
  <w:style w:type="paragraph" w:styleId="HTML-adres">
    <w:name w:val="HTML Address"/>
    <w:basedOn w:val="Standaard"/>
    <w:link w:val="HTML-adresChar"/>
    <w:uiPriority w:val="99"/>
    <w:semiHidden/>
    <w:unhideWhenUsed/>
    <w:rsid w:val="00EF543E"/>
    <w:pPr>
      <w:spacing w:after="0" w:line="240" w:lineRule="auto"/>
    </w:pPr>
    <w:rPr>
      <w:i/>
      <w:iCs/>
    </w:rPr>
  </w:style>
  <w:style w:type="character" w:customStyle="1" w:styleId="HTML-adresChar">
    <w:name w:val="HTML-adres Char"/>
    <w:basedOn w:val="Standaardalinea-lettertype"/>
    <w:link w:val="HTML-adres"/>
    <w:uiPriority w:val="99"/>
    <w:semiHidden/>
    <w:rsid w:val="00EF543E"/>
    <w:rPr>
      <w:i/>
      <w:iCs/>
    </w:rPr>
  </w:style>
  <w:style w:type="paragraph" w:styleId="Index1">
    <w:name w:val="index 1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210" w:hanging="210"/>
    </w:pPr>
  </w:style>
  <w:style w:type="paragraph" w:styleId="Index2">
    <w:name w:val="index 2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420" w:hanging="210"/>
    </w:pPr>
  </w:style>
  <w:style w:type="paragraph" w:styleId="Index3">
    <w:name w:val="index 3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630" w:hanging="210"/>
    </w:pPr>
  </w:style>
  <w:style w:type="paragraph" w:styleId="Index4">
    <w:name w:val="index 4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840" w:hanging="210"/>
    </w:pPr>
  </w:style>
  <w:style w:type="paragraph" w:styleId="Index5">
    <w:name w:val="index 5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050" w:hanging="210"/>
    </w:pPr>
  </w:style>
  <w:style w:type="paragraph" w:styleId="Index6">
    <w:name w:val="index 6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260" w:hanging="210"/>
    </w:pPr>
  </w:style>
  <w:style w:type="paragraph" w:styleId="Index7">
    <w:name w:val="index 7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470" w:hanging="210"/>
    </w:pPr>
  </w:style>
  <w:style w:type="paragraph" w:styleId="Index8">
    <w:name w:val="index 8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680" w:hanging="210"/>
    </w:pPr>
  </w:style>
  <w:style w:type="paragraph" w:styleId="Index9">
    <w:name w:val="index 9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890" w:hanging="210"/>
    </w:pPr>
  </w:style>
  <w:style w:type="paragraph" w:styleId="Indexkop">
    <w:name w:val="index heading"/>
    <w:basedOn w:val="Standaard"/>
    <w:next w:val="Index1"/>
    <w:uiPriority w:val="99"/>
    <w:semiHidden/>
    <w:unhideWhenUsed/>
    <w:rsid w:val="00EF543E"/>
    <w:rPr>
      <w:rFonts w:asciiTheme="majorHAnsi" w:eastAsiaTheme="majorEastAsia" w:hAnsiTheme="majorHAnsi" w:cstheme="majorBidi"/>
      <w:b/>
      <w:bCs/>
    </w:rPr>
  </w:style>
  <w:style w:type="paragraph" w:styleId="Inhopg4">
    <w:name w:val="toc 4"/>
    <w:basedOn w:val="Standaard"/>
    <w:next w:val="Standaard"/>
    <w:autoRedefine/>
    <w:uiPriority w:val="39"/>
    <w:semiHidden/>
    <w:unhideWhenUsed/>
    <w:rsid w:val="00EF543E"/>
    <w:pPr>
      <w:spacing w:after="100"/>
      <w:ind w:left="630"/>
    </w:pPr>
  </w:style>
  <w:style w:type="paragraph" w:styleId="Inhopg5">
    <w:name w:val="toc 5"/>
    <w:basedOn w:val="Standaard"/>
    <w:next w:val="Standaard"/>
    <w:autoRedefine/>
    <w:uiPriority w:val="39"/>
    <w:semiHidden/>
    <w:unhideWhenUsed/>
    <w:rsid w:val="00EF543E"/>
    <w:pPr>
      <w:spacing w:after="100"/>
      <w:ind w:left="840"/>
    </w:pPr>
  </w:style>
  <w:style w:type="paragraph" w:styleId="Inhopg6">
    <w:name w:val="toc 6"/>
    <w:basedOn w:val="Standaard"/>
    <w:next w:val="Standaard"/>
    <w:autoRedefine/>
    <w:uiPriority w:val="39"/>
    <w:semiHidden/>
    <w:unhideWhenUsed/>
    <w:rsid w:val="00EF543E"/>
    <w:pPr>
      <w:spacing w:after="100"/>
      <w:ind w:left="1050"/>
    </w:pPr>
  </w:style>
  <w:style w:type="paragraph" w:styleId="Inhopg7">
    <w:name w:val="toc 7"/>
    <w:basedOn w:val="Standaard"/>
    <w:next w:val="Standaard"/>
    <w:autoRedefine/>
    <w:uiPriority w:val="39"/>
    <w:semiHidden/>
    <w:unhideWhenUsed/>
    <w:rsid w:val="00EF543E"/>
    <w:pPr>
      <w:spacing w:after="100"/>
      <w:ind w:left="1260"/>
    </w:pPr>
  </w:style>
  <w:style w:type="paragraph" w:styleId="Inhopg8">
    <w:name w:val="toc 8"/>
    <w:basedOn w:val="Standaard"/>
    <w:next w:val="Standaard"/>
    <w:autoRedefine/>
    <w:uiPriority w:val="39"/>
    <w:semiHidden/>
    <w:unhideWhenUsed/>
    <w:rsid w:val="00EF543E"/>
    <w:pPr>
      <w:spacing w:after="100"/>
      <w:ind w:left="1470"/>
    </w:pPr>
  </w:style>
  <w:style w:type="paragraph" w:styleId="Inhopg9">
    <w:name w:val="toc 9"/>
    <w:basedOn w:val="Standaard"/>
    <w:next w:val="Standaard"/>
    <w:autoRedefine/>
    <w:uiPriority w:val="39"/>
    <w:semiHidden/>
    <w:unhideWhenUsed/>
    <w:rsid w:val="00EF543E"/>
    <w:pPr>
      <w:spacing w:after="100"/>
      <w:ind w:left="1680"/>
    </w:pPr>
  </w:style>
  <w:style w:type="paragraph" w:styleId="Kopbronvermelding">
    <w:name w:val="toa heading"/>
    <w:basedOn w:val="Standaard"/>
    <w:next w:val="Standaard"/>
    <w:uiPriority w:val="99"/>
    <w:semiHidden/>
    <w:unhideWhenUsed/>
    <w:rsid w:val="00EF54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jst">
    <w:name w:val="List"/>
    <w:basedOn w:val="Standaard"/>
    <w:uiPriority w:val="99"/>
    <w:semiHidden/>
    <w:unhideWhenUsed/>
    <w:rsid w:val="00EF543E"/>
    <w:pPr>
      <w:ind w:left="360" w:hanging="360"/>
      <w:contextualSpacing/>
    </w:pPr>
  </w:style>
  <w:style w:type="paragraph" w:styleId="Lijst2">
    <w:name w:val="List 2"/>
    <w:basedOn w:val="Standaard"/>
    <w:uiPriority w:val="99"/>
    <w:semiHidden/>
    <w:unhideWhenUsed/>
    <w:rsid w:val="00EF543E"/>
    <w:pPr>
      <w:ind w:left="720" w:hanging="360"/>
      <w:contextualSpacing/>
    </w:pPr>
  </w:style>
  <w:style w:type="paragraph" w:styleId="Lijst3">
    <w:name w:val="List 3"/>
    <w:basedOn w:val="Standaard"/>
    <w:uiPriority w:val="99"/>
    <w:semiHidden/>
    <w:unhideWhenUsed/>
    <w:rsid w:val="00EF543E"/>
    <w:pPr>
      <w:ind w:left="1080" w:hanging="360"/>
      <w:contextualSpacing/>
    </w:pPr>
  </w:style>
  <w:style w:type="paragraph" w:styleId="Lijst4">
    <w:name w:val="List 4"/>
    <w:basedOn w:val="Standaard"/>
    <w:uiPriority w:val="99"/>
    <w:semiHidden/>
    <w:unhideWhenUsed/>
    <w:rsid w:val="00EF543E"/>
    <w:pPr>
      <w:ind w:left="1440" w:hanging="360"/>
      <w:contextualSpacing/>
    </w:pPr>
  </w:style>
  <w:style w:type="paragraph" w:styleId="Lijst5">
    <w:name w:val="List 5"/>
    <w:basedOn w:val="Standaard"/>
    <w:uiPriority w:val="99"/>
    <w:semiHidden/>
    <w:unhideWhenUsed/>
    <w:rsid w:val="00EF543E"/>
    <w:pPr>
      <w:ind w:left="1800" w:hanging="360"/>
      <w:contextualSpacing/>
    </w:pPr>
  </w:style>
  <w:style w:type="paragraph" w:styleId="Lijstmetafbeeldingen">
    <w:name w:val="table of figures"/>
    <w:basedOn w:val="Standaard"/>
    <w:next w:val="Standaard"/>
    <w:uiPriority w:val="99"/>
    <w:semiHidden/>
    <w:unhideWhenUsed/>
    <w:rsid w:val="00EF543E"/>
    <w:pPr>
      <w:spacing w:after="0"/>
    </w:pPr>
  </w:style>
  <w:style w:type="paragraph" w:styleId="Lijstopsomteken">
    <w:name w:val="List Bullet"/>
    <w:basedOn w:val="Standaard"/>
    <w:uiPriority w:val="99"/>
    <w:semiHidden/>
    <w:unhideWhenUsed/>
    <w:rsid w:val="00EF543E"/>
    <w:pPr>
      <w:numPr>
        <w:numId w:val="14"/>
      </w:numPr>
      <w:contextualSpacing/>
    </w:pPr>
  </w:style>
  <w:style w:type="paragraph" w:styleId="Lijstopsomteken2">
    <w:name w:val="List Bullet 2"/>
    <w:basedOn w:val="Standaard"/>
    <w:uiPriority w:val="99"/>
    <w:semiHidden/>
    <w:unhideWhenUsed/>
    <w:rsid w:val="00EF543E"/>
    <w:pPr>
      <w:numPr>
        <w:numId w:val="15"/>
      </w:numPr>
      <w:contextualSpacing/>
    </w:pPr>
  </w:style>
  <w:style w:type="paragraph" w:styleId="Lijstopsomteken3">
    <w:name w:val="List Bullet 3"/>
    <w:basedOn w:val="Standaard"/>
    <w:uiPriority w:val="99"/>
    <w:semiHidden/>
    <w:unhideWhenUsed/>
    <w:rsid w:val="00EF543E"/>
    <w:pPr>
      <w:numPr>
        <w:numId w:val="16"/>
      </w:numPr>
      <w:contextualSpacing/>
    </w:pPr>
  </w:style>
  <w:style w:type="paragraph" w:styleId="Lijstopsomteken4">
    <w:name w:val="List Bullet 4"/>
    <w:basedOn w:val="Standaard"/>
    <w:uiPriority w:val="99"/>
    <w:semiHidden/>
    <w:unhideWhenUsed/>
    <w:rsid w:val="00EF543E"/>
    <w:pPr>
      <w:numPr>
        <w:numId w:val="17"/>
      </w:numPr>
      <w:contextualSpacing/>
    </w:pPr>
  </w:style>
  <w:style w:type="paragraph" w:styleId="Lijstopsomteken5">
    <w:name w:val="List Bullet 5"/>
    <w:basedOn w:val="Standaard"/>
    <w:uiPriority w:val="99"/>
    <w:semiHidden/>
    <w:unhideWhenUsed/>
    <w:rsid w:val="00EF543E"/>
    <w:pPr>
      <w:numPr>
        <w:numId w:val="18"/>
      </w:numPr>
      <w:contextualSpacing/>
    </w:pPr>
  </w:style>
  <w:style w:type="paragraph" w:styleId="Lijstnummering">
    <w:name w:val="List Number"/>
    <w:basedOn w:val="Standaard"/>
    <w:uiPriority w:val="99"/>
    <w:semiHidden/>
    <w:unhideWhenUsed/>
    <w:rsid w:val="00EF543E"/>
    <w:pPr>
      <w:numPr>
        <w:numId w:val="19"/>
      </w:numPr>
      <w:contextualSpacing/>
    </w:pPr>
  </w:style>
  <w:style w:type="paragraph" w:styleId="Lijstnummering2">
    <w:name w:val="List Number 2"/>
    <w:basedOn w:val="Standaard"/>
    <w:uiPriority w:val="99"/>
    <w:semiHidden/>
    <w:unhideWhenUsed/>
    <w:rsid w:val="00EF543E"/>
    <w:pPr>
      <w:numPr>
        <w:numId w:val="20"/>
      </w:numPr>
      <w:contextualSpacing/>
    </w:pPr>
  </w:style>
  <w:style w:type="paragraph" w:styleId="Lijstnummering3">
    <w:name w:val="List Number 3"/>
    <w:basedOn w:val="Standaard"/>
    <w:uiPriority w:val="99"/>
    <w:semiHidden/>
    <w:unhideWhenUsed/>
    <w:rsid w:val="00EF543E"/>
    <w:pPr>
      <w:numPr>
        <w:numId w:val="21"/>
      </w:numPr>
      <w:contextualSpacing/>
    </w:pPr>
  </w:style>
  <w:style w:type="paragraph" w:styleId="Lijstnummering4">
    <w:name w:val="List Number 4"/>
    <w:basedOn w:val="Standaard"/>
    <w:uiPriority w:val="99"/>
    <w:semiHidden/>
    <w:unhideWhenUsed/>
    <w:rsid w:val="00EF543E"/>
    <w:pPr>
      <w:numPr>
        <w:numId w:val="22"/>
      </w:numPr>
      <w:contextualSpacing/>
    </w:pPr>
  </w:style>
  <w:style w:type="paragraph" w:styleId="Lijstnummering5">
    <w:name w:val="List Number 5"/>
    <w:basedOn w:val="Standaard"/>
    <w:uiPriority w:val="99"/>
    <w:semiHidden/>
    <w:unhideWhenUsed/>
    <w:rsid w:val="00EF543E"/>
    <w:pPr>
      <w:numPr>
        <w:numId w:val="23"/>
      </w:numPr>
      <w:contextualSpacing/>
    </w:pPr>
  </w:style>
  <w:style w:type="paragraph" w:styleId="Lijstvoortzetting">
    <w:name w:val="List Continue"/>
    <w:basedOn w:val="Standaard"/>
    <w:uiPriority w:val="99"/>
    <w:semiHidden/>
    <w:unhideWhenUsed/>
    <w:rsid w:val="00EF543E"/>
    <w:pPr>
      <w:spacing w:after="120"/>
      <w:ind w:left="360"/>
      <w:contextualSpacing/>
    </w:pPr>
  </w:style>
  <w:style w:type="paragraph" w:styleId="Lijstvoortzetting2">
    <w:name w:val="List Continue 2"/>
    <w:basedOn w:val="Standaard"/>
    <w:uiPriority w:val="99"/>
    <w:semiHidden/>
    <w:unhideWhenUsed/>
    <w:rsid w:val="00EF543E"/>
    <w:pPr>
      <w:spacing w:after="120"/>
      <w:ind w:left="720"/>
      <w:contextualSpacing/>
    </w:pPr>
  </w:style>
  <w:style w:type="paragraph" w:styleId="Lijstvoortzetting3">
    <w:name w:val="List Continue 3"/>
    <w:basedOn w:val="Standaard"/>
    <w:uiPriority w:val="99"/>
    <w:semiHidden/>
    <w:unhideWhenUsed/>
    <w:rsid w:val="00EF543E"/>
    <w:pPr>
      <w:spacing w:after="120"/>
      <w:ind w:left="1080"/>
      <w:contextualSpacing/>
    </w:pPr>
  </w:style>
  <w:style w:type="paragraph" w:styleId="Lijstvoortzetting4">
    <w:name w:val="List Continue 4"/>
    <w:basedOn w:val="Standaard"/>
    <w:uiPriority w:val="99"/>
    <w:semiHidden/>
    <w:unhideWhenUsed/>
    <w:rsid w:val="00EF543E"/>
    <w:pPr>
      <w:spacing w:after="120"/>
      <w:ind w:left="1440"/>
      <w:contextualSpacing/>
    </w:pPr>
  </w:style>
  <w:style w:type="paragraph" w:styleId="Lijstvoortzetting5">
    <w:name w:val="List Continue 5"/>
    <w:basedOn w:val="Standaard"/>
    <w:uiPriority w:val="99"/>
    <w:semiHidden/>
    <w:unhideWhenUsed/>
    <w:rsid w:val="00EF543E"/>
    <w:pPr>
      <w:spacing w:after="120"/>
      <w:ind w:left="1800"/>
      <w:contextualSpacing/>
    </w:pPr>
  </w:style>
  <w:style w:type="paragraph" w:styleId="Macrotekst">
    <w:name w:val="macro"/>
    <w:link w:val="MacrotekstChar"/>
    <w:uiPriority w:val="99"/>
    <w:semiHidden/>
    <w:unhideWhenUsed/>
    <w:rsid w:val="00EF54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kstChar">
    <w:name w:val="Macrotekst Char"/>
    <w:basedOn w:val="Standaardalinea-lettertype"/>
    <w:link w:val="Macrotekst"/>
    <w:uiPriority w:val="99"/>
    <w:semiHidden/>
    <w:rsid w:val="00EF543E"/>
    <w:rPr>
      <w:rFonts w:ascii="Consolas" w:hAnsi="Consolas"/>
      <w:sz w:val="20"/>
      <w:szCs w:val="20"/>
    </w:rPr>
  </w:style>
  <w:style w:type="paragraph" w:styleId="Notitiekop">
    <w:name w:val="Note Heading"/>
    <w:basedOn w:val="Standaard"/>
    <w:next w:val="Standaard"/>
    <w:link w:val="NotitiekopChar"/>
    <w:uiPriority w:val="99"/>
    <w:semiHidden/>
    <w:unhideWhenUsed/>
    <w:rsid w:val="00EF543E"/>
    <w:pPr>
      <w:spacing w:after="0" w:line="240" w:lineRule="auto"/>
    </w:pPr>
  </w:style>
  <w:style w:type="character" w:customStyle="1" w:styleId="NotitiekopChar">
    <w:name w:val="Notitiekop Char"/>
    <w:basedOn w:val="Standaardalinea-lettertype"/>
    <w:link w:val="Notitiekop"/>
    <w:uiPriority w:val="99"/>
    <w:semiHidden/>
    <w:rsid w:val="00EF543E"/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EF543E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EF543E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EF543E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EF543E"/>
    <w:rPr>
      <w:b/>
      <w:bCs/>
      <w:sz w:val="20"/>
      <w:szCs w:val="20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EF543E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semiHidden/>
    <w:rsid w:val="00EF543E"/>
  </w:style>
  <w:style w:type="paragraph" w:styleId="Plattetekst2">
    <w:name w:val="Body Text 2"/>
    <w:basedOn w:val="Standaard"/>
    <w:link w:val="Plattetekst2Char"/>
    <w:uiPriority w:val="99"/>
    <w:semiHidden/>
    <w:unhideWhenUsed/>
    <w:rsid w:val="00EF543E"/>
    <w:pPr>
      <w:spacing w:after="120" w:line="480" w:lineRule="auto"/>
    </w:pPr>
  </w:style>
  <w:style w:type="character" w:customStyle="1" w:styleId="Plattetekst2Char">
    <w:name w:val="Platte tekst 2 Char"/>
    <w:basedOn w:val="Standaardalinea-lettertype"/>
    <w:link w:val="Plattetekst2"/>
    <w:uiPriority w:val="99"/>
    <w:semiHidden/>
    <w:rsid w:val="00EF543E"/>
  </w:style>
  <w:style w:type="paragraph" w:styleId="Plattetekst3">
    <w:name w:val="Body Text 3"/>
    <w:basedOn w:val="Standaard"/>
    <w:link w:val="Plattetekst3Char"/>
    <w:uiPriority w:val="99"/>
    <w:semiHidden/>
    <w:unhideWhenUsed/>
    <w:rsid w:val="00EF543E"/>
    <w:pPr>
      <w:spacing w:after="120"/>
    </w:pPr>
    <w:rPr>
      <w:sz w:val="16"/>
      <w:szCs w:val="16"/>
    </w:rPr>
  </w:style>
  <w:style w:type="character" w:customStyle="1" w:styleId="Plattetekst3Char">
    <w:name w:val="Platte tekst 3 Char"/>
    <w:basedOn w:val="Standaardalinea-lettertype"/>
    <w:link w:val="Plattetekst3"/>
    <w:uiPriority w:val="99"/>
    <w:semiHidden/>
    <w:rsid w:val="00EF543E"/>
    <w:rPr>
      <w:sz w:val="16"/>
      <w:szCs w:val="16"/>
    </w:rPr>
  </w:style>
  <w:style w:type="paragraph" w:styleId="Platteteksteersteinspringing">
    <w:name w:val="Body Text First Indent"/>
    <w:basedOn w:val="Plattetekst"/>
    <w:link w:val="PlatteteksteersteinspringingChar"/>
    <w:uiPriority w:val="99"/>
    <w:semiHidden/>
    <w:unhideWhenUsed/>
    <w:rsid w:val="00EF543E"/>
    <w:pPr>
      <w:spacing w:after="160"/>
      <w:ind w:firstLine="360"/>
    </w:pPr>
  </w:style>
  <w:style w:type="character" w:customStyle="1" w:styleId="PlatteteksteersteinspringingChar">
    <w:name w:val="Platte tekst eerste inspringing Char"/>
    <w:basedOn w:val="PlattetekstChar"/>
    <w:link w:val="Platteteksteersteinspringing"/>
    <w:uiPriority w:val="99"/>
    <w:semiHidden/>
    <w:rsid w:val="00EF543E"/>
  </w:style>
  <w:style w:type="paragraph" w:styleId="Plattetekstinspringen">
    <w:name w:val="Body Text Indent"/>
    <w:basedOn w:val="Standaard"/>
    <w:link w:val="PlattetekstinspringenChar"/>
    <w:uiPriority w:val="99"/>
    <w:semiHidden/>
    <w:unhideWhenUsed/>
    <w:rsid w:val="00EF543E"/>
    <w:pPr>
      <w:spacing w:after="120"/>
      <w:ind w:left="360"/>
    </w:pPr>
  </w:style>
  <w:style w:type="character" w:customStyle="1" w:styleId="PlattetekstinspringenChar">
    <w:name w:val="Platte tekst inspringen Char"/>
    <w:basedOn w:val="Standaardalinea-lettertype"/>
    <w:link w:val="Plattetekstinspringen"/>
    <w:uiPriority w:val="99"/>
    <w:semiHidden/>
    <w:rsid w:val="00EF543E"/>
  </w:style>
  <w:style w:type="paragraph" w:styleId="Platteteksteersteinspringing2">
    <w:name w:val="Body Text First Indent 2"/>
    <w:basedOn w:val="Plattetekstinspringen"/>
    <w:link w:val="Platteteksteersteinspringing2Char"/>
    <w:uiPriority w:val="99"/>
    <w:semiHidden/>
    <w:unhideWhenUsed/>
    <w:rsid w:val="00EF543E"/>
    <w:pPr>
      <w:spacing w:after="160"/>
      <w:ind w:firstLine="360"/>
    </w:pPr>
  </w:style>
  <w:style w:type="character" w:customStyle="1" w:styleId="Platteteksteersteinspringing2Char">
    <w:name w:val="Platte tekst eerste inspringing 2 Char"/>
    <w:basedOn w:val="PlattetekstinspringenChar"/>
    <w:link w:val="Platteteksteersteinspringing2"/>
    <w:uiPriority w:val="99"/>
    <w:semiHidden/>
    <w:rsid w:val="00EF543E"/>
  </w:style>
  <w:style w:type="paragraph" w:styleId="Plattetekstinspringen2">
    <w:name w:val="Body Text Indent 2"/>
    <w:basedOn w:val="Standaard"/>
    <w:link w:val="Plattetekstinspringen2Char"/>
    <w:uiPriority w:val="99"/>
    <w:semiHidden/>
    <w:unhideWhenUsed/>
    <w:rsid w:val="00EF543E"/>
    <w:pPr>
      <w:spacing w:after="120" w:line="480" w:lineRule="auto"/>
      <w:ind w:left="360"/>
    </w:pPr>
  </w:style>
  <w:style w:type="character" w:customStyle="1" w:styleId="Plattetekstinspringen2Char">
    <w:name w:val="Platte tekst inspringen 2 Char"/>
    <w:basedOn w:val="Standaardalinea-lettertype"/>
    <w:link w:val="Plattetekstinspringen2"/>
    <w:uiPriority w:val="99"/>
    <w:semiHidden/>
    <w:rsid w:val="00EF543E"/>
  </w:style>
  <w:style w:type="paragraph" w:styleId="Plattetekstinspringen3">
    <w:name w:val="Body Text Indent 3"/>
    <w:basedOn w:val="Standaard"/>
    <w:link w:val="Plattetekstinspringen3Char"/>
    <w:uiPriority w:val="99"/>
    <w:semiHidden/>
    <w:unhideWhenUsed/>
    <w:rsid w:val="00EF543E"/>
    <w:pPr>
      <w:spacing w:after="120"/>
      <w:ind w:left="360"/>
    </w:pPr>
    <w:rPr>
      <w:sz w:val="16"/>
      <w:szCs w:val="16"/>
    </w:rPr>
  </w:style>
  <w:style w:type="character" w:customStyle="1" w:styleId="Plattetekstinspringen3Char">
    <w:name w:val="Platte tekst inspringen 3 Char"/>
    <w:basedOn w:val="Standaardalinea-lettertype"/>
    <w:link w:val="Plattetekstinspringen3"/>
    <w:uiPriority w:val="99"/>
    <w:semiHidden/>
    <w:rsid w:val="00EF543E"/>
    <w:rPr>
      <w:sz w:val="16"/>
      <w:szCs w:val="16"/>
    </w:rPr>
  </w:style>
  <w:style w:type="paragraph" w:styleId="Standaardinspringing">
    <w:name w:val="Normal Indent"/>
    <w:basedOn w:val="Standaard"/>
    <w:uiPriority w:val="99"/>
    <w:semiHidden/>
    <w:unhideWhenUsed/>
    <w:rsid w:val="00EF543E"/>
    <w:pPr>
      <w:ind w:left="708"/>
    </w:pPr>
  </w:style>
  <w:style w:type="paragraph" w:styleId="Tekstzonderopmaak">
    <w:name w:val="Plain Text"/>
    <w:basedOn w:val="Standaard"/>
    <w:link w:val="TekstzonderopmaakChar"/>
    <w:uiPriority w:val="99"/>
    <w:semiHidden/>
    <w:unhideWhenUsed/>
    <w:rsid w:val="00EF543E"/>
    <w:pPr>
      <w:spacing w:after="0" w:line="240" w:lineRule="auto"/>
    </w:pPr>
    <w:rPr>
      <w:rFonts w:ascii="Consolas" w:hAnsi="Consolas"/>
    </w:rPr>
  </w:style>
  <w:style w:type="character" w:customStyle="1" w:styleId="TekstzonderopmaakChar">
    <w:name w:val="Tekst zonder opmaak Char"/>
    <w:basedOn w:val="Standaardalinea-lettertype"/>
    <w:link w:val="Tekstzonderopmaak"/>
    <w:uiPriority w:val="99"/>
    <w:semiHidden/>
    <w:rsid w:val="00EF543E"/>
    <w:rPr>
      <w:rFonts w:ascii="Consolas" w:hAnsi="Consolas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EF543E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EF543E"/>
    <w:rPr>
      <w:sz w:val="20"/>
      <w:szCs w:val="20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9681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8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3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5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2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9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5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9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7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4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0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3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1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3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2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7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462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384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9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github.com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ui.nl/vliegtickets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egment">
  <a:themeElements>
    <a:clrScheme name="Segment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egment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egment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  21/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0A79C5-AE64-469F-94F8-997A21F6B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3</Pages>
  <Words>2876</Words>
  <Characters>15818</Characters>
  <Application>Microsoft Office Word</Application>
  <DocSecurity>0</DocSecurity>
  <Lines>131</Lines>
  <Paragraphs>3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ebMarkup   Assessment guide</vt:lpstr>
      <vt:lpstr>WebMarkup   Assessment guide</vt:lpstr>
    </vt:vector>
  </TitlesOfParts>
  <Company/>
  <LinksUpToDate>false</LinksUpToDate>
  <CharactersWithSpaces>18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Markup   Assessment guide</dc:title>
  <dc:subject>\</dc:subject>
  <dc:creator>Micha van der Meer</dc:creator>
  <cp:keywords/>
  <dc:description/>
  <cp:lastModifiedBy>Devon van Wichen</cp:lastModifiedBy>
  <cp:revision>97</cp:revision>
  <cp:lastPrinted>2020-10-11T12:09:00Z</cp:lastPrinted>
  <dcterms:created xsi:type="dcterms:W3CDTF">2021-09-29T09:56:00Z</dcterms:created>
  <dcterms:modified xsi:type="dcterms:W3CDTF">2021-10-28T06:14:00Z</dcterms:modified>
</cp:coreProperties>
</file>